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1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2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277F7D" w14:textId="26EEF53A" w:rsidR="00102FD5" w:rsidRPr="00B00920" w:rsidRDefault="005809CB" w:rsidP="005809CB">
      <w:pPr>
        <w:pStyle w:val="ListParagraph"/>
        <w:numPr>
          <w:ilvl w:val="0"/>
          <w:numId w:val="2"/>
        </w:numPr>
        <w:ind w:left="4678" w:hanging="4678"/>
        <w:rPr>
          <w:sz w:val="24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3360" behindDoc="0" locked="0" layoutInCell="1" allowOverlap="1" wp14:anchorId="57B43B06" wp14:editId="3860F05B">
            <wp:simplePos x="0" y="0"/>
            <wp:positionH relativeFrom="column">
              <wp:posOffset>3001645</wp:posOffset>
            </wp:positionH>
            <wp:positionV relativeFrom="paragraph">
              <wp:posOffset>194310</wp:posOffset>
            </wp:positionV>
            <wp:extent cx="2880000" cy="2519680"/>
            <wp:effectExtent l="0" t="0" r="0" b="0"/>
            <wp:wrapSquare wrapText="bothSides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7308">
        <w:rPr>
          <w:noProof/>
          <w:lang w:val="en-IN" w:eastAsia="en-IN"/>
        </w:rPr>
        <w:drawing>
          <wp:anchor distT="0" distB="0" distL="114300" distR="114300" simplePos="0" relativeHeight="251664384" behindDoc="0" locked="0" layoutInCell="1" allowOverlap="1" wp14:anchorId="61EA430C" wp14:editId="09F4AA06">
            <wp:simplePos x="0" y="0"/>
            <wp:positionH relativeFrom="column">
              <wp:posOffset>60960</wp:posOffset>
            </wp:positionH>
            <wp:positionV relativeFrom="paragraph">
              <wp:posOffset>190500</wp:posOffset>
            </wp:positionV>
            <wp:extent cx="2880000" cy="2520000"/>
            <wp:effectExtent l="0" t="0" r="0" b="0"/>
            <wp:wrapSquare wrapText="bothSides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01A">
        <w:t>(</w:t>
      </w:r>
      <w:r w:rsidR="0037201A" w:rsidRPr="00B00920">
        <w:rPr>
          <w:sz w:val="24"/>
        </w:rPr>
        <w:t>b)</w:t>
      </w:r>
    </w:p>
    <w:p w14:paraId="7A529CAC" w14:textId="5BAB1DD3" w:rsidR="0037201A" w:rsidRDefault="0037201A"/>
    <w:p w14:paraId="4E517083" w14:textId="654516A4" w:rsidR="0037201A" w:rsidRPr="0037201A" w:rsidRDefault="0037201A" w:rsidP="0037201A">
      <w:pPr>
        <w:rPr>
          <w:rFonts w:ascii="Times New Roman" w:hAnsi="Times New Roman" w:cs="Times New Roman"/>
        </w:rPr>
      </w:pPr>
      <w:r w:rsidRPr="0037201A">
        <w:rPr>
          <w:rFonts w:ascii="Times New Roman" w:hAnsi="Times New Roman" w:cs="Times New Roman"/>
          <w:b/>
          <w:bCs/>
          <w:lang w:val="en-IN"/>
        </w:rPr>
        <w:t xml:space="preserve">Fig. S1: Sugar consumption, ethanol production and growth profile. </w:t>
      </w:r>
      <w:r w:rsidR="00E81AFF">
        <w:rPr>
          <w:rFonts w:ascii="Times New Roman" w:hAnsi="Times New Roman" w:cs="Times New Roman"/>
          <w:lang w:val="en-IN"/>
        </w:rPr>
        <w:t xml:space="preserve"> Strain SSK42 (a</w:t>
      </w:r>
      <w:r w:rsidRPr="0037201A">
        <w:rPr>
          <w:rFonts w:ascii="Times New Roman" w:hAnsi="Times New Roman" w:cs="Times New Roman"/>
          <w:lang w:val="en-IN"/>
        </w:rPr>
        <w:t xml:space="preserve">) and </w:t>
      </w:r>
      <w:r w:rsidR="00E81AFF">
        <w:rPr>
          <w:rFonts w:ascii="Times New Roman" w:hAnsi="Times New Roman" w:cs="Times New Roman"/>
          <w:lang w:val="en-IN"/>
        </w:rPr>
        <w:t>SCD00 (b</w:t>
      </w:r>
      <w:r w:rsidRPr="0037201A">
        <w:rPr>
          <w:rFonts w:ascii="Times New Roman" w:hAnsi="Times New Roman" w:cs="Times New Roman"/>
          <w:lang w:val="en-IN"/>
        </w:rPr>
        <w:t>). Growth profile is represented by OD.600nm.</w:t>
      </w:r>
    </w:p>
    <w:p w14:paraId="25563F83" w14:textId="48FD4185" w:rsidR="0037201A" w:rsidRDefault="0037201A"/>
    <w:p w14:paraId="43306BCF" w14:textId="36C75AE4" w:rsidR="009730F0" w:rsidRDefault="00FF4B00">
      <w:bookmarkStart w:id="0" w:name="_GoBack"/>
      <w:bookmarkEnd w:id="0"/>
      <w:r>
        <w:rPr>
          <w:noProof/>
          <w:lang w:val="en-IN" w:eastAsia="en-IN"/>
        </w:rPr>
        <w:drawing>
          <wp:anchor distT="0" distB="0" distL="114300" distR="114300" simplePos="0" relativeHeight="251665408" behindDoc="0" locked="0" layoutInCell="1" allowOverlap="1" wp14:anchorId="04C655C3" wp14:editId="4481437A">
            <wp:simplePos x="0" y="0"/>
            <wp:positionH relativeFrom="column">
              <wp:posOffset>15965</wp:posOffset>
            </wp:positionH>
            <wp:positionV relativeFrom="paragraph">
              <wp:posOffset>335461</wp:posOffset>
            </wp:positionV>
            <wp:extent cx="3059430" cy="1979930"/>
            <wp:effectExtent l="0" t="0" r="7620" b="1270"/>
            <wp:wrapTopAndBottom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</w:p>
    <w:p w14:paraId="78CF49F8" w14:textId="0B356FDE" w:rsidR="003746BC" w:rsidRDefault="003746BC"/>
    <w:p w14:paraId="7713C9DB" w14:textId="0A921005" w:rsidR="001C6FA6" w:rsidRDefault="00E353DE">
      <w:pPr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b/>
        </w:rPr>
        <w:t>Fig. S2</w:t>
      </w:r>
      <w:r w:rsidR="001C6FA6" w:rsidRPr="001C6FA6">
        <w:rPr>
          <w:rFonts w:ascii="Times New Roman" w:hAnsi="Times New Roman" w:cs="Times New Roman"/>
          <w:b/>
          <w:bCs/>
          <w:lang w:val="en-IN"/>
        </w:rPr>
        <w:t>: Sugar consumption, ethanol production and growth profile</w:t>
      </w:r>
      <w:r w:rsidR="008418CF">
        <w:rPr>
          <w:rFonts w:ascii="Times New Roman" w:hAnsi="Times New Roman" w:cs="Times New Roman"/>
          <w:b/>
          <w:bCs/>
          <w:lang w:val="en-IN"/>
        </w:rPr>
        <w:t xml:space="preserve"> of strain SCD</w:t>
      </w:r>
      <w:r w:rsidR="001C6FA6" w:rsidRPr="001C6FA6">
        <w:rPr>
          <w:rFonts w:ascii="Times New Roman" w:hAnsi="Times New Roman" w:cs="Times New Roman"/>
          <w:b/>
          <w:bCs/>
          <w:lang w:val="en-IN"/>
        </w:rPr>
        <w:t xml:space="preserve">1200 that has been evolved on </w:t>
      </w:r>
      <w:r w:rsidR="009730F0">
        <w:rPr>
          <w:rFonts w:ascii="Times New Roman" w:hAnsi="Times New Roman" w:cs="Times New Roman"/>
          <w:b/>
          <w:bCs/>
          <w:lang w:val="en-IN"/>
        </w:rPr>
        <w:t>xylose and glucose in sequence</w:t>
      </w:r>
      <w:r w:rsidR="001C6FA6" w:rsidRPr="001C6FA6">
        <w:rPr>
          <w:rFonts w:ascii="Times New Roman" w:hAnsi="Times New Roman" w:cs="Times New Roman"/>
          <w:b/>
          <w:bCs/>
          <w:lang w:val="en-IN"/>
        </w:rPr>
        <w:t>.</w:t>
      </w:r>
      <w:r w:rsidR="007771F0">
        <w:rPr>
          <w:rFonts w:ascii="Times New Roman" w:hAnsi="Times New Roman" w:cs="Times New Roman"/>
          <w:b/>
          <w:bCs/>
          <w:lang w:val="en-IN"/>
        </w:rPr>
        <w:t xml:space="preserve"> </w:t>
      </w:r>
      <w:r w:rsidR="007771F0">
        <w:rPr>
          <w:rFonts w:ascii="Times New Roman" w:hAnsi="Times New Roman" w:cs="Times New Roman"/>
          <w:bCs/>
          <w:lang w:val="en-IN"/>
        </w:rPr>
        <w:t>Sugars concentrations are plotted on left Y-axis while ethanol and optical density are plotted on right y-axis. Optical density represents the growth profile.</w:t>
      </w:r>
      <w:r w:rsidR="00BC2BC4">
        <w:rPr>
          <w:rFonts w:ascii="Times New Roman" w:hAnsi="Times New Roman" w:cs="Times New Roman"/>
          <w:bCs/>
          <w:lang w:val="en-IN"/>
        </w:rPr>
        <w:t xml:space="preserve"> Data</w:t>
      </w:r>
      <w:r w:rsidR="003D4DD1">
        <w:rPr>
          <w:rFonts w:ascii="Times New Roman" w:hAnsi="Times New Roman" w:cs="Times New Roman"/>
          <w:bCs/>
          <w:lang w:val="en-IN"/>
        </w:rPr>
        <w:t xml:space="preserve"> represents the average of two biological replicates.</w:t>
      </w:r>
    </w:p>
    <w:p w14:paraId="4F83BBA9" w14:textId="61D9C2BA" w:rsidR="004441CD" w:rsidRPr="004441CD" w:rsidRDefault="007B06FA" w:rsidP="00D10CEE">
      <w:pPr>
        <w:tabs>
          <w:tab w:val="left" w:pos="598"/>
        </w:tabs>
        <w:rPr>
          <w:rFonts w:ascii="Times New Roman" w:hAnsi="Times New Roman" w:cs="Times New Roman"/>
        </w:rPr>
      </w:pPr>
      <w:r w:rsidRPr="007B06FA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="001C0304">
        <w:rPr>
          <w:noProof/>
          <w:lang w:val="en-IN" w:eastAsia="en-IN"/>
        </w:rPr>
        <w:drawing>
          <wp:inline distT="0" distB="0" distL="0" distR="0" wp14:anchorId="7A103222" wp14:editId="471345E2">
            <wp:extent cx="3060000" cy="1980000"/>
            <wp:effectExtent l="0" t="0" r="7620" b="127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9FBFA7D" w14:textId="77777777" w:rsidR="004441CD" w:rsidRPr="004441CD" w:rsidRDefault="004441CD" w:rsidP="004441CD">
      <w:pPr>
        <w:rPr>
          <w:rFonts w:ascii="Times New Roman" w:hAnsi="Times New Roman" w:cs="Times New Roman"/>
        </w:rPr>
      </w:pPr>
    </w:p>
    <w:p w14:paraId="3034D344" w14:textId="6DFDB66C" w:rsidR="004441CD" w:rsidRPr="004000F3" w:rsidRDefault="004441CD" w:rsidP="004441CD">
      <w:pPr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b/>
        </w:rPr>
        <w:t>Fig. S3</w:t>
      </w:r>
      <w:r w:rsidRPr="001C6FA6">
        <w:rPr>
          <w:rFonts w:ascii="Times New Roman" w:hAnsi="Times New Roman" w:cs="Times New Roman"/>
          <w:b/>
          <w:bCs/>
          <w:lang w:val="en-IN"/>
        </w:rPr>
        <w:t xml:space="preserve">: </w:t>
      </w:r>
      <w:r>
        <w:rPr>
          <w:rFonts w:ascii="Times New Roman" w:hAnsi="Times New Roman" w:cs="Times New Roman"/>
          <w:b/>
          <w:bCs/>
          <w:lang w:val="en-IN"/>
        </w:rPr>
        <w:t xml:space="preserve">Metabolite production profiles of strain SCD00 and SCD78. </w:t>
      </w:r>
      <w:r w:rsidRPr="004000F3">
        <w:rPr>
          <w:rFonts w:ascii="Times New Roman" w:hAnsi="Times New Roman" w:cs="Times New Roman"/>
          <w:bCs/>
          <w:lang w:val="en-IN"/>
        </w:rPr>
        <w:t>Solid lines represents the strain SCD78 while dotted lines represents the SCD00 strain.</w:t>
      </w:r>
    </w:p>
    <w:p w14:paraId="2F9AEA38" w14:textId="0DE1521A" w:rsidR="00D03406" w:rsidRDefault="00D03406" w:rsidP="004441CD">
      <w:pPr>
        <w:rPr>
          <w:rFonts w:ascii="Times New Roman" w:hAnsi="Times New Roman" w:cs="Times New Roman"/>
        </w:rPr>
      </w:pPr>
    </w:p>
    <w:p w14:paraId="181768C5" w14:textId="2DAEFA07" w:rsidR="005936A7" w:rsidRDefault="005936A7" w:rsidP="004441CD">
      <w:pPr>
        <w:rPr>
          <w:rFonts w:ascii="Times New Roman" w:hAnsi="Times New Roman" w:cs="Times New Roman"/>
        </w:rPr>
      </w:pPr>
    </w:p>
    <w:p w14:paraId="2CBAA427" w14:textId="3E67CEBC" w:rsidR="005936A7" w:rsidRDefault="005936A7" w:rsidP="004441CD">
      <w:pPr>
        <w:rPr>
          <w:rFonts w:ascii="Times New Roman" w:hAnsi="Times New Roman" w:cs="Times New Roman"/>
        </w:rPr>
      </w:pPr>
    </w:p>
    <w:p w14:paraId="2F72D3E5" w14:textId="297569FB" w:rsidR="005936A7" w:rsidRDefault="005936A7" w:rsidP="004441CD">
      <w:pPr>
        <w:rPr>
          <w:rFonts w:ascii="Times New Roman" w:hAnsi="Times New Roman" w:cs="Times New Roman"/>
        </w:rPr>
      </w:pPr>
    </w:p>
    <w:p w14:paraId="186F91D6" w14:textId="22A75C25" w:rsidR="005936A7" w:rsidRDefault="005936A7" w:rsidP="004441CD">
      <w:pPr>
        <w:rPr>
          <w:rFonts w:ascii="Times New Roman" w:hAnsi="Times New Roman" w:cs="Times New Roman"/>
        </w:rPr>
      </w:pPr>
    </w:p>
    <w:p w14:paraId="0986AF6B" w14:textId="64E9F65B" w:rsidR="005936A7" w:rsidRDefault="005936A7" w:rsidP="004441CD">
      <w:pPr>
        <w:rPr>
          <w:rFonts w:ascii="Times New Roman" w:hAnsi="Times New Roman" w:cs="Times New Roman"/>
        </w:rPr>
      </w:pPr>
    </w:p>
    <w:p w14:paraId="7E9CDFB1" w14:textId="60ECFECF" w:rsidR="005936A7" w:rsidRDefault="005936A7" w:rsidP="004441CD">
      <w:pPr>
        <w:rPr>
          <w:rFonts w:ascii="Times New Roman" w:hAnsi="Times New Roman" w:cs="Times New Roman"/>
        </w:rPr>
      </w:pPr>
    </w:p>
    <w:p w14:paraId="7EF83A04" w14:textId="48B13D50" w:rsidR="005936A7" w:rsidRDefault="005936A7" w:rsidP="004441CD">
      <w:pPr>
        <w:rPr>
          <w:rFonts w:ascii="Times New Roman" w:hAnsi="Times New Roman" w:cs="Times New Roman"/>
        </w:rPr>
      </w:pPr>
    </w:p>
    <w:p w14:paraId="5289F4F6" w14:textId="20AAF583" w:rsidR="005936A7" w:rsidRDefault="005936A7" w:rsidP="004441CD">
      <w:pPr>
        <w:rPr>
          <w:rFonts w:ascii="Times New Roman" w:hAnsi="Times New Roman" w:cs="Times New Roman"/>
        </w:rPr>
      </w:pPr>
    </w:p>
    <w:p w14:paraId="5999576A" w14:textId="58C9D595" w:rsidR="005936A7" w:rsidRDefault="005936A7" w:rsidP="004441CD">
      <w:pPr>
        <w:rPr>
          <w:rFonts w:ascii="Times New Roman" w:hAnsi="Times New Roman" w:cs="Times New Roman"/>
        </w:rPr>
      </w:pPr>
    </w:p>
    <w:p w14:paraId="52138E38" w14:textId="0DADA46B" w:rsidR="005936A7" w:rsidRDefault="005936A7" w:rsidP="004441CD">
      <w:pPr>
        <w:rPr>
          <w:rFonts w:ascii="Times New Roman" w:hAnsi="Times New Roman" w:cs="Times New Roman"/>
        </w:rPr>
      </w:pPr>
    </w:p>
    <w:p w14:paraId="598965A0" w14:textId="3D493F26" w:rsidR="005936A7" w:rsidRDefault="005936A7" w:rsidP="004441CD">
      <w:pPr>
        <w:rPr>
          <w:rFonts w:ascii="Times New Roman" w:hAnsi="Times New Roman" w:cs="Times New Roman"/>
        </w:rPr>
      </w:pPr>
    </w:p>
    <w:p w14:paraId="3E087816" w14:textId="19F3F726" w:rsidR="005936A7" w:rsidRDefault="005936A7" w:rsidP="004441CD">
      <w:pPr>
        <w:rPr>
          <w:rFonts w:ascii="Times New Roman" w:hAnsi="Times New Roman" w:cs="Times New Roman"/>
        </w:rPr>
      </w:pPr>
    </w:p>
    <w:p w14:paraId="3F5D1A49" w14:textId="0174CB57" w:rsidR="001D2A38" w:rsidRDefault="001D2A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PlainTable5"/>
        <w:tblW w:w="4998" w:type="pct"/>
        <w:tblLayout w:type="fixed"/>
        <w:tblLook w:val="04A0" w:firstRow="1" w:lastRow="0" w:firstColumn="1" w:lastColumn="0" w:noHBand="0" w:noVBand="1"/>
      </w:tblPr>
      <w:tblGrid>
        <w:gridCol w:w="1020"/>
        <w:gridCol w:w="5501"/>
        <w:gridCol w:w="1559"/>
        <w:gridCol w:w="1276"/>
      </w:tblGrid>
      <w:tr w:rsidR="001D2A38" w:rsidRPr="00684E08" w14:paraId="05D0EC97" w14:textId="77777777" w:rsidTr="00ED1F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4"/>
            <w:tcBorders>
              <w:bottom w:val="single" w:sz="4" w:space="0" w:color="auto"/>
            </w:tcBorders>
            <w:noWrap/>
            <w:vAlign w:val="center"/>
          </w:tcPr>
          <w:p w14:paraId="6B8EDB10" w14:textId="3AD49A72" w:rsidR="001D2A38" w:rsidRDefault="001D2A38" w:rsidP="00ED1FF4">
            <w:pPr>
              <w:jc w:val="left"/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22"/>
                <w:szCs w:val="16"/>
                <w:lang w:eastAsia="en-IN"/>
              </w:rPr>
            </w:pPr>
            <w:r w:rsidRPr="00102FD5"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22"/>
                <w:szCs w:val="16"/>
                <w:lang w:eastAsia="en-IN"/>
              </w:rPr>
              <w:lastRenderedPageBreak/>
              <w:t>Table S</w:t>
            </w:r>
            <w:r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22"/>
                <w:szCs w:val="16"/>
                <w:lang w:eastAsia="en-IN"/>
              </w:rPr>
              <w:t>1</w:t>
            </w:r>
            <w:r w:rsidRPr="00102FD5"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22"/>
                <w:szCs w:val="16"/>
                <w:lang w:eastAsia="en-IN"/>
              </w:rPr>
              <w:t>: Differential gene expression of strain SCD00 vs SSK42</w:t>
            </w:r>
          </w:p>
          <w:p w14:paraId="6276E235" w14:textId="77777777" w:rsidR="001D2A38" w:rsidRPr="00684E08" w:rsidRDefault="001D2A38" w:rsidP="00ED1FF4">
            <w:pPr>
              <w:jc w:val="left"/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16"/>
                <w:szCs w:val="16"/>
                <w:lang w:eastAsia="en-IN"/>
              </w:rPr>
            </w:pPr>
          </w:p>
        </w:tc>
      </w:tr>
      <w:tr w:rsidR="001D2A38" w:rsidRPr="00684E08" w14:paraId="3E3FCEDE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B110E75" w14:textId="77777777" w:rsidR="001D2A38" w:rsidRPr="00684E08" w:rsidRDefault="001D2A38" w:rsidP="00ED1FF4">
            <w:pPr>
              <w:jc w:val="left"/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16"/>
                <w:szCs w:val="16"/>
                <w:lang w:eastAsia="en-IN"/>
              </w:rPr>
              <w:t xml:space="preserve">Protein </w:t>
            </w:r>
            <w:r w:rsidRPr="00684E08"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16"/>
                <w:szCs w:val="16"/>
                <w:lang w:eastAsia="en-IN"/>
              </w:rPr>
              <w:t>symbol</w:t>
            </w:r>
          </w:p>
        </w:tc>
        <w:tc>
          <w:tcPr>
            <w:tcW w:w="294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86481C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Name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2D3C958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Log</w:t>
            </w:r>
            <w:r w:rsidRPr="00684E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  <w:r w:rsidRPr="00684E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fold change</w:t>
            </w:r>
          </w:p>
        </w:tc>
        <w:tc>
          <w:tcPr>
            <w:tcW w:w="68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1E02030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P values</w:t>
            </w:r>
          </w:p>
        </w:tc>
      </w:tr>
      <w:tr w:rsidR="001D2A38" w:rsidRPr="00684E08" w14:paraId="14578880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tcBorders>
              <w:top w:val="single" w:sz="4" w:space="0" w:color="auto"/>
            </w:tcBorders>
            <w:noWrap/>
            <w:hideMark/>
          </w:tcPr>
          <w:p w14:paraId="30EFF73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spA</w:t>
            </w:r>
            <w:proofErr w:type="spellEnd"/>
          </w:p>
        </w:tc>
        <w:tc>
          <w:tcPr>
            <w:tcW w:w="2940" w:type="pct"/>
            <w:tcBorders>
              <w:top w:val="single" w:sz="4" w:space="0" w:color="auto"/>
            </w:tcBorders>
            <w:noWrap/>
            <w:hideMark/>
          </w:tcPr>
          <w:p w14:paraId="00EAAC6E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spartate ammonia-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yase</w:t>
            </w:r>
            <w:proofErr w:type="spellEnd"/>
          </w:p>
        </w:tc>
        <w:tc>
          <w:tcPr>
            <w:tcW w:w="83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45E5B01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6.640</w:t>
            </w:r>
          </w:p>
        </w:tc>
        <w:tc>
          <w:tcPr>
            <w:tcW w:w="68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7A0F15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070310</w:t>
            </w:r>
          </w:p>
        </w:tc>
      </w:tr>
      <w:tr w:rsidR="001D2A38" w:rsidRPr="00684E08" w14:paraId="6D257F4A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D1C4D92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gl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1D8C74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ethyl-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alactosid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transporter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34620F11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6.205</w:t>
            </w:r>
          </w:p>
        </w:tc>
        <w:tc>
          <w:tcPr>
            <w:tcW w:w="682" w:type="pct"/>
            <w:noWrap/>
            <w:vAlign w:val="center"/>
            <w:hideMark/>
          </w:tcPr>
          <w:p w14:paraId="30E8C6F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102261</w:t>
            </w:r>
          </w:p>
        </w:tc>
      </w:tr>
      <w:tr w:rsidR="001D2A38" w:rsidRPr="00684E08" w14:paraId="336E946A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291355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sp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7B917D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egulatory protein for phage-shock-protein operon</w:t>
            </w:r>
          </w:p>
        </w:tc>
        <w:tc>
          <w:tcPr>
            <w:tcW w:w="833" w:type="pct"/>
            <w:noWrap/>
            <w:vAlign w:val="bottom"/>
            <w:hideMark/>
          </w:tcPr>
          <w:p w14:paraId="02D3570A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.156</w:t>
            </w:r>
          </w:p>
        </w:tc>
        <w:tc>
          <w:tcPr>
            <w:tcW w:w="682" w:type="pct"/>
            <w:noWrap/>
            <w:vAlign w:val="center"/>
            <w:hideMark/>
          </w:tcPr>
          <w:p w14:paraId="00BED14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299718</w:t>
            </w:r>
          </w:p>
        </w:tc>
      </w:tr>
      <w:tr w:rsidR="001D2A38" w:rsidRPr="00684E08" w14:paraId="2B774217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4408344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ra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9F88974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-arabinose isomerase</w:t>
            </w:r>
          </w:p>
        </w:tc>
        <w:tc>
          <w:tcPr>
            <w:tcW w:w="833" w:type="pct"/>
            <w:noWrap/>
            <w:vAlign w:val="bottom"/>
            <w:hideMark/>
          </w:tcPr>
          <w:p w14:paraId="3EBDFCB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.097</w:t>
            </w:r>
          </w:p>
        </w:tc>
        <w:tc>
          <w:tcPr>
            <w:tcW w:w="682" w:type="pct"/>
            <w:noWrap/>
            <w:vAlign w:val="center"/>
            <w:hideMark/>
          </w:tcPr>
          <w:p w14:paraId="1996062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552007</w:t>
            </w:r>
          </w:p>
        </w:tc>
      </w:tr>
      <w:tr w:rsidR="001D2A38" w:rsidRPr="00684E08" w14:paraId="5D2AEB63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92F351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on</w:t>
            </w:r>
          </w:p>
        </w:tc>
        <w:tc>
          <w:tcPr>
            <w:tcW w:w="2940" w:type="pct"/>
            <w:noWrap/>
            <w:hideMark/>
          </w:tcPr>
          <w:p w14:paraId="43155B5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NA-binding ATP-dependent protease La</w:t>
            </w:r>
          </w:p>
        </w:tc>
        <w:tc>
          <w:tcPr>
            <w:tcW w:w="833" w:type="pct"/>
            <w:noWrap/>
            <w:vAlign w:val="bottom"/>
            <w:hideMark/>
          </w:tcPr>
          <w:p w14:paraId="255D451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4.711</w:t>
            </w:r>
          </w:p>
        </w:tc>
        <w:tc>
          <w:tcPr>
            <w:tcW w:w="682" w:type="pct"/>
            <w:noWrap/>
            <w:vAlign w:val="center"/>
            <w:hideMark/>
          </w:tcPr>
          <w:p w14:paraId="062F3C5A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934025</w:t>
            </w:r>
          </w:p>
        </w:tc>
      </w:tr>
      <w:tr w:rsidR="001D2A38" w:rsidRPr="00684E08" w14:paraId="67C52EB2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29512A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cbG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BF85FE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42845B0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4.345</w:t>
            </w:r>
          </w:p>
        </w:tc>
        <w:tc>
          <w:tcPr>
            <w:tcW w:w="682" w:type="pct"/>
            <w:noWrap/>
            <w:vAlign w:val="center"/>
            <w:hideMark/>
          </w:tcPr>
          <w:p w14:paraId="6AA56FF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4679453</w:t>
            </w:r>
          </w:p>
        </w:tc>
      </w:tr>
      <w:tr w:rsidR="001D2A38" w:rsidRPr="00684E08" w14:paraId="41D49BA8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29D45F2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lpK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691223E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ycerol kinase</w:t>
            </w:r>
          </w:p>
        </w:tc>
        <w:tc>
          <w:tcPr>
            <w:tcW w:w="833" w:type="pct"/>
            <w:noWrap/>
            <w:vAlign w:val="bottom"/>
            <w:hideMark/>
          </w:tcPr>
          <w:p w14:paraId="78DB696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4.116</w:t>
            </w:r>
          </w:p>
        </w:tc>
        <w:tc>
          <w:tcPr>
            <w:tcW w:w="682" w:type="pct"/>
            <w:noWrap/>
            <w:vAlign w:val="center"/>
            <w:hideMark/>
          </w:tcPr>
          <w:p w14:paraId="1466ABAC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969458</w:t>
            </w:r>
          </w:p>
        </w:tc>
      </w:tr>
      <w:tr w:rsidR="001D2A38" w:rsidRPr="00684E08" w14:paraId="0B17A162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4646263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lgH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A1F281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lagellar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L-ring protein precursor H</w:t>
            </w:r>
          </w:p>
        </w:tc>
        <w:tc>
          <w:tcPr>
            <w:tcW w:w="833" w:type="pct"/>
            <w:noWrap/>
            <w:vAlign w:val="bottom"/>
            <w:hideMark/>
          </w:tcPr>
          <w:p w14:paraId="4851AFB4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4.046</w:t>
            </w:r>
          </w:p>
        </w:tc>
        <w:tc>
          <w:tcPr>
            <w:tcW w:w="682" w:type="pct"/>
            <w:noWrap/>
            <w:vAlign w:val="center"/>
            <w:hideMark/>
          </w:tcPr>
          <w:p w14:paraId="00CE72D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6359024</w:t>
            </w:r>
          </w:p>
        </w:tc>
      </w:tr>
      <w:tr w:rsidR="001D2A38" w:rsidRPr="00684E08" w14:paraId="13939505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496DDD5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Nuo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AC9005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ADH dehydrogenase subunit B</w:t>
            </w:r>
          </w:p>
        </w:tc>
        <w:tc>
          <w:tcPr>
            <w:tcW w:w="833" w:type="pct"/>
            <w:noWrap/>
            <w:vAlign w:val="bottom"/>
            <w:hideMark/>
          </w:tcPr>
          <w:p w14:paraId="1C1E140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992</w:t>
            </w:r>
          </w:p>
        </w:tc>
        <w:tc>
          <w:tcPr>
            <w:tcW w:w="682" w:type="pct"/>
            <w:noWrap/>
            <w:vAlign w:val="center"/>
            <w:hideMark/>
          </w:tcPr>
          <w:p w14:paraId="48F2542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2087669</w:t>
            </w:r>
          </w:p>
        </w:tc>
      </w:tr>
      <w:tr w:rsidR="001D2A38" w:rsidRPr="00684E08" w14:paraId="6A2DD239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FC8986A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bsD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D8BEBC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cytoplasmic sugar-binding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2BE21AC0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988</w:t>
            </w:r>
          </w:p>
        </w:tc>
        <w:tc>
          <w:tcPr>
            <w:tcW w:w="682" w:type="pct"/>
            <w:noWrap/>
            <w:vAlign w:val="center"/>
            <w:hideMark/>
          </w:tcPr>
          <w:p w14:paraId="1C28F438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210928</w:t>
            </w:r>
          </w:p>
        </w:tc>
      </w:tr>
      <w:tr w:rsidR="001D2A38" w:rsidRPr="00684E08" w14:paraId="49D01351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AE6B24A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lgM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F52BC1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anti-sigma factor for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liA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(sigma 28)</w:t>
            </w:r>
          </w:p>
        </w:tc>
        <w:tc>
          <w:tcPr>
            <w:tcW w:w="833" w:type="pct"/>
            <w:noWrap/>
            <w:vAlign w:val="bottom"/>
            <w:hideMark/>
          </w:tcPr>
          <w:p w14:paraId="2405A35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968</w:t>
            </w:r>
          </w:p>
        </w:tc>
        <w:tc>
          <w:tcPr>
            <w:tcW w:w="682" w:type="pct"/>
            <w:noWrap/>
            <w:vAlign w:val="center"/>
            <w:hideMark/>
          </w:tcPr>
          <w:p w14:paraId="0757AE8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4532581</w:t>
            </w:r>
          </w:p>
        </w:tc>
      </w:tr>
      <w:tr w:rsidR="001D2A38" w:rsidRPr="00684E08" w14:paraId="396B5EF6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E81D7D3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jiM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641ABD7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2-hydroxyglutaryl-CoA dehydratase</w:t>
            </w:r>
          </w:p>
        </w:tc>
        <w:tc>
          <w:tcPr>
            <w:tcW w:w="833" w:type="pct"/>
            <w:noWrap/>
            <w:vAlign w:val="bottom"/>
            <w:hideMark/>
          </w:tcPr>
          <w:p w14:paraId="006A506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922</w:t>
            </w:r>
          </w:p>
        </w:tc>
        <w:tc>
          <w:tcPr>
            <w:tcW w:w="682" w:type="pct"/>
            <w:noWrap/>
            <w:vAlign w:val="center"/>
            <w:hideMark/>
          </w:tcPr>
          <w:p w14:paraId="099BCF4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424113</w:t>
            </w:r>
          </w:p>
        </w:tc>
      </w:tr>
      <w:tr w:rsidR="001D2A38" w:rsidRPr="00684E08" w14:paraId="40438E00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726E0F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ghZ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992355B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do-keto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reductase</w:t>
            </w:r>
          </w:p>
        </w:tc>
        <w:tc>
          <w:tcPr>
            <w:tcW w:w="833" w:type="pct"/>
            <w:noWrap/>
            <w:vAlign w:val="bottom"/>
            <w:hideMark/>
          </w:tcPr>
          <w:p w14:paraId="5915D007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891</w:t>
            </w:r>
          </w:p>
        </w:tc>
        <w:tc>
          <w:tcPr>
            <w:tcW w:w="682" w:type="pct"/>
            <w:noWrap/>
            <w:vAlign w:val="center"/>
            <w:hideMark/>
          </w:tcPr>
          <w:p w14:paraId="34DA92EE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221941</w:t>
            </w:r>
          </w:p>
        </w:tc>
      </w:tr>
      <w:tr w:rsidR="001D2A38" w:rsidRPr="00684E08" w14:paraId="0A6A9C8F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AAB7229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ebE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E4778C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36F0EA5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856</w:t>
            </w:r>
          </w:p>
        </w:tc>
        <w:tc>
          <w:tcPr>
            <w:tcW w:w="682" w:type="pct"/>
            <w:noWrap/>
            <w:vAlign w:val="center"/>
            <w:hideMark/>
          </w:tcPr>
          <w:p w14:paraId="535BF8F4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0470693</w:t>
            </w:r>
          </w:p>
        </w:tc>
      </w:tr>
      <w:tr w:rsidR="001D2A38" w:rsidRPr="00684E08" w14:paraId="0F660852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704CD5A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CB_02650</w:t>
            </w:r>
          </w:p>
        </w:tc>
        <w:tc>
          <w:tcPr>
            <w:tcW w:w="2940" w:type="pct"/>
            <w:noWrap/>
            <w:hideMark/>
          </w:tcPr>
          <w:p w14:paraId="4E46C06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-ribose-binding periplasmic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0B4FE69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832</w:t>
            </w:r>
          </w:p>
        </w:tc>
        <w:tc>
          <w:tcPr>
            <w:tcW w:w="682" w:type="pct"/>
            <w:noWrap/>
            <w:vAlign w:val="center"/>
            <w:hideMark/>
          </w:tcPr>
          <w:p w14:paraId="134D168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2115122</w:t>
            </w:r>
          </w:p>
        </w:tc>
      </w:tr>
      <w:tr w:rsidR="001D2A38" w:rsidRPr="00684E08" w14:paraId="6C028E6C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859EC02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bs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0CBFE7B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-ribose transporter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3929FD6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814</w:t>
            </w:r>
          </w:p>
        </w:tc>
        <w:tc>
          <w:tcPr>
            <w:tcW w:w="682" w:type="pct"/>
            <w:noWrap/>
            <w:vAlign w:val="center"/>
            <w:hideMark/>
          </w:tcPr>
          <w:p w14:paraId="1AEC082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968329</w:t>
            </w:r>
          </w:p>
        </w:tc>
      </w:tr>
      <w:tr w:rsidR="001D2A38" w:rsidRPr="00684E08" w14:paraId="3E5589AB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91EAA8A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bs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88139C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used D-ribose transporter subunits of ABC superfamily: ATP-binding components</w:t>
            </w:r>
          </w:p>
        </w:tc>
        <w:tc>
          <w:tcPr>
            <w:tcW w:w="833" w:type="pct"/>
            <w:noWrap/>
            <w:vAlign w:val="bottom"/>
            <w:hideMark/>
          </w:tcPr>
          <w:p w14:paraId="4092C31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722</w:t>
            </w:r>
          </w:p>
        </w:tc>
        <w:tc>
          <w:tcPr>
            <w:tcW w:w="682" w:type="pct"/>
            <w:noWrap/>
            <w:vAlign w:val="center"/>
            <w:hideMark/>
          </w:tcPr>
          <w:p w14:paraId="59521DFE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343718</w:t>
            </w:r>
          </w:p>
        </w:tc>
      </w:tr>
      <w:tr w:rsidR="001D2A38" w:rsidRPr="00684E08" w14:paraId="6A83316A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28F2A47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ld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955D8B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dehyde dehydrogenase A, NAD-linked</w:t>
            </w:r>
          </w:p>
        </w:tc>
        <w:tc>
          <w:tcPr>
            <w:tcW w:w="833" w:type="pct"/>
            <w:noWrap/>
            <w:vAlign w:val="bottom"/>
            <w:hideMark/>
          </w:tcPr>
          <w:p w14:paraId="6D68705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668</w:t>
            </w:r>
          </w:p>
        </w:tc>
        <w:tc>
          <w:tcPr>
            <w:tcW w:w="682" w:type="pct"/>
            <w:noWrap/>
            <w:vAlign w:val="center"/>
            <w:hideMark/>
          </w:tcPr>
          <w:p w14:paraId="5AAAEE4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2972645</w:t>
            </w:r>
          </w:p>
        </w:tc>
      </w:tr>
      <w:tr w:rsidR="001D2A38" w:rsidRPr="00684E08" w14:paraId="0F260C7E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60BAEBC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NuoI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93B4C7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ADH dehydrogenase subunit I</w:t>
            </w:r>
          </w:p>
        </w:tc>
        <w:tc>
          <w:tcPr>
            <w:tcW w:w="833" w:type="pct"/>
            <w:noWrap/>
            <w:vAlign w:val="bottom"/>
            <w:hideMark/>
          </w:tcPr>
          <w:p w14:paraId="02F1803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580</w:t>
            </w:r>
          </w:p>
        </w:tc>
        <w:tc>
          <w:tcPr>
            <w:tcW w:w="682" w:type="pct"/>
            <w:noWrap/>
            <w:vAlign w:val="center"/>
            <w:hideMark/>
          </w:tcPr>
          <w:p w14:paraId="05CFC78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0995499</w:t>
            </w:r>
          </w:p>
        </w:tc>
      </w:tr>
      <w:tr w:rsidR="001D2A38" w:rsidRPr="00684E08" w14:paraId="06A44ECF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1B9F9B5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ucC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6AD6B5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uccinyl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-CoA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ynthet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subunit beta</w:t>
            </w:r>
          </w:p>
        </w:tc>
        <w:tc>
          <w:tcPr>
            <w:tcW w:w="833" w:type="pct"/>
            <w:noWrap/>
            <w:vAlign w:val="bottom"/>
            <w:hideMark/>
          </w:tcPr>
          <w:p w14:paraId="15FB847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556</w:t>
            </w:r>
          </w:p>
        </w:tc>
        <w:tc>
          <w:tcPr>
            <w:tcW w:w="682" w:type="pct"/>
            <w:noWrap/>
            <w:vAlign w:val="center"/>
            <w:hideMark/>
          </w:tcPr>
          <w:p w14:paraId="6D162C0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7450293</w:t>
            </w:r>
          </w:p>
        </w:tc>
      </w:tr>
      <w:tr w:rsidR="001D2A38" w:rsidRPr="00684E08" w14:paraId="65365E16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8700049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ajC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BC7ED5A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protein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translocase subunit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YajC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2FE960B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484</w:t>
            </w:r>
          </w:p>
        </w:tc>
        <w:tc>
          <w:tcPr>
            <w:tcW w:w="682" w:type="pct"/>
            <w:noWrap/>
            <w:vAlign w:val="center"/>
            <w:hideMark/>
          </w:tcPr>
          <w:p w14:paraId="272F860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0946762</w:t>
            </w:r>
          </w:p>
        </w:tc>
      </w:tr>
      <w:tr w:rsidR="001D2A38" w:rsidRPr="00684E08" w14:paraId="672845C2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1C4692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ac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701E97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-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anyl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D-alanine carboxypeptidase</w:t>
            </w:r>
          </w:p>
        </w:tc>
        <w:tc>
          <w:tcPr>
            <w:tcW w:w="833" w:type="pct"/>
            <w:noWrap/>
            <w:vAlign w:val="bottom"/>
            <w:hideMark/>
          </w:tcPr>
          <w:p w14:paraId="3F671370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340</w:t>
            </w:r>
          </w:p>
        </w:tc>
        <w:tc>
          <w:tcPr>
            <w:tcW w:w="682" w:type="pct"/>
            <w:noWrap/>
            <w:vAlign w:val="center"/>
            <w:hideMark/>
          </w:tcPr>
          <w:p w14:paraId="70617DE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5570519</w:t>
            </w:r>
          </w:p>
        </w:tc>
      </w:tr>
      <w:tr w:rsidR="001D2A38" w:rsidRPr="00684E08" w14:paraId="6D4AA5DB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F0915E5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Xyl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A99B3A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xylose isomerase</w:t>
            </w:r>
          </w:p>
        </w:tc>
        <w:tc>
          <w:tcPr>
            <w:tcW w:w="833" w:type="pct"/>
            <w:noWrap/>
            <w:vAlign w:val="bottom"/>
            <w:hideMark/>
          </w:tcPr>
          <w:p w14:paraId="258EEA9C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253</w:t>
            </w:r>
          </w:p>
        </w:tc>
        <w:tc>
          <w:tcPr>
            <w:tcW w:w="682" w:type="pct"/>
            <w:noWrap/>
            <w:vAlign w:val="center"/>
            <w:hideMark/>
          </w:tcPr>
          <w:p w14:paraId="76CB38B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5479046</w:t>
            </w:r>
          </w:p>
        </w:tc>
      </w:tr>
      <w:tr w:rsidR="001D2A38" w:rsidRPr="00684E08" w14:paraId="3FB040BC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3C9AE61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dcL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B33A7C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lipo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17B7CC98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250</w:t>
            </w:r>
          </w:p>
        </w:tc>
        <w:tc>
          <w:tcPr>
            <w:tcW w:w="682" w:type="pct"/>
            <w:noWrap/>
            <w:vAlign w:val="center"/>
            <w:hideMark/>
          </w:tcPr>
          <w:p w14:paraId="01309427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9735403</w:t>
            </w:r>
          </w:p>
        </w:tc>
      </w:tr>
      <w:tr w:rsidR="001D2A38" w:rsidRPr="00684E08" w14:paraId="065C8925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7B03859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dh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E6EA1A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succinate dehydrogenase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lavoprotein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253C25B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197</w:t>
            </w:r>
          </w:p>
        </w:tc>
        <w:tc>
          <w:tcPr>
            <w:tcW w:w="682" w:type="pct"/>
            <w:noWrap/>
            <w:vAlign w:val="center"/>
            <w:hideMark/>
          </w:tcPr>
          <w:p w14:paraId="0F7E966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3465327</w:t>
            </w:r>
          </w:p>
        </w:tc>
      </w:tr>
      <w:tr w:rsidR="001D2A38" w:rsidRPr="00684E08" w14:paraId="214A3BAB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7060BD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da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E01D25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-serine deaminase I</w:t>
            </w:r>
          </w:p>
        </w:tc>
        <w:tc>
          <w:tcPr>
            <w:tcW w:w="833" w:type="pct"/>
            <w:noWrap/>
            <w:vAlign w:val="bottom"/>
            <w:hideMark/>
          </w:tcPr>
          <w:p w14:paraId="16EEF7C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129</w:t>
            </w:r>
          </w:p>
        </w:tc>
        <w:tc>
          <w:tcPr>
            <w:tcW w:w="682" w:type="pct"/>
            <w:noWrap/>
            <w:vAlign w:val="center"/>
            <w:hideMark/>
          </w:tcPr>
          <w:p w14:paraId="68A51CA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945264</w:t>
            </w:r>
          </w:p>
        </w:tc>
      </w:tr>
      <w:tr w:rsidR="001D2A38" w:rsidRPr="00684E08" w14:paraId="15BD70D1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7DFDDA6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giM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246EA9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signal transduction protein (SH3 domain)</w:t>
            </w:r>
          </w:p>
        </w:tc>
        <w:tc>
          <w:tcPr>
            <w:tcW w:w="833" w:type="pct"/>
            <w:noWrap/>
            <w:vAlign w:val="bottom"/>
            <w:hideMark/>
          </w:tcPr>
          <w:p w14:paraId="15A19E8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991</w:t>
            </w:r>
          </w:p>
        </w:tc>
        <w:tc>
          <w:tcPr>
            <w:tcW w:w="682" w:type="pct"/>
            <w:noWrap/>
            <w:vAlign w:val="center"/>
            <w:hideMark/>
          </w:tcPr>
          <w:p w14:paraId="744BA9C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6964972</w:t>
            </w:r>
          </w:p>
        </w:tc>
      </w:tr>
      <w:tr w:rsidR="001D2A38" w:rsidRPr="00684E08" w14:paraId="43318902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F9DD1E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ck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048950F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phosphoenolpyruvate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arboxykin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22F3343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834</w:t>
            </w:r>
          </w:p>
        </w:tc>
        <w:tc>
          <w:tcPr>
            <w:tcW w:w="682" w:type="pct"/>
            <w:noWrap/>
            <w:vAlign w:val="center"/>
            <w:hideMark/>
          </w:tcPr>
          <w:p w14:paraId="67264BA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7512155</w:t>
            </w:r>
          </w:p>
        </w:tc>
      </w:tr>
      <w:tr w:rsidR="001D2A38" w:rsidRPr="00684E08" w14:paraId="43C594A0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E61D9CE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NuoE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AEDA9F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ADH dehydrogenase subunit E</w:t>
            </w:r>
          </w:p>
        </w:tc>
        <w:tc>
          <w:tcPr>
            <w:tcW w:w="833" w:type="pct"/>
            <w:noWrap/>
            <w:vAlign w:val="bottom"/>
            <w:hideMark/>
          </w:tcPr>
          <w:p w14:paraId="3A9F86A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810</w:t>
            </w:r>
          </w:p>
        </w:tc>
        <w:tc>
          <w:tcPr>
            <w:tcW w:w="682" w:type="pct"/>
            <w:noWrap/>
            <w:vAlign w:val="center"/>
            <w:hideMark/>
          </w:tcPr>
          <w:p w14:paraId="14FCDD6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5638053</w:t>
            </w:r>
          </w:p>
        </w:tc>
      </w:tr>
      <w:tr w:rsidR="001D2A38" w:rsidRPr="00684E08" w14:paraId="4A4E05AD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DE3956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Xyl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EE7F4C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xylulokin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53A7288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808</w:t>
            </w:r>
          </w:p>
        </w:tc>
        <w:tc>
          <w:tcPr>
            <w:tcW w:w="682" w:type="pct"/>
            <w:noWrap/>
            <w:vAlign w:val="center"/>
            <w:hideMark/>
          </w:tcPr>
          <w:p w14:paraId="4ECA849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0564481</w:t>
            </w:r>
          </w:p>
        </w:tc>
      </w:tr>
      <w:tr w:rsidR="001D2A38" w:rsidRPr="00684E08" w14:paraId="503AC845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E3C8FBF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uc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4635A5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ihydrolipoamid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acetyltransferase</w:t>
            </w:r>
          </w:p>
        </w:tc>
        <w:tc>
          <w:tcPr>
            <w:tcW w:w="833" w:type="pct"/>
            <w:noWrap/>
            <w:vAlign w:val="bottom"/>
            <w:hideMark/>
          </w:tcPr>
          <w:p w14:paraId="528CBDA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718</w:t>
            </w:r>
          </w:p>
        </w:tc>
        <w:tc>
          <w:tcPr>
            <w:tcW w:w="682" w:type="pct"/>
            <w:noWrap/>
            <w:vAlign w:val="center"/>
            <w:hideMark/>
          </w:tcPr>
          <w:p w14:paraId="7C547C8B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0971427</w:t>
            </w:r>
          </w:p>
        </w:tc>
      </w:tr>
      <w:tr w:rsidR="001D2A38" w:rsidRPr="00684E08" w14:paraId="61F32997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A21EEEE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dh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02D827E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succinate dehydrogenase,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eS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3980BEE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703</w:t>
            </w:r>
          </w:p>
        </w:tc>
        <w:tc>
          <w:tcPr>
            <w:tcW w:w="682" w:type="pct"/>
            <w:noWrap/>
            <w:vAlign w:val="center"/>
            <w:hideMark/>
          </w:tcPr>
          <w:p w14:paraId="1B27D3C0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0689945</w:t>
            </w:r>
          </w:p>
        </w:tc>
      </w:tr>
      <w:tr w:rsidR="001D2A38" w:rsidRPr="00684E08" w14:paraId="12760E02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88F7294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um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22B60B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umarate hydratase (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umar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A),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erobic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Class I</w:t>
            </w:r>
          </w:p>
        </w:tc>
        <w:tc>
          <w:tcPr>
            <w:tcW w:w="833" w:type="pct"/>
            <w:noWrap/>
            <w:vAlign w:val="bottom"/>
            <w:hideMark/>
          </w:tcPr>
          <w:p w14:paraId="152B561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702</w:t>
            </w:r>
          </w:p>
        </w:tc>
        <w:tc>
          <w:tcPr>
            <w:tcW w:w="682" w:type="pct"/>
            <w:noWrap/>
            <w:vAlign w:val="center"/>
            <w:hideMark/>
          </w:tcPr>
          <w:p w14:paraId="3A921D2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2591306</w:t>
            </w:r>
          </w:p>
        </w:tc>
      </w:tr>
      <w:tr w:rsidR="001D2A38" w:rsidRPr="00684E08" w14:paraId="0D750666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6042137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ps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77B278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hosphoenolpyruvate synthase</w:t>
            </w:r>
          </w:p>
        </w:tc>
        <w:tc>
          <w:tcPr>
            <w:tcW w:w="833" w:type="pct"/>
            <w:noWrap/>
            <w:vAlign w:val="bottom"/>
            <w:hideMark/>
          </w:tcPr>
          <w:p w14:paraId="4AA92DA1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691</w:t>
            </w:r>
          </w:p>
        </w:tc>
        <w:tc>
          <w:tcPr>
            <w:tcW w:w="682" w:type="pct"/>
            <w:noWrap/>
            <w:vAlign w:val="center"/>
            <w:hideMark/>
          </w:tcPr>
          <w:p w14:paraId="5748586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914812</w:t>
            </w:r>
          </w:p>
        </w:tc>
      </w:tr>
      <w:tr w:rsidR="001D2A38" w:rsidRPr="00684E08" w14:paraId="61BE75F3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D831E64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ucD</w:t>
            </w:r>
            <w:proofErr w:type="spellEnd"/>
          </w:p>
        </w:tc>
        <w:tc>
          <w:tcPr>
            <w:tcW w:w="2940" w:type="pct"/>
            <w:noWrap/>
            <w:hideMark/>
          </w:tcPr>
          <w:p w14:paraId="0A31CA0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uccinyl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-CoA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ynthet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subunit alpha</w:t>
            </w:r>
          </w:p>
        </w:tc>
        <w:tc>
          <w:tcPr>
            <w:tcW w:w="833" w:type="pct"/>
            <w:noWrap/>
            <w:vAlign w:val="bottom"/>
            <w:hideMark/>
          </w:tcPr>
          <w:p w14:paraId="3320575E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650</w:t>
            </w:r>
          </w:p>
        </w:tc>
        <w:tc>
          <w:tcPr>
            <w:tcW w:w="682" w:type="pct"/>
            <w:noWrap/>
            <w:vAlign w:val="center"/>
            <w:hideMark/>
          </w:tcPr>
          <w:p w14:paraId="7AC48F6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8481498</w:t>
            </w:r>
          </w:p>
        </w:tc>
      </w:tr>
      <w:tr w:rsidR="001D2A38" w:rsidRPr="00684E08" w14:paraId="0FCF2B62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2BFDE24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ce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5B9F65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isocitrat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y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7A2D9EE8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632</w:t>
            </w:r>
          </w:p>
        </w:tc>
        <w:tc>
          <w:tcPr>
            <w:tcW w:w="682" w:type="pct"/>
            <w:noWrap/>
            <w:vAlign w:val="center"/>
            <w:hideMark/>
          </w:tcPr>
          <w:p w14:paraId="433628F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0727705</w:t>
            </w:r>
          </w:p>
        </w:tc>
      </w:tr>
      <w:tr w:rsidR="001D2A38" w:rsidRPr="00684E08" w14:paraId="4BD52E3F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9C00E4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HslV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7F115DB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TP-dependent protease peptidase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76E05EC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593</w:t>
            </w:r>
          </w:p>
        </w:tc>
        <w:tc>
          <w:tcPr>
            <w:tcW w:w="682" w:type="pct"/>
            <w:noWrap/>
            <w:vAlign w:val="center"/>
            <w:hideMark/>
          </w:tcPr>
          <w:p w14:paraId="189FF70B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8465653</w:t>
            </w:r>
          </w:p>
        </w:tc>
      </w:tr>
      <w:tr w:rsidR="001D2A38" w:rsidRPr="00684E08" w14:paraId="7950C3D7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C5C0B24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bsK</w:t>
            </w:r>
            <w:proofErr w:type="spellEnd"/>
          </w:p>
        </w:tc>
        <w:tc>
          <w:tcPr>
            <w:tcW w:w="2940" w:type="pct"/>
            <w:noWrap/>
            <w:hideMark/>
          </w:tcPr>
          <w:p w14:paraId="02243F4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ibokin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439BEFB7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589</w:t>
            </w:r>
          </w:p>
        </w:tc>
        <w:tc>
          <w:tcPr>
            <w:tcW w:w="682" w:type="pct"/>
            <w:noWrap/>
            <w:vAlign w:val="center"/>
            <w:hideMark/>
          </w:tcPr>
          <w:p w14:paraId="50481B6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2935044</w:t>
            </w:r>
          </w:p>
        </w:tc>
      </w:tr>
      <w:tr w:rsidR="001D2A38" w:rsidRPr="00684E08" w14:paraId="5FF161DB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A76057E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lastRenderedPageBreak/>
              <w:t>Cpd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0CBD8C5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bifunctional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2',3'-cyclic nucleotide 2'-phosphodiesterase/3'-nucleotidase periplasmic precursor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5EBCB53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580</w:t>
            </w:r>
          </w:p>
        </w:tc>
        <w:tc>
          <w:tcPr>
            <w:tcW w:w="682" w:type="pct"/>
            <w:noWrap/>
            <w:vAlign w:val="center"/>
            <w:hideMark/>
          </w:tcPr>
          <w:p w14:paraId="0881359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207305</w:t>
            </w:r>
          </w:p>
        </w:tc>
      </w:tr>
      <w:tr w:rsidR="001D2A38" w:rsidRPr="00684E08" w14:paraId="640613F8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A43E866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egU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A3762B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hydrolase</w:t>
            </w:r>
          </w:p>
        </w:tc>
        <w:tc>
          <w:tcPr>
            <w:tcW w:w="833" w:type="pct"/>
            <w:noWrap/>
            <w:vAlign w:val="bottom"/>
            <w:hideMark/>
          </w:tcPr>
          <w:p w14:paraId="29D352F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543</w:t>
            </w:r>
          </w:p>
        </w:tc>
        <w:tc>
          <w:tcPr>
            <w:tcW w:w="682" w:type="pct"/>
            <w:noWrap/>
            <w:vAlign w:val="center"/>
            <w:hideMark/>
          </w:tcPr>
          <w:p w14:paraId="2B227598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0410434</w:t>
            </w:r>
          </w:p>
        </w:tc>
      </w:tr>
      <w:tr w:rsidR="001D2A38" w:rsidRPr="00684E08" w14:paraId="42255E8E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839036F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gp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E459A3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ucose-1-phosphatase/inositol phosphatase</w:t>
            </w:r>
          </w:p>
        </w:tc>
        <w:tc>
          <w:tcPr>
            <w:tcW w:w="833" w:type="pct"/>
            <w:noWrap/>
            <w:vAlign w:val="bottom"/>
            <w:hideMark/>
          </w:tcPr>
          <w:p w14:paraId="6F39B7C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478</w:t>
            </w:r>
          </w:p>
        </w:tc>
        <w:tc>
          <w:tcPr>
            <w:tcW w:w="682" w:type="pct"/>
            <w:noWrap/>
            <w:vAlign w:val="center"/>
            <w:hideMark/>
          </w:tcPr>
          <w:p w14:paraId="144BFC9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9942638</w:t>
            </w:r>
          </w:p>
        </w:tc>
      </w:tr>
      <w:tr w:rsidR="001D2A38" w:rsidRPr="00684E08" w14:paraId="261465BE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EA94E8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olP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03705F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7,8-dihydropteroate synthase</w:t>
            </w:r>
          </w:p>
        </w:tc>
        <w:tc>
          <w:tcPr>
            <w:tcW w:w="833" w:type="pct"/>
            <w:noWrap/>
            <w:vAlign w:val="bottom"/>
            <w:hideMark/>
          </w:tcPr>
          <w:p w14:paraId="49ED661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463</w:t>
            </w:r>
          </w:p>
        </w:tc>
        <w:tc>
          <w:tcPr>
            <w:tcW w:w="682" w:type="pct"/>
            <w:noWrap/>
            <w:vAlign w:val="center"/>
            <w:hideMark/>
          </w:tcPr>
          <w:p w14:paraId="33718BF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6055579</w:t>
            </w:r>
          </w:p>
        </w:tc>
      </w:tr>
      <w:tr w:rsidR="001D2A38" w:rsidRPr="00684E08" w14:paraId="302ECE37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78FF506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fs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8B7E09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ugar fermentation stimulation protein A</w:t>
            </w:r>
          </w:p>
        </w:tc>
        <w:tc>
          <w:tcPr>
            <w:tcW w:w="833" w:type="pct"/>
            <w:noWrap/>
            <w:vAlign w:val="bottom"/>
            <w:hideMark/>
          </w:tcPr>
          <w:p w14:paraId="712ED80A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414</w:t>
            </w:r>
          </w:p>
        </w:tc>
        <w:tc>
          <w:tcPr>
            <w:tcW w:w="682" w:type="pct"/>
            <w:noWrap/>
            <w:vAlign w:val="center"/>
            <w:hideMark/>
          </w:tcPr>
          <w:p w14:paraId="2D22EEC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7854813</w:t>
            </w:r>
          </w:p>
        </w:tc>
      </w:tr>
      <w:tr w:rsidR="001D2A38" w:rsidRPr="00684E08" w14:paraId="2BC6CF45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EA9D4DF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ep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4582E07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minopeptidase B</w:t>
            </w:r>
          </w:p>
        </w:tc>
        <w:tc>
          <w:tcPr>
            <w:tcW w:w="833" w:type="pct"/>
            <w:noWrap/>
            <w:vAlign w:val="bottom"/>
            <w:hideMark/>
          </w:tcPr>
          <w:p w14:paraId="65EA932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403</w:t>
            </w:r>
          </w:p>
        </w:tc>
        <w:tc>
          <w:tcPr>
            <w:tcW w:w="682" w:type="pct"/>
            <w:noWrap/>
            <w:vAlign w:val="center"/>
            <w:hideMark/>
          </w:tcPr>
          <w:p w14:paraId="731C9D2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3116877</w:t>
            </w:r>
          </w:p>
        </w:tc>
      </w:tr>
      <w:tr w:rsidR="001D2A38" w:rsidRPr="00684E08" w14:paraId="7C2DB882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50A50BA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st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7C7AE0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utathionin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S-transferase</w:t>
            </w:r>
          </w:p>
        </w:tc>
        <w:tc>
          <w:tcPr>
            <w:tcW w:w="833" w:type="pct"/>
            <w:noWrap/>
            <w:vAlign w:val="bottom"/>
            <w:hideMark/>
          </w:tcPr>
          <w:p w14:paraId="426D620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377</w:t>
            </w:r>
          </w:p>
        </w:tc>
        <w:tc>
          <w:tcPr>
            <w:tcW w:w="682" w:type="pct"/>
            <w:noWrap/>
            <w:vAlign w:val="center"/>
            <w:hideMark/>
          </w:tcPr>
          <w:p w14:paraId="79563B4C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223205</w:t>
            </w:r>
          </w:p>
        </w:tc>
      </w:tr>
      <w:tr w:rsidR="001D2A38" w:rsidRPr="00684E08" w14:paraId="54C73FD2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10C54A2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olC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11772A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outer membrane channel precursor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0B95C25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368</w:t>
            </w:r>
          </w:p>
        </w:tc>
        <w:tc>
          <w:tcPr>
            <w:tcW w:w="682" w:type="pct"/>
            <w:noWrap/>
            <w:vAlign w:val="center"/>
            <w:hideMark/>
          </w:tcPr>
          <w:p w14:paraId="0B4E455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596473</w:t>
            </w:r>
          </w:p>
        </w:tc>
      </w:tr>
      <w:tr w:rsidR="001D2A38" w:rsidRPr="00684E08" w14:paraId="7CAD504F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AE848F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ia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C44C264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tRNA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delta(2)-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isopentenylpyrophosphat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transferase</w:t>
            </w:r>
          </w:p>
        </w:tc>
        <w:tc>
          <w:tcPr>
            <w:tcW w:w="833" w:type="pct"/>
            <w:noWrap/>
            <w:vAlign w:val="bottom"/>
            <w:hideMark/>
          </w:tcPr>
          <w:p w14:paraId="34E23DE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327</w:t>
            </w:r>
          </w:p>
        </w:tc>
        <w:tc>
          <w:tcPr>
            <w:tcW w:w="682" w:type="pct"/>
            <w:noWrap/>
            <w:vAlign w:val="center"/>
            <w:hideMark/>
          </w:tcPr>
          <w:p w14:paraId="666CF2D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1855534</w:t>
            </w:r>
          </w:p>
        </w:tc>
      </w:tr>
      <w:tr w:rsidR="001D2A38" w:rsidRPr="00684E08" w14:paraId="74CD34C5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FEEF2F8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al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CEBC8C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transaldol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B</w:t>
            </w:r>
          </w:p>
        </w:tc>
        <w:tc>
          <w:tcPr>
            <w:tcW w:w="833" w:type="pct"/>
            <w:noWrap/>
            <w:vAlign w:val="bottom"/>
            <w:hideMark/>
          </w:tcPr>
          <w:p w14:paraId="6C81FBA4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304</w:t>
            </w:r>
          </w:p>
        </w:tc>
        <w:tc>
          <w:tcPr>
            <w:tcW w:w="682" w:type="pct"/>
            <w:noWrap/>
            <w:vAlign w:val="center"/>
            <w:hideMark/>
          </w:tcPr>
          <w:p w14:paraId="519FA6C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3031901</w:t>
            </w:r>
          </w:p>
        </w:tc>
      </w:tr>
      <w:tr w:rsidR="001D2A38" w:rsidRPr="00684E08" w14:paraId="6AF380CE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F6E50AA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dbC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619879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oxidoreductase, NAD(P)-binding</w:t>
            </w:r>
          </w:p>
        </w:tc>
        <w:tc>
          <w:tcPr>
            <w:tcW w:w="833" w:type="pct"/>
            <w:noWrap/>
            <w:vAlign w:val="bottom"/>
            <w:hideMark/>
          </w:tcPr>
          <w:p w14:paraId="5C72784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275</w:t>
            </w:r>
          </w:p>
        </w:tc>
        <w:tc>
          <w:tcPr>
            <w:tcW w:w="682" w:type="pct"/>
            <w:noWrap/>
            <w:vAlign w:val="center"/>
            <w:hideMark/>
          </w:tcPr>
          <w:p w14:paraId="2E7C206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32909</w:t>
            </w:r>
          </w:p>
        </w:tc>
      </w:tr>
      <w:tr w:rsidR="001D2A38" w:rsidRPr="00684E08" w14:paraId="107B0B88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AA14EEE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uc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95DD01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pha-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ketoglutarat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decarboxylase</w:t>
            </w:r>
          </w:p>
        </w:tc>
        <w:tc>
          <w:tcPr>
            <w:tcW w:w="833" w:type="pct"/>
            <w:noWrap/>
            <w:vAlign w:val="bottom"/>
            <w:hideMark/>
          </w:tcPr>
          <w:p w14:paraId="5F059F3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249</w:t>
            </w:r>
          </w:p>
        </w:tc>
        <w:tc>
          <w:tcPr>
            <w:tcW w:w="682" w:type="pct"/>
            <w:noWrap/>
            <w:vAlign w:val="center"/>
            <w:hideMark/>
          </w:tcPr>
          <w:p w14:paraId="75BA8B3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8004303</w:t>
            </w:r>
          </w:p>
        </w:tc>
      </w:tr>
      <w:tr w:rsidR="001D2A38" w:rsidRPr="00684E08" w14:paraId="78ACF258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B76186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roEL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C920F0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chaperonin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roEL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6A56D4C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213</w:t>
            </w:r>
          </w:p>
        </w:tc>
        <w:tc>
          <w:tcPr>
            <w:tcW w:w="682" w:type="pct"/>
            <w:noWrap/>
            <w:vAlign w:val="center"/>
            <w:hideMark/>
          </w:tcPr>
          <w:p w14:paraId="202CFB2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1321388</w:t>
            </w:r>
          </w:p>
        </w:tc>
      </w:tr>
      <w:tr w:rsidR="001D2A38" w:rsidRPr="00684E08" w14:paraId="76E6C6F4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DDA039F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HybC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FC9A2B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drogenase 2, large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0574D414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191</w:t>
            </w:r>
          </w:p>
        </w:tc>
        <w:tc>
          <w:tcPr>
            <w:tcW w:w="682" w:type="pct"/>
            <w:noWrap/>
            <w:vAlign w:val="center"/>
            <w:hideMark/>
          </w:tcPr>
          <w:p w14:paraId="6DF8A53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1019659</w:t>
            </w:r>
          </w:p>
        </w:tc>
      </w:tr>
      <w:tr w:rsidR="001D2A38" w:rsidRPr="00684E08" w14:paraId="58A1ECEF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E6B83A4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dhH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DA5EDF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nhydro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N-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cetylmuramic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acid kinase</w:t>
            </w:r>
          </w:p>
        </w:tc>
        <w:tc>
          <w:tcPr>
            <w:tcW w:w="833" w:type="pct"/>
            <w:noWrap/>
            <w:vAlign w:val="bottom"/>
            <w:hideMark/>
          </w:tcPr>
          <w:p w14:paraId="71A5F557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181</w:t>
            </w:r>
          </w:p>
        </w:tc>
        <w:tc>
          <w:tcPr>
            <w:tcW w:w="682" w:type="pct"/>
            <w:noWrap/>
            <w:vAlign w:val="center"/>
            <w:hideMark/>
          </w:tcPr>
          <w:p w14:paraId="06C1ECB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6058409</w:t>
            </w:r>
          </w:p>
        </w:tc>
      </w:tr>
      <w:tr w:rsidR="001D2A38" w:rsidRPr="00684E08" w14:paraId="10EF8B18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70B7439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qiC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D76A20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7B32888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077</w:t>
            </w:r>
          </w:p>
        </w:tc>
        <w:tc>
          <w:tcPr>
            <w:tcW w:w="682" w:type="pct"/>
            <w:noWrap/>
            <w:vAlign w:val="center"/>
            <w:hideMark/>
          </w:tcPr>
          <w:p w14:paraId="5CADC1C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2980858</w:t>
            </w:r>
          </w:p>
        </w:tc>
      </w:tr>
      <w:tr w:rsidR="001D2A38" w:rsidRPr="00684E08" w14:paraId="4F69BAF3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0B7DA1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ysS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837151A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lysine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tRNA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ynthet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, constitutive</w:t>
            </w:r>
          </w:p>
        </w:tc>
        <w:tc>
          <w:tcPr>
            <w:tcW w:w="833" w:type="pct"/>
            <w:noWrap/>
            <w:vAlign w:val="bottom"/>
            <w:hideMark/>
          </w:tcPr>
          <w:p w14:paraId="3431516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019</w:t>
            </w:r>
          </w:p>
        </w:tc>
        <w:tc>
          <w:tcPr>
            <w:tcW w:w="682" w:type="pct"/>
            <w:noWrap/>
            <w:vAlign w:val="center"/>
            <w:hideMark/>
          </w:tcPr>
          <w:p w14:paraId="630B9BE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8119157</w:t>
            </w:r>
          </w:p>
        </w:tc>
      </w:tr>
      <w:tr w:rsidR="001D2A38" w:rsidRPr="00684E08" w14:paraId="5B070E91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635CCA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HflX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8F9DED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predicted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TP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24E7B23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14</w:t>
            </w:r>
          </w:p>
        </w:tc>
        <w:tc>
          <w:tcPr>
            <w:tcW w:w="682" w:type="pct"/>
            <w:noWrap/>
            <w:vAlign w:val="center"/>
            <w:hideMark/>
          </w:tcPr>
          <w:p w14:paraId="67AC60B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1550361</w:t>
            </w:r>
          </w:p>
        </w:tc>
      </w:tr>
      <w:tr w:rsidR="001D2A38" w:rsidRPr="00684E08" w14:paraId="1A39CD94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8C6B275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plD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9B90DEB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0S ribosomal protein L4</w:t>
            </w:r>
          </w:p>
        </w:tc>
        <w:tc>
          <w:tcPr>
            <w:tcW w:w="833" w:type="pct"/>
            <w:noWrap/>
            <w:vAlign w:val="bottom"/>
            <w:hideMark/>
          </w:tcPr>
          <w:p w14:paraId="0B57BAEE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43</w:t>
            </w:r>
          </w:p>
        </w:tc>
        <w:tc>
          <w:tcPr>
            <w:tcW w:w="682" w:type="pct"/>
            <w:noWrap/>
            <w:vAlign w:val="center"/>
            <w:hideMark/>
          </w:tcPr>
          <w:p w14:paraId="3FAAE5AC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9300296</w:t>
            </w:r>
          </w:p>
        </w:tc>
      </w:tr>
      <w:tr w:rsidR="001D2A38" w:rsidRPr="00684E08" w14:paraId="500CA186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690754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plP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EF07F8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0S ribosomal protein L16</w:t>
            </w:r>
          </w:p>
        </w:tc>
        <w:tc>
          <w:tcPr>
            <w:tcW w:w="833" w:type="pct"/>
            <w:noWrap/>
            <w:vAlign w:val="bottom"/>
            <w:hideMark/>
          </w:tcPr>
          <w:p w14:paraId="4B58801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57</w:t>
            </w:r>
          </w:p>
        </w:tc>
        <w:tc>
          <w:tcPr>
            <w:tcW w:w="682" w:type="pct"/>
            <w:noWrap/>
            <w:vAlign w:val="center"/>
            <w:hideMark/>
          </w:tcPr>
          <w:p w14:paraId="1D36880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9110656</w:t>
            </w:r>
          </w:p>
        </w:tc>
      </w:tr>
      <w:tr w:rsidR="001D2A38" w:rsidRPr="00684E08" w14:paraId="764C8C92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F9D61A2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ysU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3B7301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lysine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tRNA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ynthet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, inducible</w:t>
            </w:r>
          </w:p>
        </w:tc>
        <w:tc>
          <w:tcPr>
            <w:tcW w:w="833" w:type="pct"/>
            <w:noWrap/>
            <w:vAlign w:val="bottom"/>
            <w:hideMark/>
          </w:tcPr>
          <w:p w14:paraId="45BB8FBB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62</w:t>
            </w:r>
          </w:p>
        </w:tc>
        <w:tc>
          <w:tcPr>
            <w:tcW w:w="682" w:type="pct"/>
            <w:noWrap/>
            <w:vAlign w:val="center"/>
            <w:hideMark/>
          </w:tcPr>
          <w:p w14:paraId="4785E26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6229669</w:t>
            </w:r>
          </w:p>
        </w:tc>
      </w:tr>
      <w:tr w:rsidR="001D2A38" w:rsidRPr="00684E08" w14:paraId="1CD64808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1B9AB7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ceD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AF483F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1178A04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76</w:t>
            </w:r>
          </w:p>
        </w:tc>
        <w:tc>
          <w:tcPr>
            <w:tcW w:w="682" w:type="pct"/>
            <w:noWrap/>
            <w:vAlign w:val="center"/>
            <w:hideMark/>
          </w:tcPr>
          <w:p w14:paraId="5BA9D17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0366807</w:t>
            </w:r>
          </w:p>
        </w:tc>
      </w:tr>
      <w:tr w:rsidR="001D2A38" w:rsidRPr="00684E08" w14:paraId="20B877F4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3962768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ltI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272AC1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utamate and aspartate transporter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5440594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81</w:t>
            </w:r>
          </w:p>
        </w:tc>
        <w:tc>
          <w:tcPr>
            <w:tcW w:w="682" w:type="pct"/>
            <w:noWrap/>
            <w:vAlign w:val="center"/>
            <w:hideMark/>
          </w:tcPr>
          <w:p w14:paraId="43AEB73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3674595</w:t>
            </w:r>
          </w:p>
        </w:tc>
      </w:tr>
      <w:tr w:rsidR="001D2A38" w:rsidRPr="00684E08" w14:paraId="696E110E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FDE887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hbH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726C367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ribosome-associated, sigma 54 modulation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252335C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128</w:t>
            </w:r>
          </w:p>
        </w:tc>
        <w:tc>
          <w:tcPr>
            <w:tcW w:w="682" w:type="pct"/>
            <w:noWrap/>
            <w:vAlign w:val="center"/>
            <w:hideMark/>
          </w:tcPr>
          <w:p w14:paraId="52D250A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2062014</w:t>
            </w:r>
          </w:p>
        </w:tc>
      </w:tr>
      <w:tr w:rsidR="001D2A38" w:rsidRPr="00684E08" w14:paraId="0C828E36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E912AD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ne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22645E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fused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ibonuclease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: endoribonuclease/RNA-binding protein/RNA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egradosom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binding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7153FAF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189</w:t>
            </w:r>
          </w:p>
        </w:tc>
        <w:tc>
          <w:tcPr>
            <w:tcW w:w="682" w:type="pct"/>
            <w:noWrap/>
            <w:vAlign w:val="center"/>
            <w:hideMark/>
          </w:tcPr>
          <w:p w14:paraId="3DD0C0D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1154308</w:t>
            </w:r>
          </w:p>
        </w:tc>
      </w:tr>
      <w:tr w:rsidR="001D2A38" w:rsidRPr="00684E08" w14:paraId="0005C6A0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796778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pmE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27320B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0S ribosomal subunit protein L31</w:t>
            </w:r>
          </w:p>
        </w:tc>
        <w:tc>
          <w:tcPr>
            <w:tcW w:w="833" w:type="pct"/>
            <w:noWrap/>
            <w:vAlign w:val="bottom"/>
            <w:hideMark/>
          </w:tcPr>
          <w:p w14:paraId="05BB2E08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04</w:t>
            </w:r>
          </w:p>
        </w:tc>
        <w:tc>
          <w:tcPr>
            <w:tcW w:w="682" w:type="pct"/>
            <w:noWrap/>
            <w:vAlign w:val="center"/>
            <w:hideMark/>
          </w:tcPr>
          <w:p w14:paraId="78E18DB1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9350119</w:t>
            </w:r>
          </w:p>
        </w:tc>
      </w:tr>
      <w:tr w:rsidR="001D2A38" w:rsidRPr="00684E08" w14:paraId="105F4DD1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8A19D65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cvP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B20318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ycine dehydrogenase</w:t>
            </w:r>
          </w:p>
        </w:tc>
        <w:tc>
          <w:tcPr>
            <w:tcW w:w="833" w:type="pct"/>
            <w:noWrap/>
            <w:vAlign w:val="bottom"/>
            <w:hideMark/>
          </w:tcPr>
          <w:p w14:paraId="4D18661A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30</w:t>
            </w:r>
          </w:p>
        </w:tc>
        <w:tc>
          <w:tcPr>
            <w:tcW w:w="682" w:type="pct"/>
            <w:noWrap/>
            <w:vAlign w:val="center"/>
            <w:hideMark/>
          </w:tcPr>
          <w:p w14:paraId="3C11C27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9921568</w:t>
            </w:r>
          </w:p>
        </w:tc>
      </w:tr>
      <w:tr w:rsidR="001D2A38" w:rsidRPr="00684E08" w14:paraId="179C4E23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3390FF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plR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F2528D4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0S ribosomal protein L18</w:t>
            </w:r>
          </w:p>
        </w:tc>
        <w:tc>
          <w:tcPr>
            <w:tcW w:w="833" w:type="pct"/>
            <w:noWrap/>
            <w:vAlign w:val="bottom"/>
            <w:hideMark/>
          </w:tcPr>
          <w:p w14:paraId="3F9C212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48</w:t>
            </w:r>
          </w:p>
        </w:tc>
        <w:tc>
          <w:tcPr>
            <w:tcW w:w="682" w:type="pct"/>
            <w:noWrap/>
            <w:vAlign w:val="center"/>
            <w:hideMark/>
          </w:tcPr>
          <w:p w14:paraId="63B0FB0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1513019</w:t>
            </w:r>
          </w:p>
        </w:tc>
      </w:tr>
      <w:tr w:rsidR="001D2A38" w:rsidRPr="00684E08" w14:paraId="79959C49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26E4677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id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B92347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hydrolase</w:t>
            </w:r>
          </w:p>
        </w:tc>
        <w:tc>
          <w:tcPr>
            <w:tcW w:w="833" w:type="pct"/>
            <w:noWrap/>
            <w:vAlign w:val="bottom"/>
            <w:hideMark/>
          </w:tcPr>
          <w:p w14:paraId="72F2E4DC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53</w:t>
            </w:r>
          </w:p>
        </w:tc>
        <w:tc>
          <w:tcPr>
            <w:tcW w:w="682" w:type="pct"/>
            <w:noWrap/>
            <w:vAlign w:val="center"/>
            <w:hideMark/>
          </w:tcPr>
          <w:p w14:paraId="6B42B7E4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3289114</w:t>
            </w:r>
          </w:p>
        </w:tc>
      </w:tr>
      <w:tr w:rsidR="001D2A38" w:rsidRPr="00684E08" w14:paraId="688A2209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B99A376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Uvr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020EB50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excinucle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ABC subunit A</w:t>
            </w:r>
          </w:p>
        </w:tc>
        <w:tc>
          <w:tcPr>
            <w:tcW w:w="833" w:type="pct"/>
            <w:noWrap/>
            <w:vAlign w:val="bottom"/>
            <w:hideMark/>
          </w:tcPr>
          <w:p w14:paraId="19F0493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91</w:t>
            </w:r>
          </w:p>
        </w:tc>
        <w:tc>
          <w:tcPr>
            <w:tcW w:w="682" w:type="pct"/>
            <w:noWrap/>
            <w:vAlign w:val="center"/>
            <w:hideMark/>
          </w:tcPr>
          <w:p w14:paraId="32364F3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3073982</w:t>
            </w:r>
          </w:p>
        </w:tc>
      </w:tr>
      <w:tr w:rsidR="001D2A38" w:rsidRPr="00684E08" w14:paraId="33932884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648956E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je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9994E7C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DNA-binding transcriptional regulator</w:t>
            </w:r>
          </w:p>
        </w:tc>
        <w:tc>
          <w:tcPr>
            <w:tcW w:w="833" w:type="pct"/>
            <w:noWrap/>
            <w:vAlign w:val="bottom"/>
            <w:hideMark/>
          </w:tcPr>
          <w:p w14:paraId="0964EDBA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345</w:t>
            </w:r>
          </w:p>
        </w:tc>
        <w:tc>
          <w:tcPr>
            <w:tcW w:w="682" w:type="pct"/>
            <w:noWrap/>
            <w:vAlign w:val="center"/>
            <w:hideMark/>
          </w:tcPr>
          <w:p w14:paraId="0000A3A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6785727</w:t>
            </w:r>
          </w:p>
        </w:tc>
      </w:tr>
      <w:tr w:rsidR="001D2A38" w:rsidRPr="00684E08" w14:paraId="2FAF296E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F862A8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rpD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91AEEE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bifunctional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indole-3-glycerol-phosphate synthase/anthranilate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hosphoribosyltransfer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294C475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379</w:t>
            </w:r>
          </w:p>
        </w:tc>
        <w:tc>
          <w:tcPr>
            <w:tcW w:w="682" w:type="pct"/>
            <w:noWrap/>
            <w:vAlign w:val="center"/>
            <w:hideMark/>
          </w:tcPr>
          <w:p w14:paraId="6E5AE27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2138686</w:t>
            </w:r>
          </w:p>
        </w:tc>
      </w:tr>
      <w:tr w:rsidR="001D2A38" w:rsidRPr="00684E08" w14:paraId="526643B8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DD522F8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ru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4AB854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fused fructose-specific PTS enzymes: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IIBcomponent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/IIC components</w:t>
            </w:r>
          </w:p>
        </w:tc>
        <w:tc>
          <w:tcPr>
            <w:tcW w:w="833" w:type="pct"/>
            <w:noWrap/>
            <w:vAlign w:val="bottom"/>
            <w:hideMark/>
          </w:tcPr>
          <w:p w14:paraId="6324879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426</w:t>
            </w:r>
          </w:p>
        </w:tc>
        <w:tc>
          <w:tcPr>
            <w:tcW w:w="682" w:type="pct"/>
            <w:noWrap/>
            <w:vAlign w:val="center"/>
            <w:hideMark/>
          </w:tcPr>
          <w:p w14:paraId="0B72E92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7538629</w:t>
            </w:r>
          </w:p>
        </w:tc>
      </w:tr>
      <w:tr w:rsidR="001D2A38" w:rsidRPr="00684E08" w14:paraId="24ACC398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840D48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rm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A26A52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TP-dependent RNA helicase</w:t>
            </w:r>
          </w:p>
        </w:tc>
        <w:tc>
          <w:tcPr>
            <w:tcW w:w="833" w:type="pct"/>
            <w:noWrap/>
            <w:vAlign w:val="bottom"/>
            <w:hideMark/>
          </w:tcPr>
          <w:p w14:paraId="279A75A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446</w:t>
            </w:r>
          </w:p>
        </w:tc>
        <w:tc>
          <w:tcPr>
            <w:tcW w:w="682" w:type="pct"/>
            <w:noWrap/>
            <w:vAlign w:val="center"/>
            <w:hideMark/>
          </w:tcPr>
          <w:p w14:paraId="6BA143A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4485974</w:t>
            </w:r>
          </w:p>
        </w:tc>
      </w:tr>
      <w:tr w:rsidR="001D2A38" w:rsidRPr="00684E08" w14:paraId="40E18018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2D86FF8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jfH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44C3717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23S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RNA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(Gm2251)-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ethyltransfer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4AEA377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00</w:t>
            </w:r>
          </w:p>
        </w:tc>
        <w:tc>
          <w:tcPr>
            <w:tcW w:w="682" w:type="pct"/>
            <w:noWrap/>
            <w:vAlign w:val="center"/>
            <w:hideMark/>
          </w:tcPr>
          <w:p w14:paraId="165E75F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5648948</w:t>
            </w:r>
          </w:p>
        </w:tc>
      </w:tr>
      <w:tr w:rsidR="001D2A38" w:rsidRPr="00684E08" w14:paraId="534498BB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5FBE4FF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ld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B8CE107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-lactate dehydrogenase, FAD-binding, NADH independent</w:t>
            </w:r>
          </w:p>
        </w:tc>
        <w:tc>
          <w:tcPr>
            <w:tcW w:w="833" w:type="pct"/>
            <w:noWrap/>
            <w:vAlign w:val="bottom"/>
            <w:hideMark/>
          </w:tcPr>
          <w:p w14:paraId="76A1B3F0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07</w:t>
            </w:r>
          </w:p>
        </w:tc>
        <w:tc>
          <w:tcPr>
            <w:tcW w:w="682" w:type="pct"/>
            <w:noWrap/>
            <w:vAlign w:val="center"/>
            <w:hideMark/>
          </w:tcPr>
          <w:p w14:paraId="3480FBB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2648822</w:t>
            </w:r>
          </w:p>
        </w:tc>
      </w:tr>
      <w:tr w:rsidR="001D2A38" w:rsidRPr="00684E08" w14:paraId="6E8C5D5B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9A41933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icH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7677624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572C414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13</w:t>
            </w:r>
          </w:p>
        </w:tc>
        <w:tc>
          <w:tcPr>
            <w:tcW w:w="682" w:type="pct"/>
            <w:noWrap/>
            <w:vAlign w:val="center"/>
            <w:hideMark/>
          </w:tcPr>
          <w:p w14:paraId="57D0565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0963834</w:t>
            </w:r>
          </w:p>
        </w:tc>
      </w:tr>
      <w:tr w:rsidR="001D2A38" w:rsidRPr="00684E08" w14:paraId="6DF9FDAA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9E65689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ahK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4927D98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oxidoreductase, Zn-dependent and NAD(P)-binding</w:t>
            </w:r>
          </w:p>
        </w:tc>
        <w:tc>
          <w:tcPr>
            <w:tcW w:w="833" w:type="pct"/>
            <w:noWrap/>
            <w:vAlign w:val="bottom"/>
            <w:hideMark/>
          </w:tcPr>
          <w:p w14:paraId="72E8F00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17</w:t>
            </w:r>
          </w:p>
        </w:tc>
        <w:tc>
          <w:tcPr>
            <w:tcW w:w="682" w:type="pct"/>
            <w:noWrap/>
            <w:vAlign w:val="center"/>
            <w:hideMark/>
          </w:tcPr>
          <w:p w14:paraId="6D4E3FF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4197307</w:t>
            </w:r>
          </w:p>
        </w:tc>
      </w:tr>
      <w:tr w:rsidR="001D2A38" w:rsidRPr="00684E08" w14:paraId="33BCA7CC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2A854F7B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psP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746EABD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0S ribosomal protein S16</w:t>
            </w:r>
          </w:p>
        </w:tc>
        <w:tc>
          <w:tcPr>
            <w:tcW w:w="833" w:type="pct"/>
            <w:noWrap/>
            <w:vAlign w:val="bottom"/>
            <w:hideMark/>
          </w:tcPr>
          <w:p w14:paraId="56A8325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37</w:t>
            </w:r>
          </w:p>
        </w:tc>
        <w:tc>
          <w:tcPr>
            <w:tcW w:w="682" w:type="pct"/>
            <w:noWrap/>
            <w:vAlign w:val="center"/>
            <w:hideMark/>
          </w:tcPr>
          <w:p w14:paraId="0D9F4F94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0929715</w:t>
            </w:r>
          </w:p>
        </w:tc>
      </w:tr>
      <w:tr w:rsidR="001D2A38" w:rsidRPr="00684E08" w14:paraId="1037D0DC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77E1E7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dhE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C62AD04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cohol dehydrogenase</w:t>
            </w:r>
          </w:p>
        </w:tc>
        <w:tc>
          <w:tcPr>
            <w:tcW w:w="833" w:type="pct"/>
            <w:noWrap/>
            <w:vAlign w:val="bottom"/>
            <w:hideMark/>
          </w:tcPr>
          <w:p w14:paraId="209455B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80</w:t>
            </w:r>
          </w:p>
        </w:tc>
        <w:tc>
          <w:tcPr>
            <w:tcW w:w="682" w:type="pct"/>
            <w:noWrap/>
            <w:vAlign w:val="center"/>
            <w:hideMark/>
          </w:tcPr>
          <w:p w14:paraId="75A9DAB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4511012</w:t>
            </w:r>
          </w:p>
        </w:tc>
      </w:tr>
      <w:tr w:rsidR="001D2A38" w:rsidRPr="00684E08" w14:paraId="5EF17106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8543481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psF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16F159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0S ribosomal protein S6</w:t>
            </w:r>
          </w:p>
        </w:tc>
        <w:tc>
          <w:tcPr>
            <w:tcW w:w="833" w:type="pct"/>
            <w:noWrap/>
            <w:vAlign w:val="bottom"/>
            <w:hideMark/>
          </w:tcPr>
          <w:p w14:paraId="7D9D7004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80</w:t>
            </w:r>
          </w:p>
        </w:tc>
        <w:tc>
          <w:tcPr>
            <w:tcW w:w="682" w:type="pct"/>
            <w:noWrap/>
            <w:vAlign w:val="center"/>
            <w:hideMark/>
          </w:tcPr>
          <w:p w14:paraId="1BDF41F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2946556</w:t>
            </w:r>
          </w:p>
        </w:tc>
      </w:tr>
      <w:tr w:rsidR="001D2A38" w:rsidRPr="00684E08" w14:paraId="5DAED3A2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F89CF0A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lastRenderedPageBreak/>
              <w:t>Rpl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4D8A700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0S ribosomal protein L2</w:t>
            </w:r>
          </w:p>
        </w:tc>
        <w:tc>
          <w:tcPr>
            <w:tcW w:w="833" w:type="pct"/>
            <w:noWrap/>
            <w:vAlign w:val="bottom"/>
            <w:hideMark/>
          </w:tcPr>
          <w:p w14:paraId="568B61E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97</w:t>
            </w:r>
          </w:p>
        </w:tc>
        <w:tc>
          <w:tcPr>
            <w:tcW w:w="682" w:type="pct"/>
            <w:noWrap/>
            <w:vAlign w:val="center"/>
            <w:hideMark/>
          </w:tcPr>
          <w:p w14:paraId="3C387A0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8186999</w:t>
            </w:r>
          </w:p>
        </w:tc>
      </w:tr>
      <w:tr w:rsidR="001D2A38" w:rsidRPr="00684E08" w14:paraId="3957A5E1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6F9CD50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dgJ</w:t>
            </w:r>
            <w:proofErr w:type="spellEnd"/>
          </w:p>
        </w:tc>
        <w:tc>
          <w:tcPr>
            <w:tcW w:w="2940" w:type="pct"/>
            <w:noWrap/>
            <w:hideMark/>
          </w:tcPr>
          <w:p w14:paraId="08463947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oxidoreductase</w:t>
            </w:r>
          </w:p>
        </w:tc>
        <w:tc>
          <w:tcPr>
            <w:tcW w:w="833" w:type="pct"/>
            <w:noWrap/>
            <w:vAlign w:val="bottom"/>
            <w:hideMark/>
          </w:tcPr>
          <w:p w14:paraId="091009A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619</w:t>
            </w:r>
          </w:p>
        </w:tc>
        <w:tc>
          <w:tcPr>
            <w:tcW w:w="682" w:type="pct"/>
            <w:noWrap/>
            <w:vAlign w:val="center"/>
            <w:hideMark/>
          </w:tcPr>
          <w:p w14:paraId="474EE944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612702</w:t>
            </w:r>
          </w:p>
        </w:tc>
      </w:tr>
      <w:tr w:rsidR="001D2A38" w:rsidRPr="00684E08" w14:paraId="7865D5C1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28369D9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iiT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680A41E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tress-induced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0024D72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639</w:t>
            </w:r>
          </w:p>
        </w:tc>
        <w:tc>
          <w:tcPr>
            <w:tcW w:w="682" w:type="pct"/>
            <w:noWrap/>
            <w:vAlign w:val="center"/>
            <w:hideMark/>
          </w:tcPr>
          <w:p w14:paraId="205F059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6966602</w:t>
            </w:r>
          </w:p>
        </w:tc>
      </w:tr>
      <w:tr w:rsidR="001D2A38" w:rsidRPr="00684E08" w14:paraId="5ACB52CB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5C65747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lt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50F3CE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utamate synthase, large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44A0120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712</w:t>
            </w:r>
          </w:p>
        </w:tc>
        <w:tc>
          <w:tcPr>
            <w:tcW w:w="682" w:type="pct"/>
            <w:noWrap/>
            <w:vAlign w:val="center"/>
            <w:hideMark/>
          </w:tcPr>
          <w:p w14:paraId="4BDF910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1967592</w:t>
            </w:r>
          </w:p>
        </w:tc>
      </w:tr>
      <w:tr w:rsidR="001D2A38" w:rsidRPr="00684E08" w14:paraId="325BD51F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53417C1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pe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A801110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rginine decarboxylase</w:t>
            </w:r>
          </w:p>
        </w:tc>
        <w:tc>
          <w:tcPr>
            <w:tcW w:w="833" w:type="pct"/>
            <w:noWrap/>
            <w:vAlign w:val="bottom"/>
            <w:hideMark/>
          </w:tcPr>
          <w:p w14:paraId="1E1B9DB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722</w:t>
            </w:r>
          </w:p>
        </w:tc>
        <w:tc>
          <w:tcPr>
            <w:tcW w:w="682" w:type="pct"/>
            <w:noWrap/>
            <w:vAlign w:val="center"/>
            <w:hideMark/>
          </w:tcPr>
          <w:p w14:paraId="247EDFC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3083404</w:t>
            </w:r>
          </w:p>
        </w:tc>
      </w:tr>
      <w:tr w:rsidR="001D2A38" w:rsidRPr="00684E08" w14:paraId="5E7C9132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80BDB75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Cf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9EEDF2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cyclopropane fatty acyl phospholipid synthase (unsaturated-phospholipid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ethyltransfer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833" w:type="pct"/>
            <w:noWrap/>
            <w:vAlign w:val="bottom"/>
            <w:hideMark/>
          </w:tcPr>
          <w:p w14:paraId="6BF30E1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740</w:t>
            </w:r>
          </w:p>
        </w:tc>
        <w:tc>
          <w:tcPr>
            <w:tcW w:w="682" w:type="pct"/>
            <w:noWrap/>
            <w:vAlign w:val="center"/>
            <w:hideMark/>
          </w:tcPr>
          <w:p w14:paraId="666F7F89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7494086</w:t>
            </w:r>
          </w:p>
        </w:tc>
      </w:tr>
      <w:tr w:rsidR="001D2A38" w:rsidRPr="00684E08" w14:paraId="776F9B99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BDB109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utS</w:t>
            </w:r>
            <w:proofErr w:type="spellEnd"/>
          </w:p>
        </w:tc>
        <w:tc>
          <w:tcPr>
            <w:tcW w:w="2940" w:type="pct"/>
            <w:noWrap/>
            <w:hideMark/>
          </w:tcPr>
          <w:p w14:paraId="4E1954F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NA mismatch repair protein</w:t>
            </w:r>
          </w:p>
        </w:tc>
        <w:tc>
          <w:tcPr>
            <w:tcW w:w="833" w:type="pct"/>
            <w:noWrap/>
            <w:vAlign w:val="bottom"/>
            <w:hideMark/>
          </w:tcPr>
          <w:p w14:paraId="3CDE54CA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831</w:t>
            </w:r>
          </w:p>
        </w:tc>
        <w:tc>
          <w:tcPr>
            <w:tcW w:w="682" w:type="pct"/>
            <w:noWrap/>
            <w:vAlign w:val="center"/>
            <w:hideMark/>
          </w:tcPr>
          <w:p w14:paraId="38678BEC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3083762</w:t>
            </w:r>
          </w:p>
        </w:tc>
      </w:tr>
      <w:tr w:rsidR="001D2A38" w:rsidRPr="00684E08" w14:paraId="1B90792F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FB125A3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ln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9FD84CE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glutamine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ynthet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2DDC9B3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857</w:t>
            </w:r>
          </w:p>
        </w:tc>
        <w:tc>
          <w:tcPr>
            <w:tcW w:w="682" w:type="pct"/>
            <w:noWrap/>
            <w:vAlign w:val="center"/>
            <w:hideMark/>
          </w:tcPr>
          <w:p w14:paraId="033B78A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7958092</w:t>
            </w:r>
          </w:p>
        </w:tc>
      </w:tr>
      <w:tr w:rsidR="001D2A38" w:rsidRPr="00684E08" w14:paraId="651385C3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1085C3B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rbH</w:t>
            </w:r>
            <w:proofErr w:type="spellEnd"/>
          </w:p>
        </w:tc>
        <w:tc>
          <w:tcPr>
            <w:tcW w:w="2940" w:type="pct"/>
            <w:noWrap/>
            <w:hideMark/>
          </w:tcPr>
          <w:p w14:paraId="76B2F4F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-arabinose 5-phosphate isomerase</w:t>
            </w:r>
          </w:p>
        </w:tc>
        <w:tc>
          <w:tcPr>
            <w:tcW w:w="833" w:type="pct"/>
            <w:noWrap/>
            <w:vAlign w:val="bottom"/>
            <w:hideMark/>
          </w:tcPr>
          <w:p w14:paraId="4A6C7043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969</w:t>
            </w:r>
          </w:p>
        </w:tc>
        <w:tc>
          <w:tcPr>
            <w:tcW w:w="682" w:type="pct"/>
            <w:noWrap/>
            <w:vAlign w:val="center"/>
            <w:hideMark/>
          </w:tcPr>
          <w:p w14:paraId="3D1B8D96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5355664</w:t>
            </w:r>
          </w:p>
        </w:tc>
      </w:tr>
      <w:tr w:rsidR="001D2A38" w:rsidRPr="00684E08" w14:paraId="60ADD325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8FF749D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ppD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B297EA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ipeptide transporter</w:t>
            </w:r>
          </w:p>
        </w:tc>
        <w:tc>
          <w:tcPr>
            <w:tcW w:w="833" w:type="pct"/>
            <w:noWrap/>
            <w:vAlign w:val="bottom"/>
            <w:hideMark/>
          </w:tcPr>
          <w:p w14:paraId="41ECC1C8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982</w:t>
            </w:r>
          </w:p>
        </w:tc>
        <w:tc>
          <w:tcPr>
            <w:tcW w:w="682" w:type="pct"/>
            <w:noWrap/>
            <w:vAlign w:val="center"/>
            <w:hideMark/>
          </w:tcPr>
          <w:p w14:paraId="32D2EBD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8226843</w:t>
            </w:r>
          </w:p>
        </w:tc>
      </w:tr>
      <w:tr w:rsidR="001D2A38" w:rsidRPr="00684E08" w14:paraId="1705D415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78A15F3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Nrd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778C725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ibonucleotide-diphosphate reductase alpha subunit</w:t>
            </w:r>
          </w:p>
        </w:tc>
        <w:tc>
          <w:tcPr>
            <w:tcW w:w="833" w:type="pct"/>
            <w:noWrap/>
            <w:vAlign w:val="bottom"/>
            <w:hideMark/>
          </w:tcPr>
          <w:p w14:paraId="4F7CB54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013</w:t>
            </w:r>
          </w:p>
        </w:tc>
        <w:tc>
          <w:tcPr>
            <w:tcW w:w="682" w:type="pct"/>
            <w:noWrap/>
            <w:vAlign w:val="center"/>
            <w:hideMark/>
          </w:tcPr>
          <w:p w14:paraId="7E442329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9336957</w:t>
            </w:r>
          </w:p>
        </w:tc>
      </w:tr>
      <w:tr w:rsidR="001D2A38" w:rsidRPr="00684E08" w14:paraId="2AAB1D29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5A5EA97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rc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9258F3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hybrid sensory histidine kinase in two-component regulatory system with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rcA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10F38A65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025</w:t>
            </w:r>
          </w:p>
        </w:tc>
        <w:tc>
          <w:tcPr>
            <w:tcW w:w="682" w:type="pct"/>
            <w:noWrap/>
            <w:vAlign w:val="center"/>
            <w:hideMark/>
          </w:tcPr>
          <w:p w14:paraId="6A1109A0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4660799</w:t>
            </w:r>
          </w:p>
        </w:tc>
      </w:tr>
      <w:tr w:rsidR="001D2A38" w:rsidRPr="00684E08" w14:paraId="0B0FE4A6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018A862A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nr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A49ABA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exoribonuclease R, RNase R</w:t>
            </w:r>
          </w:p>
        </w:tc>
        <w:tc>
          <w:tcPr>
            <w:tcW w:w="833" w:type="pct"/>
            <w:noWrap/>
            <w:vAlign w:val="bottom"/>
            <w:hideMark/>
          </w:tcPr>
          <w:p w14:paraId="374C3BC8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047</w:t>
            </w:r>
          </w:p>
        </w:tc>
        <w:tc>
          <w:tcPr>
            <w:tcW w:w="682" w:type="pct"/>
            <w:noWrap/>
            <w:vAlign w:val="center"/>
            <w:hideMark/>
          </w:tcPr>
          <w:p w14:paraId="029E397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7182885</w:t>
            </w:r>
          </w:p>
        </w:tc>
      </w:tr>
      <w:tr w:rsidR="001D2A38" w:rsidRPr="00684E08" w14:paraId="231A5D6B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BC37A49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ru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15374C6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used fructose-specific PTS enzymes: IIA component/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Pr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component</w:t>
            </w:r>
          </w:p>
        </w:tc>
        <w:tc>
          <w:tcPr>
            <w:tcW w:w="833" w:type="pct"/>
            <w:noWrap/>
            <w:vAlign w:val="bottom"/>
            <w:hideMark/>
          </w:tcPr>
          <w:p w14:paraId="0579F856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147</w:t>
            </w:r>
          </w:p>
        </w:tc>
        <w:tc>
          <w:tcPr>
            <w:tcW w:w="682" w:type="pct"/>
            <w:noWrap/>
            <w:vAlign w:val="center"/>
            <w:hideMark/>
          </w:tcPr>
          <w:p w14:paraId="3338BF94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1020542</w:t>
            </w:r>
          </w:p>
        </w:tc>
      </w:tr>
      <w:tr w:rsidR="001D2A38" w:rsidRPr="00684E08" w14:paraId="4D267AF7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457EA4BE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fiF</w:t>
            </w:r>
            <w:proofErr w:type="spellEnd"/>
          </w:p>
        </w:tc>
        <w:tc>
          <w:tcPr>
            <w:tcW w:w="2940" w:type="pct"/>
            <w:noWrap/>
            <w:hideMark/>
          </w:tcPr>
          <w:p w14:paraId="2682E2D1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predicted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ethyltransferase</w:t>
            </w:r>
            <w:proofErr w:type="spellEnd"/>
          </w:p>
        </w:tc>
        <w:tc>
          <w:tcPr>
            <w:tcW w:w="833" w:type="pct"/>
            <w:noWrap/>
            <w:vAlign w:val="bottom"/>
            <w:hideMark/>
          </w:tcPr>
          <w:p w14:paraId="064444F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302</w:t>
            </w:r>
          </w:p>
        </w:tc>
        <w:tc>
          <w:tcPr>
            <w:tcW w:w="682" w:type="pct"/>
            <w:noWrap/>
            <w:vAlign w:val="center"/>
            <w:hideMark/>
          </w:tcPr>
          <w:p w14:paraId="0415A34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8795573</w:t>
            </w:r>
          </w:p>
        </w:tc>
      </w:tr>
      <w:tr w:rsidR="001D2A38" w:rsidRPr="00684E08" w14:paraId="7B64F454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58484632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psO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7B9DEA7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0S ribosomal protein S15</w:t>
            </w:r>
          </w:p>
        </w:tc>
        <w:tc>
          <w:tcPr>
            <w:tcW w:w="833" w:type="pct"/>
            <w:noWrap/>
            <w:vAlign w:val="bottom"/>
            <w:hideMark/>
          </w:tcPr>
          <w:p w14:paraId="609F9B7C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337</w:t>
            </w:r>
          </w:p>
        </w:tc>
        <w:tc>
          <w:tcPr>
            <w:tcW w:w="682" w:type="pct"/>
            <w:noWrap/>
            <w:vAlign w:val="center"/>
            <w:hideMark/>
          </w:tcPr>
          <w:p w14:paraId="661CD6AF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3210312</w:t>
            </w:r>
          </w:p>
        </w:tc>
      </w:tr>
      <w:tr w:rsidR="001D2A38" w:rsidRPr="00684E08" w14:paraId="1BF3E06F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6AFE24E9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anZ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2DAFC27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annose-specific enzyme IID component of PTS</w:t>
            </w:r>
          </w:p>
        </w:tc>
        <w:tc>
          <w:tcPr>
            <w:tcW w:w="833" w:type="pct"/>
            <w:noWrap/>
            <w:vAlign w:val="bottom"/>
            <w:hideMark/>
          </w:tcPr>
          <w:p w14:paraId="1608213D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972</w:t>
            </w:r>
          </w:p>
        </w:tc>
        <w:tc>
          <w:tcPr>
            <w:tcW w:w="682" w:type="pct"/>
            <w:noWrap/>
            <w:vAlign w:val="center"/>
            <w:hideMark/>
          </w:tcPr>
          <w:p w14:paraId="50EFD60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714941</w:t>
            </w:r>
          </w:p>
        </w:tc>
      </w:tr>
      <w:tr w:rsidR="001D2A38" w:rsidRPr="00684E08" w14:paraId="5D85C8DC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5F5B3C6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rgI</w:t>
            </w:r>
            <w:proofErr w:type="spellEnd"/>
          </w:p>
        </w:tc>
        <w:tc>
          <w:tcPr>
            <w:tcW w:w="2940" w:type="pct"/>
            <w:noWrap/>
            <w:hideMark/>
          </w:tcPr>
          <w:p w14:paraId="6DFEAEA2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ornithine 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arbamoyltransferase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1</w:t>
            </w:r>
          </w:p>
        </w:tc>
        <w:tc>
          <w:tcPr>
            <w:tcW w:w="833" w:type="pct"/>
            <w:noWrap/>
            <w:vAlign w:val="bottom"/>
            <w:hideMark/>
          </w:tcPr>
          <w:p w14:paraId="5E7E78DB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973</w:t>
            </w:r>
          </w:p>
        </w:tc>
        <w:tc>
          <w:tcPr>
            <w:tcW w:w="682" w:type="pct"/>
            <w:noWrap/>
            <w:vAlign w:val="center"/>
            <w:hideMark/>
          </w:tcPr>
          <w:p w14:paraId="34EF5B13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05122</w:t>
            </w:r>
          </w:p>
        </w:tc>
      </w:tr>
      <w:tr w:rsidR="001D2A38" w:rsidRPr="00684E08" w14:paraId="778EAE29" w14:textId="77777777" w:rsidTr="00ED1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70777B68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elB</w:t>
            </w:r>
            <w:proofErr w:type="spellEnd"/>
          </w:p>
        </w:tc>
        <w:tc>
          <w:tcPr>
            <w:tcW w:w="2940" w:type="pct"/>
            <w:noWrap/>
            <w:hideMark/>
          </w:tcPr>
          <w:p w14:paraId="32C63CAB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elenocysteinyl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</w:t>
            </w: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tRNA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specific translation factor</w:t>
            </w:r>
          </w:p>
        </w:tc>
        <w:tc>
          <w:tcPr>
            <w:tcW w:w="833" w:type="pct"/>
            <w:noWrap/>
            <w:vAlign w:val="bottom"/>
            <w:hideMark/>
          </w:tcPr>
          <w:p w14:paraId="7A123792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4.084</w:t>
            </w:r>
          </w:p>
        </w:tc>
        <w:tc>
          <w:tcPr>
            <w:tcW w:w="682" w:type="pct"/>
            <w:noWrap/>
            <w:vAlign w:val="center"/>
            <w:hideMark/>
          </w:tcPr>
          <w:p w14:paraId="27EAD8DF" w14:textId="77777777" w:rsidR="001D2A38" w:rsidRPr="00684E08" w:rsidRDefault="001D2A38" w:rsidP="00ED1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429008</w:t>
            </w:r>
          </w:p>
        </w:tc>
      </w:tr>
      <w:tr w:rsidR="001D2A38" w:rsidRPr="00684E08" w14:paraId="2DAA4992" w14:textId="77777777" w:rsidTr="00ED1FF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pct"/>
            <w:noWrap/>
            <w:hideMark/>
          </w:tcPr>
          <w:p w14:paraId="37BC6237" w14:textId="77777777" w:rsidR="001D2A38" w:rsidRPr="00444F50" w:rsidRDefault="001D2A38" w:rsidP="00ED1FF4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epA</w:t>
            </w:r>
            <w:proofErr w:type="spellEnd"/>
          </w:p>
        </w:tc>
        <w:tc>
          <w:tcPr>
            <w:tcW w:w="2940" w:type="pct"/>
            <w:noWrap/>
            <w:hideMark/>
          </w:tcPr>
          <w:p w14:paraId="5110B39E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eucyl</w:t>
            </w:r>
            <w:proofErr w:type="spellEnd"/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aminopeptidase</w:t>
            </w:r>
          </w:p>
        </w:tc>
        <w:tc>
          <w:tcPr>
            <w:tcW w:w="833" w:type="pct"/>
            <w:noWrap/>
            <w:vAlign w:val="bottom"/>
            <w:hideMark/>
          </w:tcPr>
          <w:p w14:paraId="08C793DC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832B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4.159</w:t>
            </w:r>
          </w:p>
        </w:tc>
        <w:tc>
          <w:tcPr>
            <w:tcW w:w="682" w:type="pct"/>
            <w:noWrap/>
            <w:vAlign w:val="center"/>
            <w:hideMark/>
          </w:tcPr>
          <w:p w14:paraId="6B802221" w14:textId="77777777" w:rsidR="001D2A38" w:rsidRPr="00684E08" w:rsidRDefault="001D2A38" w:rsidP="00ED1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684E0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4511832</w:t>
            </w:r>
          </w:p>
        </w:tc>
      </w:tr>
    </w:tbl>
    <w:p w14:paraId="78A97004" w14:textId="77777777" w:rsidR="005936A7" w:rsidRDefault="005936A7" w:rsidP="004441CD">
      <w:pPr>
        <w:rPr>
          <w:rFonts w:ascii="Times New Roman" w:hAnsi="Times New Roman" w:cs="Times New Roman"/>
        </w:rPr>
      </w:pPr>
    </w:p>
    <w:p w14:paraId="73D65D47" w14:textId="68D0857F" w:rsidR="005936A7" w:rsidRDefault="005936A7" w:rsidP="004441CD">
      <w:pPr>
        <w:rPr>
          <w:rFonts w:ascii="Times New Roman" w:hAnsi="Times New Roman" w:cs="Times New Roman"/>
        </w:rPr>
      </w:pPr>
    </w:p>
    <w:p w14:paraId="229E354D" w14:textId="208B7288" w:rsidR="005936A7" w:rsidRDefault="005936A7" w:rsidP="004441CD">
      <w:pPr>
        <w:rPr>
          <w:rFonts w:ascii="Times New Roman" w:hAnsi="Times New Roman" w:cs="Times New Roman"/>
        </w:rPr>
      </w:pPr>
    </w:p>
    <w:p w14:paraId="20B59763" w14:textId="213D7AC9" w:rsidR="001D2A38" w:rsidRDefault="001D2A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PlainTable5"/>
        <w:tblW w:w="5000" w:type="pct"/>
        <w:tblLayout w:type="fixed"/>
        <w:tblLook w:val="04A0" w:firstRow="1" w:lastRow="0" w:firstColumn="1" w:lastColumn="0" w:noHBand="0" w:noVBand="1"/>
      </w:tblPr>
      <w:tblGrid>
        <w:gridCol w:w="996"/>
        <w:gridCol w:w="5526"/>
        <w:gridCol w:w="1559"/>
        <w:gridCol w:w="1279"/>
      </w:tblGrid>
      <w:tr w:rsidR="005936A7" w:rsidRPr="00413C14" w14:paraId="398B005F" w14:textId="77777777" w:rsidTr="001C64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4"/>
            <w:tcBorders>
              <w:bottom w:val="single" w:sz="4" w:space="0" w:color="auto"/>
            </w:tcBorders>
            <w:noWrap/>
            <w:vAlign w:val="center"/>
          </w:tcPr>
          <w:p w14:paraId="0741265E" w14:textId="21918E6F" w:rsidR="005936A7" w:rsidRDefault="005936A7" w:rsidP="00102FD5">
            <w:pPr>
              <w:jc w:val="left"/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22"/>
                <w:szCs w:val="16"/>
                <w:lang w:eastAsia="en-IN"/>
              </w:rPr>
            </w:pPr>
            <w:r w:rsidRPr="00102FD5"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22"/>
                <w:szCs w:val="16"/>
                <w:lang w:eastAsia="en-IN"/>
              </w:rPr>
              <w:lastRenderedPageBreak/>
              <w:t>Table S</w:t>
            </w:r>
            <w:r w:rsidR="001D2A38"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22"/>
                <w:szCs w:val="16"/>
                <w:lang w:eastAsia="en-IN"/>
              </w:rPr>
              <w:t>2</w:t>
            </w:r>
            <w:r w:rsidRPr="00102FD5"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22"/>
                <w:szCs w:val="16"/>
                <w:lang w:eastAsia="en-IN"/>
              </w:rPr>
              <w:t>: Differential gene expression of strain SCD78 vs SCD00</w:t>
            </w:r>
          </w:p>
          <w:p w14:paraId="3FAF0CCE" w14:textId="6EC14356" w:rsidR="00102FD5" w:rsidRPr="00413C14" w:rsidRDefault="00102FD5" w:rsidP="00102FD5">
            <w:pPr>
              <w:jc w:val="left"/>
              <w:rPr>
                <w:rFonts w:ascii="Times New Roman" w:eastAsia="Times New Roman" w:hAnsi="Times New Roman" w:cs="Times New Roman"/>
                <w:b/>
                <w:bCs/>
                <w:i w:val="0"/>
                <w:color w:val="000000"/>
                <w:sz w:val="16"/>
                <w:szCs w:val="16"/>
                <w:lang w:eastAsia="en-IN"/>
              </w:rPr>
            </w:pPr>
          </w:p>
        </w:tc>
      </w:tr>
      <w:tr w:rsidR="005936A7" w:rsidRPr="00413C14" w14:paraId="1CA25186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49A0592" w14:textId="0C6FF92A" w:rsidR="005936A7" w:rsidRPr="00413C14" w:rsidRDefault="00A61F33" w:rsidP="00102FD5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Protein</w:t>
            </w:r>
            <w:r w:rsidR="005936A7" w:rsidRPr="00413C1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 xml:space="preserve"> symbol</w:t>
            </w:r>
          </w:p>
        </w:tc>
        <w:tc>
          <w:tcPr>
            <w:tcW w:w="295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</w:tcPr>
          <w:p w14:paraId="43D46956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Name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6D9E407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Log</w:t>
            </w:r>
            <w:r w:rsidRPr="00413C1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vertAlign w:val="subscript"/>
                <w:lang w:eastAsia="en-IN"/>
              </w:rPr>
              <w:t>2</w:t>
            </w:r>
            <w:r w:rsidRPr="00413C1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fold change</w:t>
            </w:r>
          </w:p>
        </w:tc>
        <w:tc>
          <w:tcPr>
            <w:tcW w:w="68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00DCDF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P values</w:t>
            </w:r>
          </w:p>
        </w:tc>
      </w:tr>
      <w:tr w:rsidR="001C64E1" w:rsidRPr="00413C14" w14:paraId="6DABC420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tcBorders>
              <w:top w:val="single" w:sz="4" w:space="0" w:color="auto"/>
            </w:tcBorders>
            <w:noWrap/>
            <w:hideMark/>
          </w:tcPr>
          <w:p w14:paraId="1A1E3349" w14:textId="5FEE5A4E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lB</w:t>
            </w:r>
            <w:proofErr w:type="spellEnd"/>
          </w:p>
        </w:tc>
        <w:tc>
          <w:tcPr>
            <w:tcW w:w="2952" w:type="pct"/>
            <w:tcBorders>
              <w:top w:val="single" w:sz="4" w:space="0" w:color="auto"/>
            </w:tcBorders>
            <w:noWrap/>
            <w:hideMark/>
          </w:tcPr>
          <w:p w14:paraId="13A23470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elenocysteinyl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tRNA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specific translation factor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0C27A03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.902</w:t>
            </w:r>
          </w:p>
        </w:tc>
        <w:tc>
          <w:tcPr>
            <w:tcW w:w="68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FCFB050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527</w:t>
            </w:r>
          </w:p>
        </w:tc>
      </w:tr>
      <w:tr w:rsidR="005936A7" w:rsidRPr="00413C14" w14:paraId="5E41CB6A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190025F" w14:textId="1217EB73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c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CB7F55E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alate dehydrogenase, (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ecarboxylating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, NAD-requiring) (malic enzyme)</w:t>
            </w:r>
          </w:p>
        </w:tc>
        <w:tc>
          <w:tcPr>
            <w:tcW w:w="833" w:type="pct"/>
            <w:noWrap/>
            <w:vAlign w:val="center"/>
            <w:hideMark/>
          </w:tcPr>
          <w:p w14:paraId="784CDE8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5.233</w:t>
            </w:r>
          </w:p>
        </w:tc>
        <w:tc>
          <w:tcPr>
            <w:tcW w:w="684" w:type="pct"/>
            <w:noWrap/>
            <w:vAlign w:val="center"/>
            <w:hideMark/>
          </w:tcPr>
          <w:p w14:paraId="3802CB66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62</w:t>
            </w:r>
          </w:p>
        </w:tc>
      </w:tr>
      <w:tr w:rsidR="001C64E1" w:rsidRPr="00413C14" w14:paraId="590DDA13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D2586AA" w14:textId="7FCFD459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iF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3ABE37A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adenylate cyclase</w:t>
            </w:r>
          </w:p>
        </w:tc>
        <w:tc>
          <w:tcPr>
            <w:tcW w:w="833" w:type="pct"/>
            <w:noWrap/>
            <w:vAlign w:val="center"/>
            <w:hideMark/>
          </w:tcPr>
          <w:p w14:paraId="3442903E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4.085</w:t>
            </w:r>
          </w:p>
        </w:tc>
        <w:tc>
          <w:tcPr>
            <w:tcW w:w="684" w:type="pct"/>
            <w:noWrap/>
            <w:vAlign w:val="center"/>
            <w:hideMark/>
          </w:tcPr>
          <w:p w14:paraId="78A47AF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444</w:t>
            </w:r>
          </w:p>
        </w:tc>
      </w:tr>
      <w:tr w:rsidR="005936A7" w:rsidRPr="00413C14" w14:paraId="7F22B1A7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373F96D" w14:textId="2AB758AE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c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3347B0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hybrid sensory histidine kinase in two-component regulatory system with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rcA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5F5F95E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4.076</w:t>
            </w:r>
          </w:p>
        </w:tc>
        <w:tc>
          <w:tcPr>
            <w:tcW w:w="684" w:type="pct"/>
            <w:noWrap/>
            <w:vAlign w:val="center"/>
            <w:hideMark/>
          </w:tcPr>
          <w:p w14:paraId="71059B46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506</w:t>
            </w:r>
          </w:p>
        </w:tc>
      </w:tr>
      <w:tr w:rsidR="001C64E1" w:rsidRPr="00413C14" w14:paraId="7F5BDA1F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1066327" w14:textId="3D94BE0E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ncS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D16C96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ibonuclease III</w:t>
            </w:r>
          </w:p>
        </w:tc>
        <w:tc>
          <w:tcPr>
            <w:tcW w:w="833" w:type="pct"/>
            <w:noWrap/>
            <w:vAlign w:val="center"/>
            <w:hideMark/>
          </w:tcPr>
          <w:p w14:paraId="0E384B9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4.050</w:t>
            </w:r>
          </w:p>
        </w:tc>
        <w:tc>
          <w:tcPr>
            <w:tcW w:w="684" w:type="pct"/>
            <w:noWrap/>
            <w:vAlign w:val="center"/>
            <w:hideMark/>
          </w:tcPr>
          <w:p w14:paraId="20B94A1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104</w:t>
            </w:r>
          </w:p>
        </w:tc>
      </w:tr>
      <w:tr w:rsidR="005936A7" w:rsidRPr="00413C14" w14:paraId="42DC508D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1CBD6F2" w14:textId="32B1AE97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tC</w:t>
            </w:r>
            <w:proofErr w:type="spellEnd"/>
          </w:p>
        </w:tc>
        <w:tc>
          <w:tcPr>
            <w:tcW w:w="2952" w:type="pct"/>
            <w:noWrap/>
            <w:hideMark/>
          </w:tcPr>
          <w:p w14:paraId="0401A2D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ystathionine beta-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yase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4DCFAF1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4.007</w:t>
            </w:r>
          </w:p>
        </w:tc>
        <w:tc>
          <w:tcPr>
            <w:tcW w:w="684" w:type="pct"/>
            <w:noWrap/>
            <w:vAlign w:val="center"/>
            <w:hideMark/>
          </w:tcPr>
          <w:p w14:paraId="337C4E8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86</w:t>
            </w:r>
          </w:p>
        </w:tc>
      </w:tr>
      <w:tr w:rsidR="001C64E1" w:rsidRPr="00413C14" w14:paraId="454918C3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90B1913" w14:textId="1170BB6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p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9CDBE4D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lpXP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protease specificity-enhancing factor</w:t>
            </w:r>
          </w:p>
        </w:tc>
        <w:tc>
          <w:tcPr>
            <w:tcW w:w="833" w:type="pct"/>
            <w:noWrap/>
            <w:vAlign w:val="center"/>
            <w:hideMark/>
          </w:tcPr>
          <w:p w14:paraId="450A65FE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723</w:t>
            </w:r>
          </w:p>
        </w:tc>
        <w:tc>
          <w:tcPr>
            <w:tcW w:w="684" w:type="pct"/>
            <w:noWrap/>
            <w:vAlign w:val="center"/>
            <w:hideMark/>
          </w:tcPr>
          <w:p w14:paraId="3AF788D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559</w:t>
            </w:r>
          </w:p>
        </w:tc>
      </w:tr>
      <w:tr w:rsidR="005936A7" w:rsidRPr="00413C14" w14:paraId="7E557842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047D253" w14:textId="672F6A13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C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p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E5C79B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ajor cold shock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3CB55657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722</w:t>
            </w:r>
          </w:p>
        </w:tc>
        <w:tc>
          <w:tcPr>
            <w:tcW w:w="684" w:type="pct"/>
            <w:noWrap/>
            <w:vAlign w:val="center"/>
            <w:hideMark/>
          </w:tcPr>
          <w:p w14:paraId="13BE15C2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5427</w:t>
            </w:r>
          </w:p>
        </w:tc>
      </w:tr>
      <w:tr w:rsidR="001C64E1" w:rsidRPr="00413C14" w14:paraId="4F72247C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FF37271" w14:textId="0142B9F9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f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97A1346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4B421D13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618</w:t>
            </w:r>
          </w:p>
        </w:tc>
        <w:tc>
          <w:tcPr>
            <w:tcW w:w="684" w:type="pct"/>
            <w:noWrap/>
            <w:vAlign w:val="center"/>
            <w:hideMark/>
          </w:tcPr>
          <w:p w14:paraId="42624808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872</w:t>
            </w:r>
          </w:p>
        </w:tc>
      </w:tr>
      <w:tr w:rsidR="005936A7" w:rsidRPr="00413C14" w14:paraId="42F65722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68EE911F" w14:textId="1E9664C7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s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342379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ethylglyoxal synthase</w:t>
            </w:r>
          </w:p>
        </w:tc>
        <w:tc>
          <w:tcPr>
            <w:tcW w:w="833" w:type="pct"/>
            <w:noWrap/>
            <w:vAlign w:val="center"/>
            <w:hideMark/>
          </w:tcPr>
          <w:p w14:paraId="3E5A7F5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379</w:t>
            </w:r>
          </w:p>
        </w:tc>
        <w:tc>
          <w:tcPr>
            <w:tcW w:w="684" w:type="pct"/>
            <w:noWrap/>
            <w:vAlign w:val="center"/>
            <w:hideMark/>
          </w:tcPr>
          <w:p w14:paraId="30D3A89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2696</w:t>
            </w:r>
          </w:p>
        </w:tc>
      </w:tr>
      <w:tr w:rsidR="001C64E1" w:rsidRPr="00413C14" w14:paraId="68B7119A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F797D61" w14:textId="1C27E96A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og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2CBDDC2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olybdenum cofactor biosynthesis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12074E7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162</w:t>
            </w:r>
          </w:p>
        </w:tc>
        <w:tc>
          <w:tcPr>
            <w:tcW w:w="684" w:type="pct"/>
            <w:noWrap/>
            <w:vAlign w:val="center"/>
            <w:hideMark/>
          </w:tcPr>
          <w:p w14:paraId="3D5B0AB8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4286</w:t>
            </w:r>
          </w:p>
        </w:tc>
      </w:tr>
      <w:tr w:rsidR="005936A7" w:rsidRPr="00413C14" w14:paraId="2F23425E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22B3C34" w14:textId="6A8C47B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cG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FB1690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ucan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biosynthesis protein, periplasmic</w:t>
            </w:r>
          </w:p>
        </w:tc>
        <w:tc>
          <w:tcPr>
            <w:tcW w:w="833" w:type="pct"/>
            <w:noWrap/>
            <w:vAlign w:val="center"/>
            <w:hideMark/>
          </w:tcPr>
          <w:p w14:paraId="341674E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128</w:t>
            </w:r>
          </w:p>
        </w:tc>
        <w:tc>
          <w:tcPr>
            <w:tcW w:w="684" w:type="pct"/>
            <w:noWrap/>
            <w:vAlign w:val="center"/>
            <w:hideMark/>
          </w:tcPr>
          <w:p w14:paraId="5C9083F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7582</w:t>
            </w:r>
          </w:p>
        </w:tc>
      </w:tr>
      <w:tr w:rsidR="001C64E1" w:rsidRPr="00413C14" w14:paraId="4AA966BE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6B5ED5B" w14:textId="4732F90C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U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h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C5FBAC3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oluble pyridine nucleotide transhydrogenase</w:t>
            </w:r>
          </w:p>
        </w:tc>
        <w:tc>
          <w:tcPr>
            <w:tcW w:w="833" w:type="pct"/>
            <w:noWrap/>
            <w:vAlign w:val="center"/>
            <w:hideMark/>
          </w:tcPr>
          <w:p w14:paraId="3F8CAAA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126</w:t>
            </w:r>
          </w:p>
        </w:tc>
        <w:tc>
          <w:tcPr>
            <w:tcW w:w="684" w:type="pct"/>
            <w:noWrap/>
            <w:vAlign w:val="center"/>
            <w:hideMark/>
          </w:tcPr>
          <w:p w14:paraId="127C6E8A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3489</w:t>
            </w:r>
          </w:p>
        </w:tc>
      </w:tr>
      <w:tr w:rsidR="005936A7" w:rsidRPr="00413C14" w14:paraId="21316B88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FD77338" w14:textId="58E6B15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Usg</w:t>
            </w:r>
            <w:proofErr w:type="spellEnd"/>
          </w:p>
        </w:tc>
        <w:tc>
          <w:tcPr>
            <w:tcW w:w="2952" w:type="pct"/>
            <w:noWrap/>
            <w:hideMark/>
          </w:tcPr>
          <w:p w14:paraId="676C104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37B91A9B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117</w:t>
            </w:r>
          </w:p>
        </w:tc>
        <w:tc>
          <w:tcPr>
            <w:tcW w:w="684" w:type="pct"/>
            <w:noWrap/>
            <w:vAlign w:val="center"/>
            <w:hideMark/>
          </w:tcPr>
          <w:p w14:paraId="533E8998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6361</w:t>
            </w:r>
          </w:p>
        </w:tc>
      </w:tr>
      <w:tr w:rsidR="001C64E1" w:rsidRPr="00413C14" w14:paraId="0DF25CD9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FF6F5AD" w14:textId="570FB2A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u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03BF3AB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used fructose-specific PTS enzymes: IIA component/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Pr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component</w:t>
            </w:r>
          </w:p>
        </w:tc>
        <w:tc>
          <w:tcPr>
            <w:tcW w:w="833" w:type="pct"/>
            <w:noWrap/>
            <w:vAlign w:val="center"/>
            <w:hideMark/>
          </w:tcPr>
          <w:p w14:paraId="56FFD0D8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100</w:t>
            </w:r>
          </w:p>
        </w:tc>
        <w:tc>
          <w:tcPr>
            <w:tcW w:w="684" w:type="pct"/>
            <w:noWrap/>
            <w:vAlign w:val="center"/>
            <w:hideMark/>
          </w:tcPr>
          <w:p w14:paraId="2EFBD3A0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5079</w:t>
            </w:r>
          </w:p>
        </w:tc>
      </w:tr>
      <w:tr w:rsidR="005936A7" w:rsidRPr="00413C14" w14:paraId="73721F48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5E09B65" w14:textId="570B8A60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p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4B62BC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eucyl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aminopeptidase</w:t>
            </w:r>
          </w:p>
        </w:tc>
        <w:tc>
          <w:tcPr>
            <w:tcW w:w="833" w:type="pct"/>
            <w:noWrap/>
            <w:vAlign w:val="center"/>
            <w:hideMark/>
          </w:tcPr>
          <w:p w14:paraId="4BB9A8E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082</w:t>
            </w:r>
          </w:p>
        </w:tc>
        <w:tc>
          <w:tcPr>
            <w:tcW w:w="684" w:type="pct"/>
            <w:noWrap/>
            <w:vAlign w:val="center"/>
            <w:hideMark/>
          </w:tcPr>
          <w:p w14:paraId="2C91E104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9071</w:t>
            </w:r>
          </w:p>
        </w:tc>
      </w:tr>
      <w:tr w:rsidR="001C64E1" w:rsidRPr="00413C14" w14:paraId="366C04A4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C26FC46" w14:textId="5BCCF11F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d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EA8F1A7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dehyde dehydrogenase A, NAD-linked</w:t>
            </w:r>
          </w:p>
        </w:tc>
        <w:tc>
          <w:tcPr>
            <w:tcW w:w="833" w:type="pct"/>
            <w:noWrap/>
            <w:vAlign w:val="center"/>
            <w:hideMark/>
          </w:tcPr>
          <w:p w14:paraId="324B86F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071</w:t>
            </w:r>
          </w:p>
        </w:tc>
        <w:tc>
          <w:tcPr>
            <w:tcW w:w="684" w:type="pct"/>
            <w:noWrap/>
            <w:vAlign w:val="center"/>
            <w:hideMark/>
          </w:tcPr>
          <w:p w14:paraId="16863A0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643</w:t>
            </w:r>
          </w:p>
        </w:tc>
      </w:tr>
      <w:tr w:rsidR="005936A7" w:rsidRPr="00413C14" w14:paraId="7FD49106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68FADDF8" w14:textId="46233AAB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jbR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B225D7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706981EA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.047</w:t>
            </w:r>
          </w:p>
        </w:tc>
        <w:tc>
          <w:tcPr>
            <w:tcW w:w="684" w:type="pct"/>
            <w:noWrap/>
            <w:vAlign w:val="center"/>
            <w:hideMark/>
          </w:tcPr>
          <w:p w14:paraId="1AA9D17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2427</w:t>
            </w:r>
          </w:p>
        </w:tc>
      </w:tr>
      <w:tr w:rsidR="001C64E1" w:rsidRPr="00413C14" w14:paraId="51E99343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8CC7D22" w14:textId="76EB7C2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ol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7E92ED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outer-membrane lipoprotein carrier protein precursor</w:t>
            </w:r>
          </w:p>
        </w:tc>
        <w:tc>
          <w:tcPr>
            <w:tcW w:w="833" w:type="pct"/>
            <w:noWrap/>
            <w:vAlign w:val="center"/>
            <w:hideMark/>
          </w:tcPr>
          <w:p w14:paraId="47B68509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942</w:t>
            </w:r>
          </w:p>
        </w:tc>
        <w:tc>
          <w:tcPr>
            <w:tcW w:w="684" w:type="pct"/>
            <w:noWrap/>
            <w:vAlign w:val="center"/>
            <w:hideMark/>
          </w:tcPr>
          <w:p w14:paraId="401A7439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4316</w:t>
            </w:r>
          </w:p>
        </w:tc>
      </w:tr>
      <w:tr w:rsidR="005936A7" w:rsidRPr="00413C14" w14:paraId="7F1D8E3B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8C3420B" w14:textId="76FC56EF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icH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5C9452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556F1354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890</w:t>
            </w:r>
          </w:p>
        </w:tc>
        <w:tc>
          <w:tcPr>
            <w:tcW w:w="684" w:type="pct"/>
            <w:noWrap/>
            <w:vAlign w:val="center"/>
            <w:hideMark/>
          </w:tcPr>
          <w:p w14:paraId="21456AC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457</w:t>
            </w:r>
          </w:p>
        </w:tc>
      </w:tr>
      <w:tr w:rsidR="001C64E1" w:rsidRPr="00413C14" w14:paraId="2ED7E823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BE67402" w14:textId="523B61FE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nr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2FD2CE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exoribonuclease R, RNase R</w:t>
            </w:r>
          </w:p>
        </w:tc>
        <w:tc>
          <w:tcPr>
            <w:tcW w:w="833" w:type="pct"/>
            <w:noWrap/>
            <w:vAlign w:val="center"/>
            <w:hideMark/>
          </w:tcPr>
          <w:p w14:paraId="05B0219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884</w:t>
            </w:r>
          </w:p>
        </w:tc>
        <w:tc>
          <w:tcPr>
            <w:tcW w:w="684" w:type="pct"/>
            <w:noWrap/>
            <w:vAlign w:val="center"/>
            <w:hideMark/>
          </w:tcPr>
          <w:p w14:paraId="5104590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6658</w:t>
            </w:r>
          </w:p>
        </w:tc>
      </w:tr>
      <w:tr w:rsidR="005936A7" w:rsidRPr="00413C14" w14:paraId="11F689AE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BF15FF5" w14:textId="7DF3A319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nZ</w:t>
            </w:r>
            <w:proofErr w:type="spellEnd"/>
          </w:p>
        </w:tc>
        <w:tc>
          <w:tcPr>
            <w:tcW w:w="2952" w:type="pct"/>
            <w:noWrap/>
            <w:hideMark/>
          </w:tcPr>
          <w:p w14:paraId="65FAFA4A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annose-specific enzyme IID component of PTS</w:t>
            </w:r>
          </w:p>
        </w:tc>
        <w:tc>
          <w:tcPr>
            <w:tcW w:w="833" w:type="pct"/>
            <w:noWrap/>
            <w:vAlign w:val="center"/>
            <w:hideMark/>
          </w:tcPr>
          <w:p w14:paraId="6860E33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862</w:t>
            </w:r>
          </w:p>
        </w:tc>
        <w:tc>
          <w:tcPr>
            <w:tcW w:w="684" w:type="pct"/>
            <w:noWrap/>
            <w:vAlign w:val="center"/>
            <w:hideMark/>
          </w:tcPr>
          <w:p w14:paraId="67FA8CC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0367</w:t>
            </w:r>
          </w:p>
        </w:tc>
      </w:tr>
      <w:tr w:rsidR="001C64E1" w:rsidRPr="00413C14" w14:paraId="040A6636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3A0C8937" w14:textId="277EF05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Nfi</w:t>
            </w:r>
            <w:proofErr w:type="spellEnd"/>
          </w:p>
        </w:tc>
        <w:tc>
          <w:tcPr>
            <w:tcW w:w="2952" w:type="pct"/>
            <w:noWrap/>
            <w:hideMark/>
          </w:tcPr>
          <w:p w14:paraId="0DF8D4E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endonuclease V</w:t>
            </w:r>
          </w:p>
        </w:tc>
        <w:tc>
          <w:tcPr>
            <w:tcW w:w="833" w:type="pct"/>
            <w:noWrap/>
            <w:vAlign w:val="center"/>
            <w:hideMark/>
          </w:tcPr>
          <w:p w14:paraId="1E0B83A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798</w:t>
            </w:r>
          </w:p>
        </w:tc>
        <w:tc>
          <w:tcPr>
            <w:tcW w:w="684" w:type="pct"/>
            <w:noWrap/>
            <w:vAlign w:val="center"/>
            <w:hideMark/>
          </w:tcPr>
          <w:p w14:paraId="3AC71F59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018</w:t>
            </w:r>
          </w:p>
        </w:tc>
      </w:tr>
      <w:tr w:rsidR="005936A7" w:rsidRPr="00413C14" w14:paraId="4E6C8DCB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DFFE708" w14:textId="2B90D025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m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D4EE75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TP-dependent RNA helicase</w:t>
            </w:r>
          </w:p>
        </w:tc>
        <w:tc>
          <w:tcPr>
            <w:tcW w:w="833" w:type="pct"/>
            <w:noWrap/>
            <w:vAlign w:val="center"/>
            <w:hideMark/>
          </w:tcPr>
          <w:p w14:paraId="570DA86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710</w:t>
            </w:r>
          </w:p>
        </w:tc>
        <w:tc>
          <w:tcPr>
            <w:tcW w:w="684" w:type="pct"/>
            <w:noWrap/>
            <w:vAlign w:val="center"/>
            <w:hideMark/>
          </w:tcPr>
          <w:p w14:paraId="42017EDC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7361</w:t>
            </w:r>
          </w:p>
        </w:tc>
      </w:tr>
      <w:tr w:rsidR="001C64E1" w:rsidRPr="00413C14" w14:paraId="43C0E5FA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358896B7" w14:textId="384F54CB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ciM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40AA88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37EFDF7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681</w:t>
            </w:r>
          </w:p>
        </w:tc>
        <w:tc>
          <w:tcPr>
            <w:tcW w:w="684" w:type="pct"/>
            <w:noWrap/>
            <w:vAlign w:val="center"/>
            <w:hideMark/>
          </w:tcPr>
          <w:p w14:paraId="085BC5D3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328</w:t>
            </w:r>
          </w:p>
        </w:tc>
      </w:tr>
      <w:tr w:rsidR="005936A7" w:rsidRPr="00413C14" w14:paraId="3E566500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A4375BF" w14:textId="5C5D75BC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pk</w:t>
            </w:r>
            <w:proofErr w:type="spellEnd"/>
          </w:p>
        </w:tc>
        <w:tc>
          <w:tcPr>
            <w:tcW w:w="2952" w:type="pct"/>
            <w:noWrap/>
            <w:hideMark/>
          </w:tcPr>
          <w:p w14:paraId="6908F6A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olyphosphate kinase</w:t>
            </w:r>
          </w:p>
        </w:tc>
        <w:tc>
          <w:tcPr>
            <w:tcW w:w="833" w:type="pct"/>
            <w:noWrap/>
            <w:vAlign w:val="center"/>
            <w:hideMark/>
          </w:tcPr>
          <w:p w14:paraId="17EA5AF4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510</w:t>
            </w:r>
          </w:p>
        </w:tc>
        <w:tc>
          <w:tcPr>
            <w:tcW w:w="684" w:type="pct"/>
            <w:noWrap/>
            <w:vAlign w:val="center"/>
            <w:hideMark/>
          </w:tcPr>
          <w:p w14:paraId="14AFFBAA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0843</w:t>
            </w:r>
          </w:p>
        </w:tc>
      </w:tr>
      <w:tr w:rsidR="001C64E1" w:rsidRPr="00413C14" w14:paraId="0292DC7B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36D8C57" w14:textId="53792952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cdW</w:t>
            </w:r>
            <w:proofErr w:type="spellEnd"/>
          </w:p>
        </w:tc>
        <w:tc>
          <w:tcPr>
            <w:tcW w:w="2952" w:type="pct"/>
            <w:noWrap/>
            <w:hideMark/>
          </w:tcPr>
          <w:p w14:paraId="6CADA930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-ketoacid reductase</w:t>
            </w:r>
          </w:p>
        </w:tc>
        <w:tc>
          <w:tcPr>
            <w:tcW w:w="833" w:type="pct"/>
            <w:noWrap/>
            <w:vAlign w:val="center"/>
            <w:hideMark/>
          </w:tcPr>
          <w:p w14:paraId="5D40907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463</w:t>
            </w:r>
          </w:p>
        </w:tc>
        <w:tc>
          <w:tcPr>
            <w:tcW w:w="684" w:type="pct"/>
            <w:noWrap/>
            <w:vAlign w:val="center"/>
            <w:hideMark/>
          </w:tcPr>
          <w:p w14:paraId="10F42DE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6535</w:t>
            </w:r>
          </w:p>
        </w:tc>
      </w:tr>
      <w:tr w:rsidR="005936A7" w:rsidRPr="00413C14" w14:paraId="33397DD4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7210611" w14:textId="58D11FA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pE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8F29A8A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eptidase E</w:t>
            </w:r>
          </w:p>
        </w:tc>
        <w:tc>
          <w:tcPr>
            <w:tcW w:w="833" w:type="pct"/>
            <w:noWrap/>
            <w:vAlign w:val="center"/>
            <w:hideMark/>
          </w:tcPr>
          <w:p w14:paraId="7E1F5AE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437</w:t>
            </w:r>
          </w:p>
        </w:tc>
        <w:tc>
          <w:tcPr>
            <w:tcW w:w="684" w:type="pct"/>
            <w:noWrap/>
            <w:vAlign w:val="center"/>
            <w:hideMark/>
          </w:tcPr>
          <w:p w14:paraId="13EE2CC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9302</w:t>
            </w:r>
          </w:p>
        </w:tc>
      </w:tr>
      <w:tr w:rsidR="001C64E1" w:rsidRPr="00413C14" w14:paraId="60A5F5A6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3F9D0130" w14:textId="723EB413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jiM</w:t>
            </w:r>
            <w:proofErr w:type="spellEnd"/>
          </w:p>
        </w:tc>
        <w:tc>
          <w:tcPr>
            <w:tcW w:w="2952" w:type="pct"/>
            <w:noWrap/>
            <w:hideMark/>
          </w:tcPr>
          <w:p w14:paraId="054359B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2-hydroxyglutaryl-CoA dehydratase</w:t>
            </w:r>
          </w:p>
        </w:tc>
        <w:tc>
          <w:tcPr>
            <w:tcW w:w="833" w:type="pct"/>
            <w:noWrap/>
            <w:vAlign w:val="center"/>
            <w:hideMark/>
          </w:tcPr>
          <w:p w14:paraId="03D6968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411</w:t>
            </w:r>
          </w:p>
        </w:tc>
        <w:tc>
          <w:tcPr>
            <w:tcW w:w="684" w:type="pct"/>
            <w:noWrap/>
            <w:vAlign w:val="center"/>
            <w:hideMark/>
          </w:tcPr>
          <w:p w14:paraId="5A5A98D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4571</w:t>
            </w:r>
          </w:p>
        </w:tc>
      </w:tr>
      <w:tr w:rsidR="005936A7" w:rsidRPr="00413C14" w14:paraId="00B41C74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9CDCC14" w14:textId="53EC3A62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F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uK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71AEEE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hosphofructokinase</w:t>
            </w:r>
          </w:p>
        </w:tc>
        <w:tc>
          <w:tcPr>
            <w:tcW w:w="833" w:type="pct"/>
            <w:noWrap/>
            <w:vAlign w:val="center"/>
            <w:hideMark/>
          </w:tcPr>
          <w:p w14:paraId="6F4B4936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392</w:t>
            </w:r>
          </w:p>
        </w:tc>
        <w:tc>
          <w:tcPr>
            <w:tcW w:w="684" w:type="pct"/>
            <w:noWrap/>
            <w:vAlign w:val="center"/>
            <w:hideMark/>
          </w:tcPr>
          <w:p w14:paraId="36449926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7225</w:t>
            </w:r>
          </w:p>
        </w:tc>
      </w:tr>
      <w:tr w:rsidR="001C64E1" w:rsidRPr="00413C14" w14:paraId="2A15C56E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8B432DC" w14:textId="730C7591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ceH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40FD58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7E8046F7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374</w:t>
            </w:r>
          </w:p>
        </w:tc>
        <w:tc>
          <w:tcPr>
            <w:tcW w:w="684" w:type="pct"/>
            <w:noWrap/>
            <w:vAlign w:val="center"/>
            <w:hideMark/>
          </w:tcPr>
          <w:p w14:paraId="1A2F77DB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8079</w:t>
            </w:r>
          </w:p>
        </w:tc>
      </w:tr>
      <w:tr w:rsidR="005936A7" w:rsidRPr="00413C14" w14:paraId="78662A99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043E1A2" w14:textId="555D764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urF</w:t>
            </w:r>
            <w:proofErr w:type="spellEnd"/>
          </w:p>
        </w:tc>
        <w:tc>
          <w:tcPr>
            <w:tcW w:w="2952" w:type="pct"/>
            <w:noWrap/>
            <w:hideMark/>
          </w:tcPr>
          <w:p w14:paraId="6733C11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midophosphoribosyltransferase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4782926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373</w:t>
            </w:r>
          </w:p>
        </w:tc>
        <w:tc>
          <w:tcPr>
            <w:tcW w:w="684" w:type="pct"/>
            <w:noWrap/>
            <w:vAlign w:val="center"/>
            <w:hideMark/>
          </w:tcPr>
          <w:p w14:paraId="7736479C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9246</w:t>
            </w:r>
          </w:p>
        </w:tc>
      </w:tr>
      <w:tr w:rsidR="001C64E1" w:rsidRPr="00413C14" w14:paraId="53A11935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27D2466" w14:textId="36AE3E4A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iiT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5EA176D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tress-induced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5091772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317</w:t>
            </w:r>
          </w:p>
        </w:tc>
        <w:tc>
          <w:tcPr>
            <w:tcW w:w="684" w:type="pct"/>
            <w:noWrap/>
            <w:vAlign w:val="center"/>
            <w:hideMark/>
          </w:tcPr>
          <w:p w14:paraId="77961499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2055</w:t>
            </w:r>
          </w:p>
        </w:tc>
      </w:tr>
      <w:tr w:rsidR="005936A7" w:rsidRPr="00413C14" w14:paraId="4D5FC625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6650E82F" w14:textId="3B55B400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tH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8E83C6C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B12-dependent methionine synthase</w:t>
            </w:r>
          </w:p>
        </w:tc>
        <w:tc>
          <w:tcPr>
            <w:tcW w:w="833" w:type="pct"/>
            <w:noWrap/>
            <w:vAlign w:val="center"/>
            <w:hideMark/>
          </w:tcPr>
          <w:p w14:paraId="1062E3EA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275</w:t>
            </w:r>
          </w:p>
        </w:tc>
        <w:tc>
          <w:tcPr>
            <w:tcW w:w="684" w:type="pct"/>
            <w:noWrap/>
            <w:vAlign w:val="center"/>
            <w:hideMark/>
          </w:tcPr>
          <w:p w14:paraId="3CCE31F8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8852</w:t>
            </w:r>
          </w:p>
        </w:tc>
      </w:tr>
      <w:tr w:rsidR="001C64E1" w:rsidRPr="00413C14" w14:paraId="42B2ADA1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6E41451E" w14:textId="317536B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lD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9057B4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annitol-1-phosphate 5-dehydrogenase</w:t>
            </w:r>
          </w:p>
        </w:tc>
        <w:tc>
          <w:tcPr>
            <w:tcW w:w="833" w:type="pct"/>
            <w:noWrap/>
            <w:vAlign w:val="center"/>
            <w:hideMark/>
          </w:tcPr>
          <w:p w14:paraId="4256EB2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230</w:t>
            </w:r>
          </w:p>
        </w:tc>
        <w:tc>
          <w:tcPr>
            <w:tcW w:w="684" w:type="pct"/>
            <w:noWrap/>
            <w:vAlign w:val="center"/>
            <w:hideMark/>
          </w:tcPr>
          <w:p w14:paraId="1B87C58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7359</w:t>
            </w:r>
          </w:p>
        </w:tc>
      </w:tr>
      <w:tr w:rsidR="005936A7" w:rsidRPr="00413C14" w14:paraId="315875E7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BBBD98C" w14:textId="68413DF0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a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095A474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tress-induced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17D2D2C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207</w:t>
            </w:r>
          </w:p>
        </w:tc>
        <w:tc>
          <w:tcPr>
            <w:tcW w:w="684" w:type="pct"/>
            <w:noWrap/>
            <w:vAlign w:val="center"/>
            <w:hideMark/>
          </w:tcPr>
          <w:p w14:paraId="0DEBFD1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726</w:t>
            </w:r>
          </w:p>
        </w:tc>
      </w:tr>
      <w:tr w:rsidR="001C64E1" w:rsidRPr="00413C14" w14:paraId="662DB026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9AFFB02" w14:textId="32A7EC6C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sx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F3D384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nucleoside channel, receptor of phage T6 and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olicin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K</w:t>
            </w:r>
          </w:p>
        </w:tc>
        <w:tc>
          <w:tcPr>
            <w:tcW w:w="833" w:type="pct"/>
            <w:noWrap/>
            <w:vAlign w:val="center"/>
            <w:hideMark/>
          </w:tcPr>
          <w:p w14:paraId="4AA47FEA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146</w:t>
            </w:r>
          </w:p>
        </w:tc>
        <w:tc>
          <w:tcPr>
            <w:tcW w:w="684" w:type="pct"/>
            <w:noWrap/>
            <w:vAlign w:val="center"/>
            <w:hideMark/>
          </w:tcPr>
          <w:p w14:paraId="23CC0D79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476</w:t>
            </w:r>
          </w:p>
        </w:tc>
      </w:tr>
      <w:tr w:rsidR="005936A7" w:rsidRPr="00413C14" w14:paraId="2FCB49D5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1CB8FCE" w14:textId="5C2ED58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l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95877D2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ipoate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protein ligase A</w:t>
            </w:r>
          </w:p>
        </w:tc>
        <w:tc>
          <w:tcPr>
            <w:tcW w:w="833" w:type="pct"/>
            <w:noWrap/>
            <w:vAlign w:val="center"/>
            <w:hideMark/>
          </w:tcPr>
          <w:p w14:paraId="51F9B704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125</w:t>
            </w:r>
          </w:p>
        </w:tc>
        <w:tc>
          <w:tcPr>
            <w:tcW w:w="684" w:type="pct"/>
            <w:noWrap/>
            <w:vAlign w:val="center"/>
            <w:hideMark/>
          </w:tcPr>
          <w:p w14:paraId="73EEEB7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5527</w:t>
            </w:r>
          </w:p>
        </w:tc>
      </w:tr>
      <w:tr w:rsidR="001C64E1" w:rsidRPr="00413C14" w14:paraId="6BA7B7B3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4DC4CEB" w14:textId="6E7CA3E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lastRenderedPageBreak/>
              <w:t>Psd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27F935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hosphatidylserine decarboxylase</w:t>
            </w:r>
          </w:p>
        </w:tc>
        <w:tc>
          <w:tcPr>
            <w:tcW w:w="833" w:type="pct"/>
            <w:noWrap/>
            <w:vAlign w:val="center"/>
            <w:hideMark/>
          </w:tcPr>
          <w:p w14:paraId="63450EE8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121</w:t>
            </w:r>
          </w:p>
        </w:tc>
        <w:tc>
          <w:tcPr>
            <w:tcW w:w="684" w:type="pct"/>
            <w:noWrap/>
            <w:vAlign w:val="center"/>
            <w:hideMark/>
          </w:tcPr>
          <w:p w14:paraId="6B59B5FE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5306</w:t>
            </w:r>
          </w:p>
        </w:tc>
      </w:tr>
      <w:tr w:rsidR="005936A7" w:rsidRPr="00413C14" w14:paraId="60FDBAC8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C3F338F" w14:textId="14300AA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U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vr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FA9AD3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excinuclease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ABC subunit A</w:t>
            </w:r>
          </w:p>
        </w:tc>
        <w:tc>
          <w:tcPr>
            <w:tcW w:w="833" w:type="pct"/>
            <w:noWrap/>
            <w:vAlign w:val="center"/>
            <w:hideMark/>
          </w:tcPr>
          <w:p w14:paraId="6B6726FE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102</w:t>
            </w:r>
          </w:p>
        </w:tc>
        <w:tc>
          <w:tcPr>
            <w:tcW w:w="684" w:type="pct"/>
            <w:noWrap/>
            <w:vAlign w:val="center"/>
            <w:hideMark/>
          </w:tcPr>
          <w:p w14:paraId="6F4FBC7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54</w:t>
            </w:r>
          </w:p>
        </w:tc>
      </w:tr>
      <w:tr w:rsidR="001C64E1" w:rsidRPr="00413C14" w14:paraId="46B8726C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0F36240" w14:textId="62227420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I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c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40CF1B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iron-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ulfur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cluster assembly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4FA0CED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070</w:t>
            </w:r>
          </w:p>
        </w:tc>
        <w:tc>
          <w:tcPr>
            <w:tcW w:w="684" w:type="pct"/>
            <w:noWrap/>
            <w:vAlign w:val="center"/>
            <w:hideMark/>
          </w:tcPr>
          <w:p w14:paraId="672D0F7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161</w:t>
            </w:r>
          </w:p>
        </w:tc>
      </w:tr>
      <w:tr w:rsidR="005936A7" w:rsidRPr="00413C14" w14:paraId="1552EEAF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D0A79AB" w14:textId="3A776A07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H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isI</w:t>
            </w:r>
            <w:proofErr w:type="spellEnd"/>
          </w:p>
        </w:tc>
        <w:tc>
          <w:tcPr>
            <w:tcW w:w="2952" w:type="pct"/>
            <w:noWrap/>
            <w:hideMark/>
          </w:tcPr>
          <w:p w14:paraId="05EA663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bifunctional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phosphoribosyl-AMP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yclohydrolase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/phosphoribosyl-ATP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yrophosphatase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0C5F542C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069</w:t>
            </w:r>
          </w:p>
        </w:tc>
        <w:tc>
          <w:tcPr>
            <w:tcW w:w="684" w:type="pct"/>
            <w:noWrap/>
            <w:vAlign w:val="center"/>
            <w:hideMark/>
          </w:tcPr>
          <w:p w14:paraId="402CE4D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3958</w:t>
            </w:r>
          </w:p>
        </w:tc>
      </w:tr>
      <w:tr w:rsidR="001C64E1" w:rsidRPr="00413C14" w14:paraId="2F2B16CA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99B715D" w14:textId="2A911FC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ps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B58C2B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NA protection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2731EC33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054</w:t>
            </w:r>
          </w:p>
        </w:tc>
        <w:tc>
          <w:tcPr>
            <w:tcW w:w="684" w:type="pct"/>
            <w:noWrap/>
            <w:vAlign w:val="center"/>
            <w:hideMark/>
          </w:tcPr>
          <w:p w14:paraId="413F299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8899</w:t>
            </w:r>
          </w:p>
        </w:tc>
      </w:tr>
      <w:tr w:rsidR="005936A7" w:rsidRPr="00413C14" w14:paraId="7319F8D3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3161F2C" w14:textId="5797A74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sH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2B6A20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30S ribosomal protein S8</w:t>
            </w:r>
          </w:p>
        </w:tc>
        <w:tc>
          <w:tcPr>
            <w:tcW w:w="833" w:type="pct"/>
            <w:noWrap/>
            <w:vAlign w:val="center"/>
            <w:hideMark/>
          </w:tcPr>
          <w:p w14:paraId="537254C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036</w:t>
            </w:r>
          </w:p>
        </w:tc>
        <w:tc>
          <w:tcPr>
            <w:tcW w:w="684" w:type="pct"/>
            <w:noWrap/>
            <w:vAlign w:val="center"/>
            <w:hideMark/>
          </w:tcPr>
          <w:p w14:paraId="642B7AFC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841</w:t>
            </w:r>
          </w:p>
        </w:tc>
      </w:tr>
      <w:tr w:rsidR="001C64E1" w:rsidRPr="00413C14" w14:paraId="72CA35F1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466BAA57" w14:textId="4D0848AA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r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B72B6D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tyrosine aminotransferase, tyrosine-repressible, PLP-dependent</w:t>
            </w:r>
          </w:p>
        </w:tc>
        <w:tc>
          <w:tcPr>
            <w:tcW w:w="833" w:type="pct"/>
            <w:noWrap/>
            <w:vAlign w:val="center"/>
            <w:hideMark/>
          </w:tcPr>
          <w:p w14:paraId="6ADCBA1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2.034</w:t>
            </w:r>
          </w:p>
        </w:tc>
        <w:tc>
          <w:tcPr>
            <w:tcW w:w="684" w:type="pct"/>
            <w:noWrap/>
            <w:vAlign w:val="center"/>
            <w:hideMark/>
          </w:tcPr>
          <w:p w14:paraId="30DB940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9717</w:t>
            </w:r>
          </w:p>
        </w:tc>
      </w:tr>
      <w:tr w:rsidR="005936A7" w:rsidRPr="00413C14" w14:paraId="2BF58533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2844C3F" w14:textId="3C43087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mX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86DE3BB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ell division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6AC6446A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13</w:t>
            </w:r>
          </w:p>
        </w:tc>
        <w:tc>
          <w:tcPr>
            <w:tcW w:w="684" w:type="pct"/>
            <w:noWrap/>
            <w:vAlign w:val="center"/>
            <w:hideMark/>
          </w:tcPr>
          <w:p w14:paraId="533B7B4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1943</w:t>
            </w:r>
          </w:p>
        </w:tc>
      </w:tr>
      <w:tr w:rsidR="001C64E1" w:rsidRPr="00413C14" w14:paraId="5C67EA22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503BBAA" w14:textId="34579D0E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N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udG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B431CD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yrimidine (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eoxy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)nucleoside triphosphate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yrophosphohydrolase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58B5FA6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22</w:t>
            </w:r>
          </w:p>
        </w:tc>
        <w:tc>
          <w:tcPr>
            <w:tcW w:w="684" w:type="pct"/>
            <w:noWrap/>
            <w:vAlign w:val="center"/>
            <w:hideMark/>
          </w:tcPr>
          <w:p w14:paraId="58555342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0762</w:t>
            </w:r>
          </w:p>
        </w:tc>
      </w:tr>
      <w:tr w:rsidR="005936A7" w:rsidRPr="00413C14" w14:paraId="6101B4B8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98E0E6B" w14:textId="247638A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pR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9CBE03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Trp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operon repressor</w:t>
            </w:r>
          </w:p>
        </w:tc>
        <w:tc>
          <w:tcPr>
            <w:tcW w:w="833" w:type="pct"/>
            <w:noWrap/>
            <w:vAlign w:val="center"/>
            <w:hideMark/>
          </w:tcPr>
          <w:p w14:paraId="1D653A1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37</w:t>
            </w:r>
          </w:p>
        </w:tc>
        <w:tc>
          <w:tcPr>
            <w:tcW w:w="684" w:type="pct"/>
            <w:noWrap/>
            <w:vAlign w:val="center"/>
            <w:hideMark/>
          </w:tcPr>
          <w:p w14:paraId="4F71EF9A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11</w:t>
            </w:r>
          </w:p>
        </w:tc>
      </w:tr>
      <w:tr w:rsidR="001C64E1" w:rsidRPr="00413C14" w14:paraId="7EDCF725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97EE584" w14:textId="4BFA9A19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B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eR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437B74B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DNA-binding response regulator in two-component regulatory system with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BaeS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587F96E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45</w:t>
            </w:r>
          </w:p>
        </w:tc>
        <w:tc>
          <w:tcPr>
            <w:tcW w:w="684" w:type="pct"/>
            <w:noWrap/>
            <w:vAlign w:val="center"/>
            <w:hideMark/>
          </w:tcPr>
          <w:p w14:paraId="31CC1F63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5964</w:t>
            </w:r>
          </w:p>
        </w:tc>
      </w:tr>
      <w:tr w:rsidR="005936A7" w:rsidRPr="00413C14" w14:paraId="3DAD9855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E025301" w14:textId="52D2D327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fC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A374446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eptide chain release factor 3</w:t>
            </w:r>
          </w:p>
        </w:tc>
        <w:tc>
          <w:tcPr>
            <w:tcW w:w="833" w:type="pct"/>
            <w:noWrap/>
            <w:vAlign w:val="center"/>
            <w:hideMark/>
          </w:tcPr>
          <w:p w14:paraId="75431575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79</w:t>
            </w:r>
          </w:p>
        </w:tc>
        <w:tc>
          <w:tcPr>
            <w:tcW w:w="684" w:type="pct"/>
            <w:noWrap/>
            <w:vAlign w:val="center"/>
            <w:hideMark/>
          </w:tcPr>
          <w:p w14:paraId="299B1627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1169</w:t>
            </w:r>
          </w:p>
        </w:tc>
      </w:tr>
      <w:tr w:rsidR="001C64E1" w:rsidRPr="00413C14" w14:paraId="498AC86C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47B9B744" w14:textId="574A495F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qiC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AB882F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Ubiquinone biosynthesis accessory factor</w:t>
            </w:r>
          </w:p>
        </w:tc>
        <w:tc>
          <w:tcPr>
            <w:tcW w:w="833" w:type="pct"/>
            <w:noWrap/>
            <w:vAlign w:val="center"/>
            <w:hideMark/>
          </w:tcPr>
          <w:p w14:paraId="53863B90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092</w:t>
            </w:r>
          </w:p>
        </w:tc>
        <w:tc>
          <w:tcPr>
            <w:tcW w:w="684" w:type="pct"/>
            <w:noWrap/>
            <w:vAlign w:val="center"/>
            <w:hideMark/>
          </w:tcPr>
          <w:p w14:paraId="5FA7F5BA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4605</w:t>
            </w:r>
          </w:p>
        </w:tc>
      </w:tr>
      <w:tr w:rsidR="005936A7" w:rsidRPr="00413C14" w14:paraId="12C083B8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6C37A7A1" w14:textId="0F630C1B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icC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E26C7DF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20CE7D92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101</w:t>
            </w:r>
          </w:p>
        </w:tc>
        <w:tc>
          <w:tcPr>
            <w:tcW w:w="684" w:type="pct"/>
            <w:noWrap/>
            <w:vAlign w:val="center"/>
            <w:hideMark/>
          </w:tcPr>
          <w:p w14:paraId="2CB40F6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7441</w:t>
            </w:r>
          </w:p>
        </w:tc>
      </w:tr>
      <w:tr w:rsidR="001C64E1" w:rsidRPr="00413C14" w14:paraId="039BD8F2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E89E961" w14:textId="1356CACF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pT</w:t>
            </w:r>
            <w:proofErr w:type="spellEnd"/>
          </w:p>
        </w:tc>
        <w:tc>
          <w:tcPr>
            <w:tcW w:w="2952" w:type="pct"/>
            <w:noWrap/>
            <w:hideMark/>
          </w:tcPr>
          <w:p w14:paraId="0BCB2FA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eptidase T</w:t>
            </w:r>
          </w:p>
        </w:tc>
        <w:tc>
          <w:tcPr>
            <w:tcW w:w="833" w:type="pct"/>
            <w:noWrap/>
            <w:vAlign w:val="center"/>
            <w:hideMark/>
          </w:tcPr>
          <w:p w14:paraId="0CEF74BB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122</w:t>
            </w:r>
          </w:p>
        </w:tc>
        <w:tc>
          <w:tcPr>
            <w:tcW w:w="684" w:type="pct"/>
            <w:noWrap/>
            <w:vAlign w:val="center"/>
            <w:hideMark/>
          </w:tcPr>
          <w:p w14:paraId="595DEEB7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6547</w:t>
            </w:r>
          </w:p>
        </w:tc>
      </w:tr>
      <w:tr w:rsidR="005936A7" w:rsidRPr="00413C14" w14:paraId="6D295B2D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CDE7610" w14:textId="33E6A453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aY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D63F57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lipo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0ECDA6A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153</w:t>
            </w:r>
          </w:p>
        </w:tc>
        <w:tc>
          <w:tcPr>
            <w:tcW w:w="684" w:type="pct"/>
            <w:noWrap/>
            <w:vAlign w:val="center"/>
            <w:hideMark/>
          </w:tcPr>
          <w:p w14:paraId="027F6A9B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2957</w:t>
            </w:r>
          </w:p>
        </w:tc>
      </w:tr>
      <w:tr w:rsidR="001C64E1" w:rsidRPr="00413C14" w14:paraId="0D186888" w14:textId="77777777" w:rsidTr="001D2A38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669BC742" w14:textId="6C63CF5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baK</w:t>
            </w:r>
            <w:proofErr w:type="spellEnd"/>
          </w:p>
        </w:tc>
        <w:tc>
          <w:tcPr>
            <w:tcW w:w="2952" w:type="pct"/>
            <w:noWrap/>
            <w:hideMark/>
          </w:tcPr>
          <w:p w14:paraId="01380DC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Cys-tRNA</w:t>
            </w:r>
            <w:r w:rsidRPr="00413C14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vertAlign w:val="superscript"/>
                <w:lang w:eastAsia="en-IN"/>
              </w:rPr>
              <w:t>Pro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lang w:eastAsia="en-IN"/>
              </w:rPr>
              <w:t> and</w:t>
            </w:r>
            <w:r w:rsidRPr="00413C14">
              <w:rPr>
                <w:rFonts w:ascii="Times New Roman" w:eastAsia="Times New Roman" w:hAnsi="Times New Roman" w:cs="Times New Roman"/>
                <w:b/>
                <w:bCs/>
                <w:color w:val="333333"/>
                <w:sz w:val="16"/>
                <w:szCs w:val="16"/>
                <w:lang w:eastAsia="en-IN"/>
              </w:rPr>
              <w:t xml:space="preserve">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lang w:eastAsia="en-IN"/>
              </w:rPr>
              <w:t>Cys-tRNA</w:t>
            </w:r>
            <w:r w:rsidRPr="00413C14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vertAlign w:val="superscript"/>
                <w:lang w:eastAsia="en-IN"/>
              </w:rPr>
              <w:t>Cys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lang w:eastAsia="en-IN"/>
              </w:rPr>
              <w:t> 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  <w:lang w:eastAsia="en-IN"/>
              </w:rPr>
              <w:t>deacylase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5E74C310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192</w:t>
            </w:r>
          </w:p>
        </w:tc>
        <w:tc>
          <w:tcPr>
            <w:tcW w:w="684" w:type="pct"/>
            <w:noWrap/>
            <w:vAlign w:val="center"/>
            <w:hideMark/>
          </w:tcPr>
          <w:p w14:paraId="406C12C2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5973</w:t>
            </w:r>
          </w:p>
        </w:tc>
      </w:tr>
      <w:tr w:rsidR="005936A7" w:rsidRPr="00413C14" w14:paraId="54B94D19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C6EEAE4" w14:textId="0493BBEB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jl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6362397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na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J like membrane chaperone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26002DF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26</w:t>
            </w:r>
          </w:p>
        </w:tc>
        <w:tc>
          <w:tcPr>
            <w:tcW w:w="684" w:type="pct"/>
            <w:noWrap/>
            <w:vAlign w:val="center"/>
            <w:hideMark/>
          </w:tcPr>
          <w:p w14:paraId="6FEF91C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7277</w:t>
            </w:r>
          </w:p>
        </w:tc>
      </w:tr>
      <w:tr w:rsidR="001C64E1" w:rsidRPr="00413C14" w14:paraId="3FDB4039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63CF9A03" w14:textId="426CD61F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cfP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E544E7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7352075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30</w:t>
            </w:r>
          </w:p>
        </w:tc>
        <w:tc>
          <w:tcPr>
            <w:tcW w:w="684" w:type="pct"/>
            <w:noWrap/>
            <w:vAlign w:val="center"/>
            <w:hideMark/>
          </w:tcPr>
          <w:p w14:paraId="2CF14B1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2309</w:t>
            </w:r>
          </w:p>
        </w:tc>
      </w:tr>
      <w:tr w:rsidR="005936A7" w:rsidRPr="00413C14" w14:paraId="0BFAF842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93B9662" w14:textId="09D1B5FF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rI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E0518F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aspartate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arbamoyltransferase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regulatory subunit</w:t>
            </w:r>
          </w:p>
        </w:tc>
        <w:tc>
          <w:tcPr>
            <w:tcW w:w="833" w:type="pct"/>
            <w:noWrap/>
            <w:vAlign w:val="center"/>
            <w:hideMark/>
          </w:tcPr>
          <w:p w14:paraId="049BED77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31</w:t>
            </w:r>
          </w:p>
        </w:tc>
        <w:tc>
          <w:tcPr>
            <w:tcW w:w="684" w:type="pct"/>
            <w:noWrap/>
            <w:vAlign w:val="center"/>
            <w:hideMark/>
          </w:tcPr>
          <w:p w14:paraId="6CF19C02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5762</w:t>
            </w:r>
          </w:p>
        </w:tc>
      </w:tr>
      <w:tr w:rsidR="001C64E1" w:rsidRPr="00413C14" w14:paraId="64F085EB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3612B573" w14:textId="059B4F7D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hD</w:t>
            </w:r>
            <w:proofErr w:type="spellEnd"/>
          </w:p>
        </w:tc>
        <w:tc>
          <w:tcPr>
            <w:tcW w:w="2952" w:type="pct"/>
            <w:noWrap/>
            <w:hideMark/>
          </w:tcPr>
          <w:p w14:paraId="06C7BC78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utaredoxin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4</w:t>
            </w:r>
          </w:p>
        </w:tc>
        <w:tc>
          <w:tcPr>
            <w:tcW w:w="833" w:type="pct"/>
            <w:noWrap/>
            <w:vAlign w:val="center"/>
            <w:hideMark/>
          </w:tcPr>
          <w:p w14:paraId="37960A3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73</w:t>
            </w:r>
          </w:p>
        </w:tc>
        <w:tc>
          <w:tcPr>
            <w:tcW w:w="684" w:type="pct"/>
            <w:noWrap/>
            <w:vAlign w:val="center"/>
            <w:hideMark/>
          </w:tcPr>
          <w:p w14:paraId="12125917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7809</w:t>
            </w:r>
          </w:p>
        </w:tc>
      </w:tr>
      <w:tr w:rsidR="005936A7" w:rsidRPr="00413C14" w14:paraId="455D303D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A4E7BE8" w14:textId="56CFE883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bi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FF476EE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nspecific DNA-binding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508367D8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75</w:t>
            </w:r>
          </w:p>
        </w:tc>
        <w:tc>
          <w:tcPr>
            <w:tcW w:w="684" w:type="pct"/>
            <w:noWrap/>
            <w:vAlign w:val="center"/>
            <w:hideMark/>
          </w:tcPr>
          <w:p w14:paraId="5C33AC1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3307</w:t>
            </w:r>
          </w:p>
        </w:tc>
      </w:tr>
      <w:tr w:rsidR="001C64E1" w:rsidRPr="00413C14" w14:paraId="2E14FD09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3107E1C" w14:textId="6B58CCA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cJ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AC2CBDE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2E13D95E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298</w:t>
            </w:r>
          </w:p>
        </w:tc>
        <w:tc>
          <w:tcPr>
            <w:tcW w:w="684" w:type="pct"/>
            <w:noWrap/>
            <w:vAlign w:val="center"/>
            <w:hideMark/>
          </w:tcPr>
          <w:p w14:paraId="4A86BD32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4323</w:t>
            </w:r>
          </w:p>
        </w:tc>
      </w:tr>
      <w:tr w:rsidR="005936A7" w:rsidRPr="00413C14" w14:paraId="660FA4C2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63BFBE3" w14:textId="309111A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ibN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63B277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predicted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hodanese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-related 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ulfurtransferase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56656DDF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310</w:t>
            </w:r>
          </w:p>
        </w:tc>
        <w:tc>
          <w:tcPr>
            <w:tcW w:w="684" w:type="pct"/>
            <w:noWrap/>
            <w:vAlign w:val="center"/>
            <w:hideMark/>
          </w:tcPr>
          <w:p w14:paraId="0C34F10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6684</w:t>
            </w:r>
          </w:p>
        </w:tc>
      </w:tr>
      <w:tr w:rsidR="001C64E1" w:rsidRPr="00413C14" w14:paraId="61F7C649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130930D" w14:textId="1BA993DB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c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F8614C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-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anyl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D-alanine carboxypeptidase</w:t>
            </w:r>
          </w:p>
        </w:tc>
        <w:tc>
          <w:tcPr>
            <w:tcW w:w="833" w:type="pct"/>
            <w:noWrap/>
            <w:vAlign w:val="center"/>
            <w:hideMark/>
          </w:tcPr>
          <w:p w14:paraId="15D7822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370</w:t>
            </w:r>
          </w:p>
        </w:tc>
        <w:tc>
          <w:tcPr>
            <w:tcW w:w="684" w:type="pct"/>
            <w:noWrap/>
            <w:vAlign w:val="center"/>
            <w:hideMark/>
          </w:tcPr>
          <w:p w14:paraId="07A86357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4545</w:t>
            </w:r>
          </w:p>
        </w:tc>
      </w:tr>
      <w:tr w:rsidR="005936A7" w:rsidRPr="00413C14" w14:paraId="6C449AB5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97EDBDF" w14:textId="5EB53EB7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s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2C5F5CC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AD(P)H-dependent glycerol-3-phosphate dehydrogenase</w:t>
            </w:r>
          </w:p>
        </w:tc>
        <w:tc>
          <w:tcPr>
            <w:tcW w:w="833" w:type="pct"/>
            <w:noWrap/>
            <w:vAlign w:val="center"/>
            <w:hideMark/>
          </w:tcPr>
          <w:p w14:paraId="4F734948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402</w:t>
            </w:r>
          </w:p>
        </w:tc>
        <w:tc>
          <w:tcPr>
            <w:tcW w:w="684" w:type="pct"/>
            <w:noWrap/>
            <w:vAlign w:val="center"/>
            <w:hideMark/>
          </w:tcPr>
          <w:p w14:paraId="14CF358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6948</w:t>
            </w:r>
          </w:p>
        </w:tc>
      </w:tr>
      <w:tr w:rsidR="001C64E1" w:rsidRPr="00413C14" w14:paraId="506752AF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EF013D5" w14:textId="66F447C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fP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B359270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ypothetical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513FDE8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451</w:t>
            </w:r>
          </w:p>
        </w:tc>
        <w:tc>
          <w:tcPr>
            <w:tcW w:w="684" w:type="pct"/>
            <w:noWrap/>
            <w:vAlign w:val="center"/>
            <w:hideMark/>
          </w:tcPr>
          <w:p w14:paraId="1A47D29B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1767</w:t>
            </w:r>
          </w:p>
        </w:tc>
      </w:tr>
      <w:tr w:rsidR="005936A7" w:rsidRPr="00413C14" w14:paraId="14E80980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6DBDD44" w14:textId="63EBD36D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g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BC43D70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echanosensitive channel</w:t>
            </w:r>
          </w:p>
        </w:tc>
        <w:tc>
          <w:tcPr>
            <w:tcW w:w="833" w:type="pct"/>
            <w:noWrap/>
            <w:vAlign w:val="center"/>
            <w:hideMark/>
          </w:tcPr>
          <w:p w14:paraId="1275D352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16</w:t>
            </w:r>
          </w:p>
        </w:tc>
        <w:tc>
          <w:tcPr>
            <w:tcW w:w="684" w:type="pct"/>
            <w:noWrap/>
            <w:vAlign w:val="center"/>
            <w:hideMark/>
          </w:tcPr>
          <w:p w14:paraId="4D38BE44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3646</w:t>
            </w:r>
          </w:p>
        </w:tc>
      </w:tr>
      <w:tr w:rsidR="001C64E1" w:rsidRPr="00413C14" w14:paraId="1846C88F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4C14254" w14:textId="21EF826F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f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51A474A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eptide chain release factor 1</w:t>
            </w:r>
          </w:p>
        </w:tc>
        <w:tc>
          <w:tcPr>
            <w:tcW w:w="833" w:type="pct"/>
            <w:noWrap/>
            <w:vAlign w:val="center"/>
            <w:hideMark/>
          </w:tcPr>
          <w:p w14:paraId="7C2DB340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28</w:t>
            </w:r>
          </w:p>
        </w:tc>
        <w:tc>
          <w:tcPr>
            <w:tcW w:w="684" w:type="pct"/>
            <w:noWrap/>
            <w:vAlign w:val="center"/>
            <w:hideMark/>
          </w:tcPr>
          <w:p w14:paraId="0042A87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4231</w:t>
            </w:r>
          </w:p>
        </w:tc>
      </w:tr>
      <w:tr w:rsidR="005936A7" w:rsidRPr="00413C14" w14:paraId="3E944688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6E88E72C" w14:textId="2D910061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ns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519674C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0A9C9246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597</w:t>
            </w:r>
          </w:p>
        </w:tc>
        <w:tc>
          <w:tcPr>
            <w:tcW w:w="684" w:type="pct"/>
            <w:noWrap/>
            <w:vAlign w:val="center"/>
            <w:hideMark/>
          </w:tcPr>
          <w:p w14:paraId="33A43BBB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7092</w:t>
            </w:r>
          </w:p>
        </w:tc>
      </w:tr>
      <w:tr w:rsidR="001C64E1" w:rsidRPr="00413C14" w14:paraId="6B258A99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962A1D3" w14:textId="37BB90AC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M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urD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7E7145D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UDP-N-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cetylmuramoyl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L-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anyl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D-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glutamatesynthetase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3704FF2A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674</w:t>
            </w:r>
          </w:p>
        </w:tc>
        <w:tc>
          <w:tcPr>
            <w:tcW w:w="684" w:type="pct"/>
            <w:noWrap/>
            <w:vAlign w:val="center"/>
            <w:hideMark/>
          </w:tcPr>
          <w:p w14:paraId="55BDBDC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774</w:t>
            </w:r>
          </w:p>
        </w:tc>
      </w:tr>
      <w:tr w:rsidR="005936A7" w:rsidRPr="00413C14" w14:paraId="49099D93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A430898" w14:textId="155F1C8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gjD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8AD702F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O-</w:t>
            </w: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sialoglycoprotein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endopeptidase</w:t>
            </w:r>
          </w:p>
        </w:tc>
        <w:tc>
          <w:tcPr>
            <w:tcW w:w="833" w:type="pct"/>
            <w:noWrap/>
            <w:vAlign w:val="center"/>
            <w:hideMark/>
          </w:tcPr>
          <w:p w14:paraId="50B5810E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736</w:t>
            </w:r>
          </w:p>
        </w:tc>
        <w:tc>
          <w:tcPr>
            <w:tcW w:w="684" w:type="pct"/>
            <w:noWrap/>
            <w:vAlign w:val="center"/>
            <w:hideMark/>
          </w:tcPr>
          <w:p w14:paraId="5E24E8F3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43391</w:t>
            </w:r>
          </w:p>
        </w:tc>
      </w:tr>
      <w:tr w:rsidR="001C64E1" w:rsidRPr="00413C14" w14:paraId="3D8F99FB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0EEEE71" w14:textId="1EEFB98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rp</w:t>
            </w:r>
            <w:proofErr w:type="spellEnd"/>
          </w:p>
        </w:tc>
        <w:tc>
          <w:tcPr>
            <w:tcW w:w="2952" w:type="pct"/>
            <w:noWrap/>
            <w:hideMark/>
          </w:tcPr>
          <w:p w14:paraId="393E16F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NA-binding transcriptional dual regulator, leucine-binding</w:t>
            </w:r>
          </w:p>
        </w:tc>
        <w:tc>
          <w:tcPr>
            <w:tcW w:w="833" w:type="pct"/>
            <w:noWrap/>
            <w:vAlign w:val="center"/>
            <w:hideMark/>
          </w:tcPr>
          <w:p w14:paraId="1E03676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761</w:t>
            </w:r>
          </w:p>
        </w:tc>
        <w:tc>
          <w:tcPr>
            <w:tcW w:w="684" w:type="pct"/>
            <w:noWrap/>
            <w:vAlign w:val="center"/>
            <w:hideMark/>
          </w:tcPr>
          <w:p w14:paraId="03A3CA2C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21767</w:t>
            </w:r>
          </w:p>
        </w:tc>
      </w:tr>
      <w:tr w:rsidR="005936A7" w:rsidRPr="00413C14" w14:paraId="331A3FA6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4912FB2A" w14:textId="772B2B1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hgI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83A50F2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gluconate transport associated 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70405A2F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812</w:t>
            </w:r>
          </w:p>
        </w:tc>
        <w:tc>
          <w:tcPr>
            <w:tcW w:w="684" w:type="pct"/>
            <w:noWrap/>
            <w:vAlign w:val="center"/>
            <w:hideMark/>
          </w:tcPr>
          <w:p w14:paraId="6FD0AA18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18464</w:t>
            </w:r>
          </w:p>
        </w:tc>
      </w:tr>
      <w:tr w:rsidR="001C64E1" w:rsidRPr="00413C14" w14:paraId="552926EA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1108908F" w14:textId="0A8316B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dcL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09E7BD8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lipo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2B01C24B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2.874</w:t>
            </w:r>
          </w:p>
        </w:tc>
        <w:tc>
          <w:tcPr>
            <w:tcW w:w="684" w:type="pct"/>
            <w:noWrap/>
            <w:vAlign w:val="center"/>
            <w:hideMark/>
          </w:tcPr>
          <w:p w14:paraId="7D879341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4119</w:t>
            </w:r>
          </w:p>
        </w:tc>
      </w:tr>
      <w:tr w:rsidR="005936A7" w:rsidRPr="00413C14" w14:paraId="745AAF3D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26C6B40E" w14:textId="6B3A8DFE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C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dC</w:t>
            </w:r>
            <w:proofErr w:type="spellEnd"/>
          </w:p>
        </w:tc>
        <w:tc>
          <w:tcPr>
            <w:tcW w:w="2952" w:type="pct"/>
            <w:noWrap/>
            <w:hideMark/>
          </w:tcPr>
          <w:p w14:paraId="2FF636C8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fused cysteine transporter subunits of ABC superfamily: membrane component/ATP-binding component</w:t>
            </w:r>
          </w:p>
        </w:tc>
        <w:tc>
          <w:tcPr>
            <w:tcW w:w="833" w:type="pct"/>
            <w:noWrap/>
            <w:vAlign w:val="center"/>
            <w:hideMark/>
          </w:tcPr>
          <w:p w14:paraId="13A06B4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069</w:t>
            </w:r>
          </w:p>
        </w:tc>
        <w:tc>
          <w:tcPr>
            <w:tcW w:w="684" w:type="pct"/>
            <w:noWrap/>
            <w:vAlign w:val="center"/>
            <w:hideMark/>
          </w:tcPr>
          <w:p w14:paraId="0C3F52DD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6828</w:t>
            </w:r>
          </w:p>
        </w:tc>
      </w:tr>
      <w:tr w:rsidR="001C64E1" w:rsidRPr="00413C14" w14:paraId="0F9FF09E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601B7E3" w14:textId="6B29994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adF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AF85BB4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arbonic anhydrase</w:t>
            </w:r>
          </w:p>
        </w:tc>
        <w:tc>
          <w:tcPr>
            <w:tcW w:w="833" w:type="pct"/>
            <w:noWrap/>
            <w:vAlign w:val="center"/>
            <w:hideMark/>
          </w:tcPr>
          <w:p w14:paraId="44E2D2DF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102</w:t>
            </w:r>
          </w:p>
        </w:tc>
        <w:tc>
          <w:tcPr>
            <w:tcW w:w="684" w:type="pct"/>
            <w:noWrap/>
            <w:vAlign w:val="center"/>
            <w:hideMark/>
          </w:tcPr>
          <w:p w14:paraId="4CC07D9E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8802</w:t>
            </w:r>
          </w:p>
        </w:tc>
      </w:tr>
      <w:tr w:rsidR="005936A7" w:rsidRPr="00413C14" w14:paraId="794F7802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5DE8530" w14:textId="42A0A65D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T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dD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4A84739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peptidase</w:t>
            </w:r>
          </w:p>
        </w:tc>
        <w:tc>
          <w:tcPr>
            <w:tcW w:w="833" w:type="pct"/>
            <w:noWrap/>
            <w:vAlign w:val="center"/>
            <w:hideMark/>
          </w:tcPr>
          <w:p w14:paraId="06C125CF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169</w:t>
            </w:r>
          </w:p>
        </w:tc>
        <w:tc>
          <w:tcPr>
            <w:tcW w:w="684" w:type="pct"/>
            <w:noWrap/>
            <w:vAlign w:val="center"/>
            <w:hideMark/>
          </w:tcPr>
          <w:p w14:paraId="3AD43058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1251</w:t>
            </w:r>
          </w:p>
        </w:tc>
      </w:tr>
      <w:tr w:rsidR="001C64E1" w:rsidRPr="00413C14" w14:paraId="0E5E8230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78BBCEF9" w14:textId="305A30E9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Y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egU</w:t>
            </w:r>
            <w:proofErr w:type="spellEnd"/>
          </w:p>
        </w:tc>
        <w:tc>
          <w:tcPr>
            <w:tcW w:w="2952" w:type="pct"/>
            <w:noWrap/>
            <w:hideMark/>
          </w:tcPr>
          <w:p w14:paraId="5800162D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predicted hydrolase</w:t>
            </w:r>
          </w:p>
        </w:tc>
        <w:tc>
          <w:tcPr>
            <w:tcW w:w="833" w:type="pct"/>
            <w:noWrap/>
            <w:vAlign w:val="center"/>
            <w:hideMark/>
          </w:tcPr>
          <w:p w14:paraId="165F8F99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213</w:t>
            </w:r>
          </w:p>
        </w:tc>
        <w:tc>
          <w:tcPr>
            <w:tcW w:w="684" w:type="pct"/>
            <w:noWrap/>
            <w:vAlign w:val="center"/>
            <w:hideMark/>
          </w:tcPr>
          <w:p w14:paraId="6B148C7D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5911</w:t>
            </w:r>
          </w:p>
        </w:tc>
      </w:tr>
      <w:tr w:rsidR="005936A7" w:rsidRPr="00413C14" w14:paraId="3060955A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AB518C5" w14:textId="026E0E88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Lpp</w:t>
            </w:r>
            <w:proofErr w:type="spellEnd"/>
          </w:p>
        </w:tc>
        <w:tc>
          <w:tcPr>
            <w:tcW w:w="2952" w:type="pct"/>
            <w:noWrap/>
            <w:hideMark/>
          </w:tcPr>
          <w:p w14:paraId="70841348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urein</w:t>
            </w:r>
            <w:proofErr w:type="spellEnd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lipoprotein</w:t>
            </w:r>
          </w:p>
        </w:tc>
        <w:tc>
          <w:tcPr>
            <w:tcW w:w="833" w:type="pct"/>
            <w:noWrap/>
            <w:vAlign w:val="center"/>
            <w:hideMark/>
          </w:tcPr>
          <w:p w14:paraId="15E4A992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3.732</w:t>
            </w:r>
          </w:p>
        </w:tc>
        <w:tc>
          <w:tcPr>
            <w:tcW w:w="684" w:type="pct"/>
            <w:noWrap/>
            <w:vAlign w:val="center"/>
            <w:hideMark/>
          </w:tcPr>
          <w:p w14:paraId="0049F59F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37601</w:t>
            </w:r>
          </w:p>
        </w:tc>
      </w:tr>
      <w:tr w:rsidR="001C64E1" w:rsidRPr="00413C14" w14:paraId="1860C50A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44E6735" w14:textId="02B33CF3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lastRenderedPageBreak/>
              <w:t>R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bsB</w:t>
            </w:r>
            <w:proofErr w:type="spellEnd"/>
          </w:p>
        </w:tc>
        <w:tc>
          <w:tcPr>
            <w:tcW w:w="2952" w:type="pct"/>
            <w:noWrap/>
            <w:hideMark/>
          </w:tcPr>
          <w:p w14:paraId="4ED9FF0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-ribose transporter subunit</w:t>
            </w:r>
          </w:p>
        </w:tc>
        <w:tc>
          <w:tcPr>
            <w:tcW w:w="833" w:type="pct"/>
            <w:noWrap/>
            <w:vAlign w:val="center"/>
            <w:hideMark/>
          </w:tcPr>
          <w:p w14:paraId="1C194773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4.123</w:t>
            </w:r>
          </w:p>
        </w:tc>
        <w:tc>
          <w:tcPr>
            <w:tcW w:w="684" w:type="pct"/>
            <w:noWrap/>
            <w:vAlign w:val="center"/>
            <w:hideMark/>
          </w:tcPr>
          <w:p w14:paraId="10D6B815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3029</w:t>
            </w:r>
          </w:p>
        </w:tc>
      </w:tr>
      <w:tr w:rsidR="005936A7" w:rsidRPr="00413C14" w14:paraId="668B441D" w14:textId="77777777" w:rsidTr="001D2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5373C814" w14:textId="24078AE6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R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bsK</w:t>
            </w:r>
            <w:proofErr w:type="spellEnd"/>
          </w:p>
        </w:tc>
        <w:tc>
          <w:tcPr>
            <w:tcW w:w="2952" w:type="pct"/>
            <w:noWrap/>
            <w:hideMark/>
          </w:tcPr>
          <w:p w14:paraId="1BCF90FE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ibokinase</w:t>
            </w:r>
            <w:proofErr w:type="spellEnd"/>
          </w:p>
        </w:tc>
        <w:tc>
          <w:tcPr>
            <w:tcW w:w="833" w:type="pct"/>
            <w:noWrap/>
            <w:vAlign w:val="center"/>
            <w:hideMark/>
          </w:tcPr>
          <w:p w14:paraId="04FA1F11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4.466</w:t>
            </w:r>
          </w:p>
        </w:tc>
        <w:tc>
          <w:tcPr>
            <w:tcW w:w="684" w:type="pct"/>
            <w:noWrap/>
            <w:vAlign w:val="center"/>
            <w:hideMark/>
          </w:tcPr>
          <w:p w14:paraId="0A868AE6" w14:textId="77777777" w:rsidR="005936A7" w:rsidRPr="00413C14" w:rsidRDefault="005936A7" w:rsidP="00102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2476</w:t>
            </w:r>
          </w:p>
        </w:tc>
      </w:tr>
      <w:tr w:rsidR="001C64E1" w:rsidRPr="00413C14" w14:paraId="54CB0B8C" w14:textId="77777777" w:rsidTr="001D2A38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2" w:type="pct"/>
            <w:noWrap/>
            <w:hideMark/>
          </w:tcPr>
          <w:p w14:paraId="07C0ECF9" w14:textId="3C9C04C4" w:rsidR="005936A7" w:rsidRPr="00444F50" w:rsidRDefault="00A61F33" w:rsidP="00102FD5">
            <w:pPr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P</w:t>
            </w:r>
            <w:r w:rsidR="005936A7" w:rsidRPr="00444F50">
              <w:rPr>
                <w:rFonts w:ascii="Times New Roman" w:eastAsia="Times New Roman" w:hAnsi="Times New Roman" w:cs="Times New Roman"/>
                <w:i w:val="0"/>
                <w:color w:val="000000"/>
                <w:sz w:val="16"/>
                <w:szCs w:val="16"/>
                <w:lang w:eastAsia="en-IN"/>
              </w:rPr>
              <w:t>spA</w:t>
            </w:r>
            <w:proofErr w:type="spellEnd"/>
          </w:p>
        </w:tc>
        <w:tc>
          <w:tcPr>
            <w:tcW w:w="2952" w:type="pct"/>
            <w:noWrap/>
            <w:hideMark/>
          </w:tcPr>
          <w:p w14:paraId="0F4FB72B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egulatory protein for phage-shock-protein operon</w:t>
            </w:r>
          </w:p>
        </w:tc>
        <w:tc>
          <w:tcPr>
            <w:tcW w:w="833" w:type="pct"/>
            <w:noWrap/>
            <w:vAlign w:val="center"/>
            <w:hideMark/>
          </w:tcPr>
          <w:p w14:paraId="0032B4A2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-5.515</w:t>
            </w:r>
          </w:p>
        </w:tc>
        <w:tc>
          <w:tcPr>
            <w:tcW w:w="684" w:type="pct"/>
            <w:noWrap/>
            <w:vAlign w:val="center"/>
            <w:hideMark/>
          </w:tcPr>
          <w:p w14:paraId="34484D52" w14:textId="77777777" w:rsidR="005936A7" w:rsidRPr="00413C14" w:rsidRDefault="005936A7" w:rsidP="0010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413C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.000124</w:t>
            </w:r>
          </w:p>
        </w:tc>
      </w:tr>
    </w:tbl>
    <w:p w14:paraId="49BB5C17" w14:textId="1399146B" w:rsidR="001C64E1" w:rsidRDefault="001C64E1" w:rsidP="004441CD">
      <w:pPr>
        <w:rPr>
          <w:rFonts w:ascii="Times New Roman" w:hAnsi="Times New Roman" w:cs="Times New Roman"/>
        </w:rPr>
      </w:pPr>
    </w:p>
    <w:p w14:paraId="09072CEC" w14:textId="77777777" w:rsidR="001C64E1" w:rsidRPr="001C64E1" w:rsidRDefault="001C64E1" w:rsidP="001C64E1">
      <w:pPr>
        <w:rPr>
          <w:rFonts w:ascii="Times New Roman" w:hAnsi="Times New Roman" w:cs="Times New Roman"/>
        </w:rPr>
      </w:pPr>
    </w:p>
    <w:p w14:paraId="72B11579" w14:textId="65136DB7" w:rsidR="001C64E1" w:rsidRDefault="001C64E1" w:rsidP="001C64E1">
      <w:pPr>
        <w:rPr>
          <w:rFonts w:ascii="Times New Roman" w:hAnsi="Times New Roman" w:cs="Times New Roman"/>
        </w:rPr>
      </w:pPr>
    </w:p>
    <w:p w14:paraId="3564F8B9" w14:textId="77777777" w:rsidR="005936A7" w:rsidRPr="001C64E1" w:rsidRDefault="005936A7" w:rsidP="001C64E1">
      <w:pPr>
        <w:rPr>
          <w:rFonts w:ascii="Times New Roman" w:hAnsi="Times New Roman" w:cs="Times New Roman"/>
        </w:rPr>
      </w:pPr>
    </w:p>
    <w:sectPr w:rsidR="005936A7" w:rsidRPr="001C64E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A640EC" w14:textId="77777777" w:rsidR="009216B7" w:rsidRDefault="009216B7" w:rsidP="00A0365A">
      <w:pPr>
        <w:spacing w:after="0" w:line="240" w:lineRule="auto"/>
      </w:pPr>
      <w:r>
        <w:separator/>
      </w:r>
    </w:p>
  </w:endnote>
  <w:endnote w:type="continuationSeparator" w:id="0">
    <w:p w14:paraId="302F0FE1" w14:textId="77777777" w:rsidR="009216B7" w:rsidRDefault="009216B7" w:rsidP="00A03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8024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F2612E" w14:textId="359543F9" w:rsidR="00ED1FF4" w:rsidRDefault="00ED1F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4B0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F3DD36" w14:textId="77777777" w:rsidR="00ED1FF4" w:rsidRDefault="00ED1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EF3428" w14:textId="77777777" w:rsidR="009216B7" w:rsidRDefault="009216B7" w:rsidP="00A0365A">
      <w:pPr>
        <w:spacing w:after="0" w:line="240" w:lineRule="auto"/>
      </w:pPr>
      <w:r>
        <w:separator/>
      </w:r>
    </w:p>
  </w:footnote>
  <w:footnote w:type="continuationSeparator" w:id="0">
    <w:p w14:paraId="53FC01F5" w14:textId="77777777" w:rsidR="009216B7" w:rsidRDefault="009216B7" w:rsidP="00A036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22161"/>
    <w:multiLevelType w:val="hybridMultilevel"/>
    <w:tmpl w:val="62746044"/>
    <w:lvl w:ilvl="0" w:tplc="DEFAB7D2">
      <w:start w:val="1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57BA3699"/>
    <w:multiLevelType w:val="hybridMultilevel"/>
    <w:tmpl w:val="92D8DCB2"/>
    <w:lvl w:ilvl="0" w:tplc="15908A84">
      <w:start w:val="1"/>
      <w:numFmt w:val="lowerLetter"/>
      <w:lvlText w:val="(%1)"/>
      <w:lvlJc w:val="left"/>
      <w:pPr>
        <w:ind w:left="576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MjQ0NjY1N7M0NzRT0lEKTi0uzszPAymwqAUAu1SVsywAAAA="/>
  </w:docVars>
  <w:rsids>
    <w:rsidRoot w:val="00546777"/>
    <w:rsid w:val="000D4BC8"/>
    <w:rsid w:val="00102FD5"/>
    <w:rsid w:val="00140D57"/>
    <w:rsid w:val="00182C5E"/>
    <w:rsid w:val="00186A8A"/>
    <w:rsid w:val="001C0304"/>
    <w:rsid w:val="001C64E1"/>
    <w:rsid w:val="001C6FA6"/>
    <w:rsid w:val="001D2A38"/>
    <w:rsid w:val="00215640"/>
    <w:rsid w:val="0037201A"/>
    <w:rsid w:val="003746BC"/>
    <w:rsid w:val="003D4DD1"/>
    <w:rsid w:val="004000F3"/>
    <w:rsid w:val="00402A95"/>
    <w:rsid w:val="0042288C"/>
    <w:rsid w:val="00442DD3"/>
    <w:rsid w:val="004441CD"/>
    <w:rsid w:val="00444F50"/>
    <w:rsid w:val="004854E6"/>
    <w:rsid w:val="00546777"/>
    <w:rsid w:val="005809CB"/>
    <w:rsid w:val="005936A7"/>
    <w:rsid w:val="005E49EF"/>
    <w:rsid w:val="006527BA"/>
    <w:rsid w:val="006877D5"/>
    <w:rsid w:val="006B43E4"/>
    <w:rsid w:val="006B5DB7"/>
    <w:rsid w:val="007771F0"/>
    <w:rsid w:val="007B06FA"/>
    <w:rsid w:val="008418CF"/>
    <w:rsid w:val="008B157C"/>
    <w:rsid w:val="008C47BC"/>
    <w:rsid w:val="00914057"/>
    <w:rsid w:val="009216B7"/>
    <w:rsid w:val="00942B3E"/>
    <w:rsid w:val="009730F0"/>
    <w:rsid w:val="00990528"/>
    <w:rsid w:val="009B4C08"/>
    <w:rsid w:val="009F7E0F"/>
    <w:rsid w:val="00A0365A"/>
    <w:rsid w:val="00A067BD"/>
    <w:rsid w:val="00A37308"/>
    <w:rsid w:val="00A61F33"/>
    <w:rsid w:val="00B00920"/>
    <w:rsid w:val="00B65C50"/>
    <w:rsid w:val="00BB33E4"/>
    <w:rsid w:val="00BC2BC4"/>
    <w:rsid w:val="00C573F5"/>
    <w:rsid w:val="00D03406"/>
    <w:rsid w:val="00D10CEE"/>
    <w:rsid w:val="00DA077F"/>
    <w:rsid w:val="00E353DE"/>
    <w:rsid w:val="00E61201"/>
    <w:rsid w:val="00E81AFF"/>
    <w:rsid w:val="00E832B8"/>
    <w:rsid w:val="00ED1FF4"/>
    <w:rsid w:val="00F3612C"/>
    <w:rsid w:val="00F7352F"/>
    <w:rsid w:val="00FF4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CA5914"/>
  <w15:chartTrackingRefBased/>
  <w15:docId w15:val="{4D3CF6E3-4AC2-48F3-B326-864DEBBD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2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46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6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6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6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6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03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65A"/>
  </w:style>
  <w:style w:type="paragraph" w:styleId="Footer">
    <w:name w:val="footer"/>
    <w:basedOn w:val="Normal"/>
    <w:link w:val="FooterChar"/>
    <w:uiPriority w:val="99"/>
    <w:unhideWhenUsed/>
    <w:rsid w:val="00A03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65A"/>
  </w:style>
  <w:style w:type="table" w:styleId="PlainTable5">
    <w:name w:val="Plain Table 5"/>
    <w:basedOn w:val="TableNormal"/>
    <w:uiPriority w:val="45"/>
    <w:rsid w:val="005936A7"/>
    <w:pPr>
      <w:spacing w:after="0" w:line="240" w:lineRule="auto"/>
    </w:pPr>
    <w:rPr>
      <w:lang w:val="en-I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2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SSK42%20vs%20ptsG%20sugar%20mix%20bioreactor-reanalysis%2007022022\SSK42%20vs%20ptsG%20sugar%20mix%200702202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F:\SSK42%20vs%20ptsG%20sugar%20mix%20bioreactor-reanalysis%2007022022\SSK42%20vs%20ptsG%20sugar%20mix%200702202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oleObject" Target="file:///C:\Users\Chandra%20Dev\Dropbox\Proteomics\Raw%20data\Phenotype%20of%20selected%20strains_repeat_09-09-2021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file:///F:\SCD78%20vs%20SCD00%20updated-reanalysi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590499092795319"/>
          <c:y val="3.4690119380238756E-2"/>
          <c:w val="0.71455954995702708"/>
          <c:h val="0.62878540132080263"/>
        </c:manualLayout>
      </c:layout>
      <c:scatterChart>
        <c:scatterStyle val="lineMarker"/>
        <c:varyColors val="0"/>
        <c:ser>
          <c:idx val="4"/>
          <c:order val="4"/>
          <c:tx>
            <c:strRef>
              <c:f>'af removing contam peak'!$F$76</c:f>
              <c:strCache>
                <c:ptCount val="1"/>
                <c:pt idx="0">
                  <c:v>Glucose</c:v>
                </c:pt>
              </c:strCache>
            </c:strRef>
          </c:tx>
          <c:spPr>
            <a:ln w="1270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rgbClr val="00B050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F$92:$F$102</c:f>
                <c:numCache>
                  <c:formatCode>General</c:formatCode>
                  <c:ptCount val="11"/>
                  <c:pt idx="0">
                    <c:v>6.8739144603640584E-2</c:v>
                  </c:pt>
                  <c:pt idx="1">
                    <c:v>4.6990446403751163E-2</c:v>
                  </c:pt>
                  <c:pt idx="2">
                    <c:v>4.2324547493339748E-2</c:v>
                  </c:pt>
                  <c:pt idx="3">
                    <c:v>8.0824587683064511E-2</c:v>
                  </c:pt>
                  <c:pt idx="4">
                    <c:v>0.13556603555547464</c:v>
                  </c:pt>
                  <c:pt idx="5">
                    <c:v>0.15581042754927726</c:v>
                  </c:pt>
                  <c:pt idx="6">
                    <c:v>0.1681763344976325</c:v>
                  </c:pt>
                  <c:pt idx="7">
                    <c:v>4.734740041875421E-2</c:v>
                  </c:pt>
                  <c:pt idx="8">
                    <c:v>0.25825622985544588</c:v>
                  </c:pt>
                  <c:pt idx="9">
                    <c:v>0.6693754669648494</c:v>
                  </c:pt>
                  <c:pt idx="10">
                    <c:v>0</c:v>
                  </c:pt>
                </c:numCache>
              </c:numRef>
            </c:plus>
            <c:minus>
              <c:numRef>
                <c:f>'af removing contam peak'!$F$92:$F$102</c:f>
                <c:numCache>
                  <c:formatCode>General</c:formatCode>
                  <c:ptCount val="11"/>
                  <c:pt idx="0">
                    <c:v>6.8739144603640584E-2</c:v>
                  </c:pt>
                  <c:pt idx="1">
                    <c:v>4.6990446403751163E-2</c:v>
                  </c:pt>
                  <c:pt idx="2">
                    <c:v>4.2324547493339748E-2</c:v>
                  </c:pt>
                  <c:pt idx="3">
                    <c:v>8.0824587683064511E-2</c:v>
                  </c:pt>
                  <c:pt idx="4">
                    <c:v>0.13556603555547464</c:v>
                  </c:pt>
                  <c:pt idx="5">
                    <c:v>0.15581042754927726</c:v>
                  </c:pt>
                  <c:pt idx="6">
                    <c:v>0.1681763344976325</c:v>
                  </c:pt>
                  <c:pt idx="7">
                    <c:v>4.734740041875421E-2</c:v>
                  </c:pt>
                  <c:pt idx="8">
                    <c:v>0.25825622985544588</c:v>
                  </c:pt>
                  <c:pt idx="9">
                    <c:v>0.6693754669648494</c:v>
                  </c:pt>
                  <c:pt idx="10">
                    <c:v>0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F$77:$F$87</c:f>
              <c:numCache>
                <c:formatCode>General</c:formatCode>
                <c:ptCount val="11"/>
                <c:pt idx="0">
                  <c:v>9.6967863485166728</c:v>
                </c:pt>
                <c:pt idx="1">
                  <c:v>9.4839551801537869</c:v>
                </c:pt>
                <c:pt idx="2">
                  <c:v>8.9934068311503346</c:v>
                </c:pt>
                <c:pt idx="3">
                  <c:v>7.6263113771375508</c:v>
                </c:pt>
                <c:pt idx="4">
                  <c:v>6.6773602084140879</c:v>
                </c:pt>
                <c:pt idx="5">
                  <c:v>5.0296268919077285</c:v>
                </c:pt>
                <c:pt idx="6">
                  <c:v>4.2858085511074249</c:v>
                </c:pt>
                <c:pt idx="7">
                  <c:v>3.7454283215995234</c:v>
                </c:pt>
                <c:pt idx="8">
                  <c:v>2.8027331812896068</c:v>
                </c:pt>
                <c:pt idx="9">
                  <c:v>0.47331993185075683</c:v>
                </c:pt>
                <c:pt idx="10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F37-4AAF-9B0E-FB735044CD6D}"/>
            </c:ext>
          </c:extLst>
        </c:ser>
        <c:ser>
          <c:idx val="5"/>
          <c:order val="5"/>
          <c:tx>
            <c:strRef>
              <c:f>'af removing contam peak'!$G$76</c:f>
              <c:strCache>
                <c:ptCount val="1"/>
                <c:pt idx="0">
                  <c:v>Xylose</c:v>
                </c:pt>
              </c:strCache>
            </c:strRef>
          </c:tx>
          <c:spPr>
            <a:ln w="1270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rgbClr val="FF0000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G$92:$G$102</c:f>
                <c:numCache>
                  <c:formatCode>General</c:formatCode>
                  <c:ptCount val="11"/>
                  <c:pt idx="0">
                    <c:v>4.9662551318378566E-2</c:v>
                  </c:pt>
                  <c:pt idx="1">
                    <c:v>8.2261829437229442E-2</c:v>
                  </c:pt>
                  <c:pt idx="2">
                    <c:v>4.6318360428965144E-2</c:v>
                  </c:pt>
                  <c:pt idx="3">
                    <c:v>0.40501574858323958</c:v>
                  </c:pt>
                  <c:pt idx="4">
                    <c:v>8.1629856355770712E-3</c:v>
                  </c:pt>
                  <c:pt idx="5">
                    <c:v>0.14374754382133165</c:v>
                  </c:pt>
                  <c:pt idx="6">
                    <c:v>0.20873544236521191</c:v>
                  </c:pt>
                  <c:pt idx="7">
                    <c:v>0.23030152377017138</c:v>
                  </c:pt>
                  <c:pt idx="8">
                    <c:v>0.22053227321920685</c:v>
                  </c:pt>
                  <c:pt idx="9">
                    <c:v>0.1417462957300287</c:v>
                  </c:pt>
                  <c:pt idx="10">
                    <c:v>0.24233534452971522</c:v>
                  </c:pt>
                </c:numCache>
              </c:numRef>
            </c:plus>
            <c:minus>
              <c:numRef>
                <c:f>'af removing contam peak'!$G$92:$G$102</c:f>
                <c:numCache>
                  <c:formatCode>General</c:formatCode>
                  <c:ptCount val="11"/>
                  <c:pt idx="0">
                    <c:v>4.9662551318378566E-2</c:v>
                  </c:pt>
                  <c:pt idx="1">
                    <c:v>8.2261829437229442E-2</c:v>
                  </c:pt>
                  <c:pt idx="2">
                    <c:v>4.6318360428965144E-2</c:v>
                  </c:pt>
                  <c:pt idx="3">
                    <c:v>0.40501574858323958</c:v>
                  </c:pt>
                  <c:pt idx="4">
                    <c:v>8.1629856355770712E-3</c:v>
                  </c:pt>
                  <c:pt idx="5">
                    <c:v>0.14374754382133165</c:v>
                  </c:pt>
                  <c:pt idx="6">
                    <c:v>0.20873544236521191</c:v>
                  </c:pt>
                  <c:pt idx="7">
                    <c:v>0.23030152377017138</c:v>
                  </c:pt>
                  <c:pt idx="8">
                    <c:v>0.22053227321920685</c:v>
                  </c:pt>
                  <c:pt idx="9">
                    <c:v>0.1417462957300287</c:v>
                  </c:pt>
                  <c:pt idx="10">
                    <c:v>0.2423353445297152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G$77:$G$87</c:f>
              <c:numCache>
                <c:formatCode>General</c:formatCode>
                <c:ptCount val="11"/>
                <c:pt idx="0">
                  <c:v>10.736855433038027</c:v>
                </c:pt>
                <c:pt idx="1">
                  <c:v>10.543620337165265</c:v>
                </c:pt>
                <c:pt idx="2">
                  <c:v>10.117136441331233</c:v>
                </c:pt>
                <c:pt idx="3">
                  <c:v>8.1376031996067528</c:v>
                </c:pt>
                <c:pt idx="4">
                  <c:v>7.3575687159492507</c:v>
                </c:pt>
                <c:pt idx="5">
                  <c:v>5.9183601270607333</c:v>
                </c:pt>
                <c:pt idx="6">
                  <c:v>5.3182104247895046</c:v>
                </c:pt>
                <c:pt idx="7">
                  <c:v>5.1110664238659673</c:v>
                </c:pt>
                <c:pt idx="8">
                  <c:v>4.910551030971984</c:v>
                </c:pt>
                <c:pt idx="9">
                  <c:v>4.1220818297937312</c:v>
                </c:pt>
                <c:pt idx="10">
                  <c:v>2.97365686898816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F37-4AAF-9B0E-FB735044CD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7552223"/>
        <c:axId val="767553887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f removing contam peak'!$B$76</c15:sqref>
                        </c15:formulaRef>
                      </c:ext>
                    </c:extLst>
                    <c:strCache>
                      <c:ptCount val="1"/>
                      <c:pt idx="0">
                        <c:v>Glucose</c:v>
                      </c:pt>
                    </c:strCache>
                  </c:strRef>
                </c:tx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errBars>
                  <c:errDir val="y"/>
                  <c:errBarType val="both"/>
                  <c:errValType val="cust"/>
                  <c:noEndCap val="0"/>
                  <c:plus>
                    <c:numRef>
                      <c:extLst>
                        <c:ext uri="{02D57815-91ED-43cb-92C2-25804820EDAC}">
                          <c15:formulaRef>
                            <c15:sqref>'af removing contam peak'!$B$92:$B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0.13077265306827729</c:v>
                        </c:pt>
                        <c:pt idx="1">
                          <c:v>0.13095113007578021</c:v>
                        </c:pt>
                        <c:pt idx="2">
                          <c:v>0.3805894701404125</c:v>
                        </c:pt>
                        <c:pt idx="3">
                          <c:v>0</c:v>
                        </c:pt>
                        <c:pt idx="4">
                          <c:v>0</c:v>
                        </c:pt>
                        <c:pt idx="5">
                          <c:v>0</c:v>
                        </c:pt>
                        <c:pt idx="6">
                          <c:v>0</c:v>
                        </c:pt>
                        <c:pt idx="7">
                          <c:v>0</c:v>
                        </c:pt>
                        <c:pt idx="8">
                          <c:v>0</c:v>
                        </c:pt>
                        <c:pt idx="9">
                          <c:v>0</c:v>
                        </c:pt>
                        <c:pt idx="10">
                          <c:v>0</c:v>
                        </c:pt>
                      </c:numCache>
                    </c:numRef>
                  </c:plus>
                  <c:minus>
                    <c:numRef>
                      <c:extLst>
                        <c:ext uri="{02D57815-91ED-43cb-92C2-25804820EDAC}">
                          <c15:formulaRef>
                            <c15:sqref>'af removing contam peak'!$B$92:$B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0.13077265306827729</c:v>
                        </c:pt>
                        <c:pt idx="1">
                          <c:v>0.13095113007578021</c:v>
                        </c:pt>
                        <c:pt idx="2">
                          <c:v>0.3805894701404125</c:v>
                        </c:pt>
                        <c:pt idx="3">
                          <c:v>0</c:v>
                        </c:pt>
                        <c:pt idx="4">
                          <c:v>0</c:v>
                        </c:pt>
                        <c:pt idx="5">
                          <c:v>0</c:v>
                        </c:pt>
                        <c:pt idx="6">
                          <c:v>0</c:v>
                        </c:pt>
                        <c:pt idx="7">
                          <c:v>0</c:v>
                        </c:pt>
                        <c:pt idx="8">
                          <c:v>0</c:v>
                        </c:pt>
                        <c:pt idx="9">
                          <c:v>0</c:v>
                        </c:pt>
                        <c:pt idx="10">
                          <c:v>0</c:v>
                        </c:pt>
                      </c:numCache>
                    </c:numRef>
                  </c:minus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xVal>
                  <c:numRef>
                    <c:extLst>
                      <c:ext uri="{02D57815-91ED-43cb-92C2-25804820EDAC}">
                        <c15:formulaRef>
                          <c15:sqref>'af removing contam peak'!$A$77:$A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6</c:v>
                      </c:pt>
                      <c:pt idx="2">
                        <c:v>12</c:v>
                      </c:pt>
                      <c:pt idx="3">
                        <c:v>18</c:v>
                      </c:pt>
                      <c:pt idx="4">
                        <c:v>24</c:v>
                      </c:pt>
                      <c:pt idx="5">
                        <c:v>36</c:v>
                      </c:pt>
                      <c:pt idx="6">
                        <c:v>48</c:v>
                      </c:pt>
                      <c:pt idx="7">
                        <c:v>60</c:v>
                      </c:pt>
                      <c:pt idx="8">
                        <c:v>72</c:v>
                      </c:pt>
                      <c:pt idx="9">
                        <c:v>96</c:v>
                      </c:pt>
                      <c:pt idx="10">
                        <c:v>124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af removing contam peak'!$B$77:$B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9.6726456509785201</c:v>
                      </c:pt>
                      <c:pt idx="1">
                        <c:v>8.0891493063380597</c:v>
                      </c:pt>
                      <c:pt idx="2">
                        <c:v>3.527999783653196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5-4F37-4AAF-9B0E-FB735044CD6D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C$76</c15:sqref>
                        </c15:formulaRef>
                      </c:ext>
                    </c:extLst>
                    <c:strCache>
                      <c:ptCount val="1"/>
                      <c:pt idx="0">
                        <c:v>Xylose</c:v>
                      </c:pt>
                    </c:strCache>
                  </c:strRef>
                </c:tx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errBars>
                  <c:errDir val="y"/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>
                        <c:ext xmlns:c15="http://schemas.microsoft.com/office/drawing/2012/chart" uri="{02D57815-91ED-43cb-92C2-25804820EDAC}">
                          <c15:formulaRef>
                            <c15:sqref>'af removing contam peak'!$C$92:$C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0.1700534233372705</c:v>
                        </c:pt>
                        <c:pt idx="1">
                          <c:v>1.3297766922472599E-2</c:v>
                        </c:pt>
                        <c:pt idx="2">
                          <c:v>0.28868003717040847</c:v>
                        </c:pt>
                        <c:pt idx="3">
                          <c:v>9.3005371822117058E-2</c:v>
                        </c:pt>
                        <c:pt idx="4">
                          <c:v>6.3012982664306064E-2</c:v>
                        </c:pt>
                        <c:pt idx="5">
                          <c:v>1.5052545512003299</c:v>
                        </c:pt>
                        <c:pt idx="6">
                          <c:v>0.93613645913027277</c:v>
                        </c:pt>
                        <c:pt idx="7">
                          <c:v>0</c:v>
                        </c:pt>
                        <c:pt idx="8">
                          <c:v>0</c:v>
                        </c:pt>
                        <c:pt idx="9">
                          <c:v>0</c:v>
                        </c:pt>
                        <c:pt idx="10">
                          <c:v>0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>
                        <c:ext xmlns:c15="http://schemas.microsoft.com/office/drawing/2012/chart" uri="{02D57815-91ED-43cb-92C2-25804820EDAC}">
                          <c15:formulaRef>
                            <c15:sqref>'af removing contam peak'!$C$92:$C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0.1700534233372705</c:v>
                        </c:pt>
                        <c:pt idx="1">
                          <c:v>1.3297766922472599E-2</c:v>
                        </c:pt>
                        <c:pt idx="2">
                          <c:v>0.28868003717040847</c:v>
                        </c:pt>
                        <c:pt idx="3">
                          <c:v>9.3005371822117058E-2</c:v>
                        </c:pt>
                        <c:pt idx="4">
                          <c:v>6.3012982664306064E-2</c:v>
                        </c:pt>
                        <c:pt idx="5">
                          <c:v>1.5052545512003299</c:v>
                        </c:pt>
                        <c:pt idx="6">
                          <c:v>0.93613645913027277</c:v>
                        </c:pt>
                        <c:pt idx="7">
                          <c:v>0</c:v>
                        </c:pt>
                        <c:pt idx="8">
                          <c:v>0</c:v>
                        </c:pt>
                        <c:pt idx="9">
                          <c:v>0</c:v>
                        </c:pt>
                        <c:pt idx="10">
                          <c:v>0</c:v>
                        </c:pt>
                      </c:numCache>
                    </c:numRef>
                  </c:minus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A$77:$A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6</c:v>
                      </c:pt>
                      <c:pt idx="2">
                        <c:v>12</c:v>
                      </c:pt>
                      <c:pt idx="3">
                        <c:v>18</c:v>
                      </c:pt>
                      <c:pt idx="4">
                        <c:v>24</c:v>
                      </c:pt>
                      <c:pt idx="5">
                        <c:v>36</c:v>
                      </c:pt>
                      <c:pt idx="6">
                        <c:v>48</c:v>
                      </c:pt>
                      <c:pt idx="7">
                        <c:v>60</c:v>
                      </c:pt>
                      <c:pt idx="8">
                        <c:v>72</c:v>
                      </c:pt>
                      <c:pt idx="9">
                        <c:v>96</c:v>
                      </c:pt>
                      <c:pt idx="10">
                        <c:v>12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C$77:$C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.760949306044322</c:v>
                      </c:pt>
                      <c:pt idx="1">
                        <c:v>10.67088588739559</c:v>
                      </c:pt>
                      <c:pt idx="2">
                        <c:v>9.5037667623718498</c:v>
                      </c:pt>
                      <c:pt idx="3">
                        <c:v>9.0752347011354288</c:v>
                      </c:pt>
                      <c:pt idx="4">
                        <c:v>7.2349580870879935</c:v>
                      </c:pt>
                      <c:pt idx="5">
                        <c:v>4.2351219403201839</c:v>
                      </c:pt>
                      <c:pt idx="6">
                        <c:v>0.66194843836697914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4F37-4AAF-9B0E-FB735044CD6D}"/>
                  </c:ext>
                </c:extLst>
              </c15:ser>
            </c15:filteredScatterSeries>
            <c15:filteredScatterSeries>
              <c15:ser>
                <c:idx val="8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J$76</c15:sqref>
                        </c15:formulaRef>
                      </c:ext>
                    </c:extLst>
                    <c:strCache>
                      <c:ptCount val="1"/>
                      <c:pt idx="0">
                        <c:v>OD600</c:v>
                      </c:pt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>
                        <a:lumMod val="60000"/>
                      </a:schemeClr>
                    </a:solidFill>
                    <a:ln w="9525">
                      <a:solidFill>
                        <a:schemeClr val="accent3">
                          <a:lumMod val="60000"/>
                        </a:schemeClr>
                      </a:solidFill>
                    </a:ln>
                    <a:effectLst/>
                  </c:spPr>
                </c:marker>
                <c:errBars>
                  <c:errDir val="y"/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>
                        <c:ext xmlns:c15="http://schemas.microsoft.com/office/drawing/2012/chart" uri="{02D57815-91ED-43cb-92C2-25804820EDAC}">
                          <c15:formulaRef>
                            <c15:sqref>'af removing contam peak'!$J$92:$J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1.2727922061357866E-2</c:v>
                        </c:pt>
                        <c:pt idx="1">
                          <c:v>3.4648232278140859E-2</c:v>
                        </c:pt>
                        <c:pt idx="2">
                          <c:v>9.8994949366116733E-2</c:v>
                        </c:pt>
                        <c:pt idx="3">
                          <c:v>0.2474873734152917</c:v>
                        </c:pt>
                        <c:pt idx="4">
                          <c:v>0.27577164466275333</c:v>
                        </c:pt>
                        <c:pt idx="5">
                          <c:v>0.46669047558312182</c:v>
                        </c:pt>
                        <c:pt idx="6">
                          <c:v>0.37476659402887036</c:v>
                        </c:pt>
                        <c:pt idx="7">
                          <c:v>0.26162950903902232</c:v>
                        </c:pt>
                        <c:pt idx="8">
                          <c:v>0.2050609665440988</c:v>
                        </c:pt>
                        <c:pt idx="9">
                          <c:v>0.14849242404917495</c:v>
                        </c:pt>
                        <c:pt idx="10">
                          <c:v>4.2426406871192889E-2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>
                        <c:ext xmlns:c15="http://schemas.microsoft.com/office/drawing/2012/chart" uri="{02D57815-91ED-43cb-92C2-25804820EDAC}">
                          <c15:formulaRef>
                            <c15:sqref>'af removing contam peak'!$J$92:$J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1.2727922061357866E-2</c:v>
                        </c:pt>
                        <c:pt idx="1">
                          <c:v>3.4648232278140859E-2</c:v>
                        </c:pt>
                        <c:pt idx="2">
                          <c:v>9.8994949366116733E-2</c:v>
                        </c:pt>
                        <c:pt idx="3">
                          <c:v>0.2474873734152917</c:v>
                        </c:pt>
                        <c:pt idx="4">
                          <c:v>0.27577164466275333</c:v>
                        </c:pt>
                        <c:pt idx="5">
                          <c:v>0.46669047558312182</c:v>
                        </c:pt>
                        <c:pt idx="6">
                          <c:v>0.37476659402887036</c:v>
                        </c:pt>
                        <c:pt idx="7">
                          <c:v>0.26162950903902232</c:v>
                        </c:pt>
                        <c:pt idx="8">
                          <c:v>0.2050609665440988</c:v>
                        </c:pt>
                        <c:pt idx="9">
                          <c:v>0.14849242404917495</c:v>
                        </c:pt>
                        <c:pt idx="10">
                          <c:v>4.2426406871192889E-2</c:v>
                        </c:pt>
                      </c:numCache>
                    </c:numRef>
                  </c:minus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A$77:$A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6</c:v>
                      </c:pt>
                      <c:pt idx="2">
                        <c:v>12</c:v>
                      </c:pt>
                      <c:pt idx="3">
                        <c:v>18</c:v>
                      </c:pt>
                      <c:pt idx="4">
                        <c:v>24</c:v>
                      </c:pt>
                      <c:pt idx="5">
                        <c:v>36</c:v>
                      </c:pt>
                      <c:pt idx="6">
                        <c:v>48</c:v>
                      </c:pt>
                      <c:pt idx="7">
                        <c:v>60</c:v>
                      </c:pt>
                      <c:pt idx="8">
                        <c:v>72</c:v>
                      </c:pt>
                      <c:pt idx="9">
                        <c:v>96</c:v>
                      </c:pt>
                      <c:pt idx="10">
                        <c:v>12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J$77:$J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.161</c:v>
                      </c:pt>
                      <c:pt idx="1">
                        <c:v>0.66250000000000009</c:v>
                      </c:pt>
                      <c:pt idx="2">
                        <c:v>1.74</c:v>
                      </c:pt>
                      <c:pt idx="3">
                        <c:v>2.4249999999999998</c:v>
                      </c:pt>
                      <c:pt idx="4">
                        <c:v>2.395</c:v>
                      </c:pt>
                      <c:pt idx="5">
                        <c:v>2.91</c:v>
                      </c:pt>
                      <c:pt idx="6">
                        <c:v>3.165</c:v>
                      </c:pt>
                      <c:pt idx="7">
                        <c:v>2.9050000000000002</c:v>
                      </c:pt>
                      <c:pt idx="8">
                        <c:v>2.7749999999999999</c:v>
                      </c:pt>
                      <c:pt idx="9">
                        <c:v>2.5449999999999999</c:v>
                      </c:pt>
                      <c:pt idx="10">
                        <c:v>2.3600000000000003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4F37-4AAF-9B0E-FB735044CD6D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6"/>
          <c:order val="6"/>
          <c:tx>
            <c:strRef>
              <c:f>'af removing contam peak'!$H$76</c:f>
              <c:strCache>
                <c:ptCount val="1"/>
                <c:pt idx="0">
                  <c:v>Acetate</c:v>
                </c:pt>
              </c:strCache>
            </c:strRef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H$92:$H$102</c:f>
                <c:numCache>
                  <c:formatCode>General</c:formatCode>
                  <c:ptCount val="11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1.3059502838425479E-2</c:v>
                  </c:pt>
                  <c:pt idx="5">
                    <c:v>2.1310734177248859E-2</c:v>
                  </c:pt>
                  <c:pt idx="6">
                    <c:v>3.6507246571053018E-2</c:v>
                  </c:pt>
                  <c:pt idx="7">
                    <c:v>2.5109862275699901E-2</c:v>
                  </c:pt>
                  <c:pt idx="8">
                    <c:v>4.7489101230639464E-4</c:v>
                  </c:pt>
                  <c:pt idx="9">
                    <c:v>9.3494168047818738E-2</c:v>
                  </c:pt>
                  <c:pt idx="10">
                    <c:v>7.9603605937857216E-2</c:v>
                  </c:pt>
                </c:numCache>
              </c:numRef>
            </c:plus>
            <c:minus>
              <c:numRef>
                <c:f>'af removing contam peak'!$H$92:$H$102</c:f>
                <c:numCache>
                  <c:formatCode>General</c:formatCode>
                  <c:ptCount val="11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1.3059502838425479E-2</c:v>
                  </c:pt>
                  <c:pt idx="5">
                    <c:v>2.1310734177248859E-2</c:v>
                  </c:pt>
                  <c:pt idx="6">
                    <c:v>3.6507246571053018E-2</c:v>
                  </c:pt>
                  <c:pt idx="7">
                    <c:v>2.5109862275699901E-2</c:v>
                  </c:pt>
                  <c:pt idx="8">
                    <c:v>4.7489101230639464E-4</c:v>
                  </c:pt>
                  <c:pt idx="9">
                    <c:v>9.3494168047818738E-2</c:v>
                  </c:pt>
                  <c:pt idx="10">
                    <c:v>7.9603605937857216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H$77:$H$87</c:f>
              <c:numCache>
                <c:formatCode>General</c:formatCode>
                <c:ptCount val="1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.14355392506653009</c:v>
                </c:pt>
                <c:pt idx="5">
                  <c:v>0.2119309262166405</c:v>
                </c:pt>
                <c:pt idx="6">
                  <c:v>0.32526297232179585</c:v>
                </c:pt>
                <c:pt idx="7">
                  <c:v>0.46327621957874054</c:v>
                </c:pt>
                <c:pt idx="8">
                  <c:v>0.6182892737514587</c:v>
                </c:pt>
                <c:pt idx="9">
                  <c:v>1.0421931010166303</c:v>
                </c:pt>
                <c:pt idx="10">
                  <c:v>1.194477791116446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F37-4AAF-9B0E-FB735044CD6D}"/>
            </c:ext>
          </c:extLst>
        </c:ser>
        <c:ser>
          <c:idx val="7"/>
          <c:order val="7"/>
          <c:tx>
            <c:strRef>
              <c:f>'af removing contam peak'!$I$76</c:f>
              <c:strCache>
                <c:ptCount val="1"/>
                <c:pt idx="0">
                  <c:v>Ethanol</c:v>
                </c:pt>
              </c:strCache>
            </c:strRef>
          </c:tx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tx1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I$92:$I$102</c:f>
                <c:numCache>
                  <c:formatCode>General</c:formatCode>
                  <c:ptCount val="11"/>
                  <c:pt idx="0">
                    <c:v>0</c:v>
                  </c:pt>
                  <c:pt idx="1">
                    <c:v>0</c:v>
                  </c:pt>
                  <c:pt idx="2">
                    <c:v>1.4940729212082506E-2</c:v>
                  </c:pt>
                  <c:pt idx="3">
                    <c:v>8.5077002093671639E-2</c:v>
                  </c:pt>
                  <c:pt idx="4">
                    <c:v>0.11681637503125616</c:v>
                  </c:pt>
                  <c:pt idx="5">
                    <c:v>0.2950987552148101</c:v>
                  </c:pt>
                  <c:pt idx="6">
                    <c:v>0.29107327376906794</c:v>
                  </c:pt>
                  <c:pt idx="7">
                    <c:v>0.33457943862497641</c:v>
                  </c:pt>
                  <c:pt idx="8">
                    <c:v>0.12184822683843434</c:v>
                  </c:pt>
                  <c:pt idx="9">
                    <c:v>0.11937100748720822</c:v>
                  </c:pt>
                  <c:pt idx="10">
                    <c:v>0.13198934355751632</c:v>
                  </c:pt>
                </c:numCache>
              </c:numRef>
            </c:plus>
            <c:minus>
              <c:numRef>
                <c:f>'af removing contam peak'!$I$92:$I$102</c:f>
                <c:numCache>
                  <c:formatCode>General</c:formatCode>
                  <c:ptCount val="11"/>
                  <c:pt idx="0">
                    <c:v>0</c:v>
                  </c:pt>
                  <c:pt idx="1">
                    <c:v>0</c:v>
                  </c:pt>
                  <c:pt idx="2">
                    <c:v>1.4940729212082506E-2</c:v>
                  </c:pt>
                  <c:pt idx="3">
                    <c:v>8.5077002093671639E-2</c:v>
                  </c:pt>
                  <c:pt idx="4">
                    <c:v>0.11681637503125616</c:v>
                  </c:pt>
                  <c:pt idx="5">
                    <c:v>0.2950987552148101</c:v>
                  </c:pt>
                  <c:pt idx="6">
                    <c:v>0.29107327376906794</c:v>
                  </c:pt>
                  <c:pt idx="7">
                    <c:v>0.33457943862497641</c:v>
                  </c:pt>
                  <c:pt idx="8">
                    <c:v>0.12184822683843434</c:v>
                  </c:pt>
                  <c:pt idx="9">
                    <c:v>0.11937100748720822</c:v>
                  </c:pt>
                  <c:pt idx="10">
                    <c:v>0.1319893435575163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I$77:$I$87</c:f>
              <c:numCache>
                <c:formatCode>General</c:formatCode>
                <c:ptCount val="11"/>
                <c:pt idx="0">
                  <c:v>0</c:v>
                </c:pt>
                <c:pt idx="1">
                  <c:v>0</c:v>
                </c:pt>
                <c:pt idx="2">
                  <c:v>0.39461583937290623</c:v>
                </c:pt>
                <c:pt idx="3">
                  <c:v>1.3030697816995467</c:v>
                </c:pt>
                <c:pt idx="4">
                  <c:v>1.9984782465897397</c:v>
                </c:pt>
                <c:pt idx="5">
                  <c:v>2.9240655996146354</c:v>
                </c:pt>
                <c:pt idx="6">
                  <c:v>3.0969324078737053</c:v>
                </c:pt>
                <c:pt idx="7">
                  <c:v>3.0325589542598146</c:v>
                </c:pt>
                <c:pt idx="8">
                  <c:v>3.0116485297015609</c:v>
                </c:pt>
                <c:pt idx="9">
                  <c:v>3.2333428214840927</c:v>
                </c:pt>
                <c:pt idx="10">
                  <c:v>3.09446913796501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F37-4AAF-9B0E-FB735044CD6D}"/>
            </c:ext>
          </c:extLst>
        </c:ser>
        <c:ser>
          <c:idx val="9"/>
          <c:order val="9"/>
          <c:tx>
            <c:strRef>
              <c:f>'af removing contam peak'!$K$76</c:f>
              <c:strCache>
                <c:ptCount val="1"/>
                <c:pt idx="0">
                  <c:v>OD600</c:v>
                </c:pt>
              </c:strCache>
            </c:strRef>
          </c:tx>
          <c:spPr>
            <a:ln w="1270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circle"/>
            <c:size val="4"/>
            <c:spPr>
              <a:solidFill>
                <a:schemeClr val="tx1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K$92:$K$102</c:f>
                <c:numCache>
                  <c:formatCode>General</c:formatCode>
                  <c:ptCount val="11"/>
                  <c:pt idx="0">
                    <c:v>7.0710678118654816E-4</c:v>
                  </c:pt>
                  <c:pt idx="1">
                    <c:v>2.6870057685088829E-2</c:v>
                  </c:pt>
                  <c:pt idx="2">
                    <c:v>6.363961030678926E-2</c:v>
                  </c:pt>
                  <c:pt idx="3">
                    <c:v>2.8284271247461926E-2</c:v>
                  </c:pt>
                  <c:pt idx="4">
                    <c:v>7.0710678118654814E-3</c:v>
                  </c:pt>
                  <c:pt idx="5">
                    <c:v>2.1213203435596444E-2</c:v>
                  </c:pt>
                  <c:pt idx="6">
                    <c:v>7.0710678118654814E-3</c:v>
                  </c:pt>
                  <c:pt idx="7">
                    <c:v>2.1213203435596444E-2</c:v>
                  </c:pt>
                  <c:pt idx="8">
                    <c:v>2.8284271247461926E-2</c:v>
                  </c:pt>
                  <c:pt idx="9">
                    <c:v>2.1213203435596444E-2</c:v>
                  </c:pt>
                  <c:pt idx="10">
                    <c:v>6.3639610306789496E-2</c:v>
                  </c:pt>
                </c:numCache>
              </c:numRef>
            </c:plus>
            <c:minus>
              <c:numRef>
                <c:f>'af removing contam peak'!$K$92:$K$102</c:f>
                <c:numCache>
                  <c:formatCode>General</c:formatCode>
                  <c:ptCount val="11"/>
                  <c:pt idx="0">
                    <c:v>7.0710678118654816E-4</c:v>
                  </c:pt>
                  <c:pt idx="1">
                    <c:v>2.6870057685088829E-2</c:v>
                  </c:pt>
                  <c:pt idx="2">
                    <c:v>6.363961030678926E-2</c:v>
                  </c:pt>
                  <c:pt idx="3">
                    <c:v>2.8284271247461926E-2</c:v>
                  </c:pt>
                  <c:pt idx="4">
                    <c:v>7.0710678118654814E-3</c:v>
                  </c:pt>
                  <c:pt idx="5">
                    <c:v>2.1213203435596444E-2</c:v>
                  </c:pt>
                  <c:pt idx="6">
                    <c:v>7.0710678118654814E-3</c:v>
                  </c:pt>
                  <c:pt idx="7">
                    <c:v>2.1213203435596444E-2</c:v>
                  </c:pt>
                  <c:pt idx="8">
                    <c:v>2.8284271247461926E-2</c:v>
                  </c:pt>
                  <c:pt idx="9">
                    <c:v>2.1213203435596444E-2</c:v>
                  </c:pt>
                  <c:pt idx="10">
                    <c:v>6.3639610306789496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K$77:$K$87</c:f>
              <c:numCache>
                <c:formatCode>General</c:formatCode>
                <c:ptCount val="11"/>
                <c:pt idx="0">
                  <c:v>0.1145</c:v>
                </c:pt>
                <c:pt idx="1">
                  <c:v>0.32100000000000001</c:v>
                </c:pt>
                <c:pt idx="2">
                  <c:v>0.60499999999999998</c:v>
                </c:pt>
                <c:pt idx="3">
                  <c:v>1.19</c:v>
                </c:pt>
                <c:pt idx="4">
                  <c:v>1.355</c:v>
                </c:pt>
                <c:pt idx="5">
                  <c:v>1.335</c:v>
                </c:pt>
                <c:pt idx="6">
                  <c:v>1.1949999999999998</c:v>
                </c:pt>
                <c:pt idx="7">
                  <c:v>1.2050000000000001</c:v>
                </c:pt>
                <c:pt idx="8">
                  <c:v>1.43</c:v>
                </c:pt>
                <c:pt idx="9">
                  <c:v>1.8149999999999999</c:v>
                </c:pt>
                <c:pt idx="10">
                  <c:v>2.0750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4F37-4AAF-9B0E-FB735044CD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65431104"/>
        <c:axId val="186543568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strRef>
                    <c:extLst>
                      <c:ext uri="{02D57815-91ED-43cb-92C2-25804820EDAC}">
                        <c15:formulaRef>
                          <c15:sqref>'af removing contam peak'!$D$76</c15:sqref>
                        </c15:formulaRef>
                      </c:ext>
                    </c:extLst>
                    <c:strCache>
                      <c:ptCount val="1"/>
                      <c:pt idx="0">
                        <c:v>Acetate</c:v>
                      </c:pt>
                    </c:strCache>
                  </c:strRef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errBars>
                  <c:errDir val="y"/>
                  <c:errBarType val="both"/>
                  <c:errValType val="cust"/>
                  <c:noEndCap val="0"/>
                  <c:plus>
                    <c:numRef>
                      <c:extLst>
                        <c:ext uri="{02D57815-91ED-43cb-92C2-25804820EDAC}">
                          <c15:formulaRef>
                            <c15:sqref>'af removing contam peak'!$D$92:$D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0</c:v>
                        </c:pt>
                        <c:pt idx="1">
                          <c:v>0</c:v>
                        </c:pt>
                        <c:pt idx="2">
                          <c:v>0</c:v>
                        </c:pt>
                        <c:pt idx="3">
                          <c:v>3.3835984626829733E-3</c:v>
                        </c:pt>
                        <c:pt idx="4">
                          <c:v>2.1251372800710551E-2</c:v>
                        </c:pt>
                        <c:pt idx="5">
                          <c:v>6.5534959698280576E-2</c:v>
                        </c:pt>
                        <c:pt idx="6">
                          <c:v>4.066254292873387E-2</c:v>
                        </c:pt>
                        <c:pt idx="7">
                          <c:v>3.0274302034531776E-2</c:v>
                        </c:pt>
                        <c:pt idx="8">
                          <c:v>2.3329020979550898E-2</c:v>
                        </c:pt>
                        <c:pt idx="9">
                          <c:v>0.19328064200869668</c:v>
                        </c:pt>
                        <c:pt idx="10">
                          <c:v>0.29692560544456487</c:v>
                        </c:pt>
                      </c:numCache>
                    </c:numRef>
                  </c:plus>
                  <c:minus>
                    <c:numRef>
                      <c:extLst>
                        <c:ext uri="{02D57815-91ED-43cb-92C2-25804820EDAC}">
                          <c15:formulaRef>
                            <c15:sqref>'af removing contam peak'!$D$92:$D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0</c:v>
                        </c:pt>
                        <c:pt idx="1">
                          <c:v>0</c:v>
                        </c:pt>
                        <c:pt idx="2">
                          <c:v>0</c:v>
                        </c:pt>
                        <c:pt idx="3">
                          <c:v>3.3835984626829733E-3</c:v>
                        </c:pt>
                        <c:pt idx="4">
                          <c:v>2.1251372800710551E-2</c:v>
                        </c:pt>
                        <c:pt idx="5">
                          <c:v>6.5534959698280576E-2</c:v>
                        </c:pt>
                        <c:pt idx="6">
                          <c:v>4.066254292873387E-2</c:v>
                        </c:pt>
                        <c:pt idx="7">
                          <c:v>3.0274302034531776E-2</c:v>
                        </c:pt>
                        <c:pt idx="8">
                          <c:v>2.3329020979550898E-2</c:v>
                        </c:pt>
                        <c:pt idx="9">
                          <c:v>0.19328064200869668</c:v>
                        </c:pt>
                        <c:pt idx="10">
                          <c:v>0.29692560544456487</c:v>
                        </c:pt>
                      </c:numCache>
                    </c:numRef>
                  </c:minus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xVal>
                  <c:numRef>
                    <c:extLst>
                      <c:ext uri="{02D57815-91ED-43cb-92C2-25804820EDAC}">
                        <c15:formulaRef>
                          <c15:sqref>'af removing contam peak'!$A$77:$A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6</c:v>
                      </c:pt>
                      <c:pt idx="2">
                        <c:v>12</c:v>
                      </c:pt>
                      <c:pt idx="3">
                        <c:v>18</c:v>
                      </c:pt>
                      <c:pt idx="4">
                        <c:v>24</c:v>
                      </c:pt>
                      <c:pt idx="5">
                        <c:v>36</c:v>
                      </c:pt>
                      <c:pt idx="6">
                        <c:v>48</c:v>
                      </c:pt>
                      <c:pt idx="7">
                        <c:v>60</c:v>
                      </c:pt>
                      <c:pt idx="8">
                        <c:v>72</c:v>
                      </c:pt>
                      <c:pt idx="9">
                        <c:v>96</c:v>
                      </c:pt>
                      <c:pt idx="10">
                        <c:v>124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af removing contam peak'!$D$77:$D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.1539217085435573</c:v>
                      </c:pt>
                      <c:pt idx="4">
                        <c:v>0.21751357885811667</c:v>
                      </c:pt>
                      <c:pt idx="5">
                        <c:v>0.4080793156423409</c:v>
                      </c:pt>
                      <c:pt idx="6">
                        <c:v>0.57946255425247029</c:v>
                      </c:pt>
                      <c:pt idx="7">
                        <c:v>0.71306844416088111</c:v>
                      </c:pt>
                      <c:pt idx="8">
                        <c:v>0.76154937499475306</c:v>
                      </c:pt>
                      <c:pt idx="9">
                        <c:v>0.69904885030935449</c:v>
                      </c:pt>
                      <c:pt idx="10">
                        <c:v>0.46743172793592958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7-4F37-4AAF-9B0E-FB735044CD6D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E$76</c15:sqref>
                        </c15:formulaRef>
                      </c:ext>
                    </c:extLst>
                    <c:strCache>
                      <c:ptCount val="1"/>
                      <c:pt idx="0">
                        <c:v>Ethanol</c:v>
                      </c:pt>
                    </c:strCache>
                  </c:strRef>
                </c:tx>
                <c:spPr>
                  <a:ln w="19050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errBars>
                  <c:errDir val="y"/>
                  <c:errBarType val="both"/>
                  <c:errValType val="cust"/>
                  <c:noEndCap val="0"/>
                  <c:plus>
                    <c:numRef>
                      <c:extLst xmlns:c15="http://schemas.microsoft.com/office/drawing/2012/chart">
                        <c:ext xmlns:c15="http://schemas.microsoft.com/office/drawing/2012/chart" uri="{02D57815-91ED-43cb-92C2-25804820EDAC}">
                          <c15:formulaRef>
                            <c15:sqref>'af removing contam peak'!$E$92:$E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0</c:v>
                        </c:pt>
                        <c:pt idx="1">
                          <c:v>4.4744774531521564E-2</c:v>
                        </c:pt>
                        <c:pt idx="2">
                          <c:v>2.0901538275970286E-2</c:v>
                        </c:pt>
                        <c:pt idx="3">
                          <c:v>0.17363759390000502</c:v>
                        </c:pt>
                        <c:pt idx="4">
                          <c:v>1.3779532641195238E-2</c:v>
                        </c:pt>
                        <c:pt idx="5">
                          <c:v>0.75864842631299589</c:v>
                        </c:pt>
                        <c:pt idx="6">
                          <c:v>0.57246990944740805</c:v>
                        </c:pt>
                        <c:pt idx="7">
                          <c:v>1.2773162279759288E-2</c:v>
                        </c:pt>
                        <c:pt idx="8">
                          <c:v>8.1283759962113115E-3</c:v>
                        </c:pt>
                        <c:pt idx="9">
                          <c:v>5.9530677534152122E-2</c:v>
                        </c:pt>
                        <c:pt idx="10">
                          <c:v>0.14468509273255031</c:v>
                        </c:pt>
                      </c:numCache>
                    </c:numRef>
                  </c:plus>
                  <c:minus>
                    <c:numRef>
                      <c:extLst xmlns:c15="http://schemas.microsoft.com/office/drawing/2012/chart">
                        <c:ext xmlns:c15="http://schemas.microsoft.com/office/drawing/2012/chart" uri="{02D57815-91ED-43cb-92C2-25804820EDAC}">
                          <c15:formulaRef>
                            <c15:sqref>'af removing contam peak'!$E$92:$E$102</c15:sqref>
                          </c15:formulaRef>
                        </c:ext>
                      </c:extLst>
                      <c:numCache>
                        <c:formatCode>General</c:formatCode>
                        <c:ptCount val="11"/>
                        <c:pt idx="0">
                          <c:v>0</c:v>
                        </c:pt>
                        <c:pt idx="1">
                          <c:v>4.4744774531521564E-2</c:v>
                        </c:pt>
                        <c:pt idx="2">
                          <c:v>2.0901538275970286E-2</c:v>
                        </c:pt>
                        <c:pt idx="3">
                          <c:v>0.17363759390000502</c:v>
                        </c:pt>
                        <c:pt idx="4">
                          <c:v>1.3779532641195238E-2</c:v>
                        </c:pt>
                        <c:pt idx="5">
                          <c:v>0.75864842631299589</c:v>
                        </c:pt>
                        <c:pt idx="6">
                          <c:v>0.57246990944740805</c:v>
                        </c:pt>
                        <c:pt idx="7">
                          <c:v>1.2773162279759288E-2</c:v>
                        </c:pt>
                        <c:pt idx="8">
                          <c:v>8.1283759962113115E-3</c:v>
                        </c:pt>
                        <c:pt idx="9">
                          <c:v>5.9530677534152122E-2</c:v>
                        </c:pt>
                        <c:pt idx="10">
                          <c:v>0.14468509273255031</c:v>
                        </c:pt>
                      </c:numCache>
                    </c:numRef>
                  </c:minus>
                  <c:spPr>
                    <a:noFill/>
                    <a:ln w="9525" cap="flat" cmpd="sng" algn="ctr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round/>
                    </a:ln>
                    <a:effectLst/>
                  </c:spPr>
                </c:errBars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A$77:$A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6</c:v>
                      </c:pt>
                      <c:pt idx="2">
                        <c:v>12</c:v>
                      </c:pt>
                      <c:pt idx="3">
                        <c:v>18</c:v>
                      </c:pt>
                      <c:pt idx="4">
                        <c:v>24</c:v>
                      </c:pt>
                      <c:pt idx="5">
                        <c:v>36</c:v>
                      </c:pt>
                      <c:pt idx="6">
                        <c:v>48</c:v>
                      </c:pt>
                      <c:pt idx="7">
                        <c:v>60</c:v>
                      </c:pt>
                      <c:pt idx="8">
                        <c:v>72</c:v>
                      </c:pt>
                      <c:pt idx="9">
                        <c:v>96</c:v>
                      </c:pt>
                      <c:pt idx="10">
                        <c:v>12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af removing contam peak'!$E$77:$E$8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</c:v>
                      </c:pt>
                      <c:pt idx="1">
                        <c:v>0.55866961529197956</c:v>
                      </c:pt>
                      <c:pt idx="2">
                        <c:v>2.453416829060016</c:v>
                      </c:pt>
                      <c:pt idx="3">
                        <c:v>4.0920387116550989</c:v>
                      </c:pt>
                      <c:pt idx="4">
                        <c:v>4.0849773379168397</c:v>
                      </c:pt>
                      <c:pt idx="5">
                        <c:v>5.5622824111580647</c:v>
                      </c:pt>
                      <c:pt idx="6">
                        <c:v>6.9642114251932306</c:v>
                      </c:pt>
                      <c:pt idx="7">
                        <c:v>6.987968294979308</c:v>
                      </c:pt>
                      <c:pt idx="8">
                        <c:v>6.5606730748177178</c:v>
                      </c:pt>
                      <c:pt idx="9">
                        <c:v>5.7406778918788728</c:v>
                      </c:pt>
                      <c:pt idx="10">
                        <c:v>5.076142409844321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4F37-4AAF-9B0E-FB735044CD6D}"/>
                  </c:ext>
                </c:extLst>
              </c15:ser>
            </c15:filteredScatterSeries>
          </c:ext>
        </c:extLst>
      </c:scatterChart>
      <c:valAx>
        <c:axId val="76755222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 (hr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7553887"/>
        <c:crosses val="autoZero"/>
        <c:crossBetween val="midCat"/>
        <c:majorUnit val="12"/>
      </c:valAx>
      <c:valAx>
        <c:axId val="767553887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Glucose/Xylose (g/L)</a:t>
                </a:r>
              </a:p>
            </c:rich>
          </c:tx>
          <c:layout>
            <c:manualLayout>
              <c:xMode val="edge"/>
              <c:yMode val="edge"/>
              <c:x val="2.6329914282187121E-3"/>
              <c:y val="0.147170246192344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7552223"/>
        <c:crosses val="autoZero"/>
        <c:crossBetween val="midCat"/>
      </c:valAx>
      <c:valAx>
        <c:axId val="1865435680"/>
        <c:scaling>
          <c:orientation val="minMax"/>
          <c:max val="8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Acetate/Ethanol (g/L)</a:t>
                </a:r>
              </a:p>
              <a:p>
                <a:pPr>
                  <a:defRPr/>
                </a:pPr>
                <a:r>
                  <a:rPr lang="en-IN"/>
                  <a:t>OD. 600nm</a:t>
                </a:r>
              </a:p>
            </c:rich>
          </c:tx>
          <c:layout>
            <c:manualLayout>
              <c:xMode val="edge"/>
              <c:yMode val="edge"/>
              <c:x val="0.92321063394683023"/>
              <c:y val="0.168889171111675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65431104"/>
        <c:crosses val="max"/>
        <c:crossBetween val="midCat"/>
      </c:valAx>
      <c:valAx>
        <c:axId val="1865431104"/>
        <c:scaling>
          <c:orientation val="minMax"/>
        </c:scaling>
        <c:delete val="0"/>
        <c:axPos val="t"/>
        <c:numFmt formatCode="General" sourceLinked="1"/>
        <c:majorTickMark val="none"/>
        <c:minorTickMark val="none"/>
        <c:tickLblPos val="none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65435680"/>
        <c:crosses val="max"/>
        <c:crossBetween val="midCat"/>
        <c:majorUnit val="1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span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286357671200191"/>
          <c:y val="4.7567567567567567E-2"/>
          <c:w val="0.73370496301598664"/>
          <c:h val="0.62403711427963393"/>
        </c:manualLayout>
      </c:layout>
      <c:scatterChart>
        <c:scatterStyle val="lineMarker"/>
        <c:varyColors val="0"/>
        <c:ser>
          <c:idx val="0"/>
          <c:order val="0"/>
          <c:tx>
            <c:strRef>
              <c:f>'af removing contam peak'!$B$76</c:f>
              <c:strCache>
                <c:ptCount val="1"/>
                <c:pt idx="0">
                  <c:v>Glucose</c:v>
                </c:pt>
              </c:strCache>
            </c:strRef>
          </c:tx>
          <c:spPr>
            <a:ln w="1270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rgbClr val="00B050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B$92:$B$102</c:f>
                <c:numCache>
                  <c:formatCode>General</c:formatCode>
                  <c:ptCount val="11"/>
                  <c:pt idx="0">
                    <c:v>0.13077265306827729</c:v>
                  </c:pt>
                  <c:pt idx="1">
                    <c:v>0.13095113007578021</c:v>
                  </c:pt>
                  <c:pt idx="2">
                    <c:v>0.3805894701404125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0</c:v>
                  </c:pt>
                  <c:pt idx="7">
                    <c:v>0</c:v>
                  </c:pt>
                  <c:pt idx="8">
                    <c:v>0</c:v>
                  </c:pt>
                  <c:pt idx="9">
                    <c:v>0</c:v>
                  </c:pt>
                  <c:pt idx="10">
                    <c:v>0</c:v>
                  </c:pt>
                </c:numCache>
              </c:numRef>
            </c:plus>
            <c:minus>
              <c:numRef>
                <c:f>'af removing contam peak'!$B$92:$B$102</c:f>
                <c:numCache>
                  <c:formatCode>General</c:formatCode>
                  <c:ptCount val="11"/>
                  <c:pt idx="0">
                    <c:v>0.13077265306827729</c:v>
                  </c:pt>
                  <c:pt idx="1">
                    <c:v>0.13095113007578021</c:v>
                  </c:pt>
                  <c:pt idx="2">
                    <c:v>0.3805894701404125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0</c:v>
                  </c:pt>
                  <c:pt idx="7">
                    <c:v>0</c:v>
                  </c:pt>
                  <c:pt idx="8">
                    <c:v>0</c:v>
                  </c:pt>
                  <c:pt idx="9">
                    <c:v>0</c:v>
                  </c:pt>
                  <c:pt idx="10">
                    <c:v>0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B$77:$B$87</c:f>
              <c:numCache>
                <c:formatCode>General</c:formatCode>
                <c:ptCount val="11"/>
                <c:pt idx="0">
                  <c:v>9.6726456509785201</c:v>
                </c:pt>
                <c:pt idx="1">
                  <c:v>8.0891493063380597</c:v>
                </c:pt>
                <c:pt idx="2">
                  <c:v>3.527999783653196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E79-470C-A9DD-6BFC21A8A1E0}"/>
            </c:ext>
          </c:extLst>
        </c:ser>
        <c:ser>
          <c:idx val="1"/>
          <c:order val="1"/>
          <c:tx>
            <c:strRef>
              <c:f>'af removing contam peak'!$C$76</c:f>
              <c:strCache>
                <c:ptCount val="1"/>
                <c:pt idx="0">
                  <c:v>Xylose</c:v>
                </c:pt>
              </c:strCache>
            </c:strRef>
          </c:tx>
          <c:spPr>
            <a:ln w="1270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rgbClr val="FF0000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C$92:$C$102</c:f>
                <c:numCache>
                  <c:formatCode>General</c:formatCode>
                  <c:ptCount val="11"/>
                  <c:pt idx="0">
                    <c:v>0.1700534233372705</c:v>
                  </c:pt>
                  <c:pt idx="1">
                    <c:v>1.3297766922472599E-2</c:v>
                  </c:pt>
                  <c:pt idx="2">
                    <c:v>0.28868003717040847</c:v>
                  </c:pt>
                  <c:pt idx="3">
                    <c:v>9.3005371822117058E-2</c:v>
                  </c:pt>
                  <c:pt idx="4">
                    <c:v>6.3012982664306064E-2</c:v>
                  </c:pt>
                  <c:pt idx="5">
                    <c:v>1.5052545512003299</c:v>
                  </c:pt>
                  <c:pt idx="6">
                    <c:v>0.93613645913027277</c:v>
                  </c:pt>
                  <c:pt idx="7">
                    <c:v>0</c:v>
                  </c:pt>
                  <c:pt idx="8">
                    <c:v>0</c:v>
                  </c:pt>
                  <c:pt idx="9">
                    <c:v>0</c:v>
                  </c:pt>
                  <c:pt idx="10">
                    <c:v>0</c:v>
                  </c:pt>
                </c:numCache>
              </c:numRef>
            </c:plus>
            <c:minus>
              <c:numRef>
                <c:f>'af removing contam peak'!$C$92:$C$102</c:f>
                <c:numCache>
                  <c:formatCode>General</c:formatCode>
                  <c:ptCount val="11"/>
                  <c:pt idx="0">
                    <c:v>0.1700534233372705</c:v>
                  </c:pt>
                  <c:pt idx="1">
                    <c:v>1.3297766922472599E-2</c:v>
                  </c:pt>
                  <c:pt idx="2">
                    <c:v>0.28868003717040847</c:v>
                  </c:pt>
                  <c:pt idx="3">
                    <c:v>9.3005371822117058E-2</c:v>
                  </c:pt>
                  <c:pt idx="4">
                    <c:v>6.3012982664306064E-2</c:v>
                  </c:pt>
                  <c:pt idx="5">
                    <c:v>1.5052545512003299</c:v>
                  </c:pt>
                  <c:pt idx="6">
                    <c:v>0.93613645913027277</c:v>
                  </c:pt>
                  <c:pt idx="7">
                    <c:v>0</c:v>
                  </c:pt>
                  <c:pt idx="8">
                    <c:v>0</c:v>
                  </c:pt>
                  <c:pt idx="9">
                    <c:v>0</c:v>
                  </c:pt>
                  <c:pt idx="10">
                    <c:v>0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C$77:$C$87</c:f>
              <c:numCache>
                <c:formatCode>General</c:formatCode>
                <c:ptCount val="11"/>
                <c:pt idx="0">
                  <c:v>10.760949306044322</c:v>
                </c:pt>
                <c:pt idx="1">
                  <c:v>10.67088588739559</c:v>
                </c:pt>
                <c:pt idx="2">
                  <c:v>9.5037667623718498</c:v>
                </c:pt>
                <c:pt idx="3">
                  <c:v>9.0752347011354288</c:v>
                </c:pt>
                <c:pt idx="4">
                  <c:v>7.2349580870879935</c:v>
                </c:pt>
                <c:pt idx="5">
                  <c:v>4.2351219403201839</c:v>
                </c:pt>
                <c:pt idx="6">
                  <c:v>0.66194843836697914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E79-470C-A9DD-6BFC21A8A1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17004544"/>
        <c:axId val="1817003296"/>
      </c:scatterChart>
      <c:scatterChart>
        <c:scatterStyle val="lineMarker"/>
        <c:varyColors val="0"/>
        <c:ser>
          <c:idx val="2"/>
          <c:order val="2"/>
          <c:tx>
            <c:strRef>
              <c:f>'af removing contam peak'!$D$76</c:f>
              <c:strCache>
                <c:ptCount val="1"/>
                <c:pt idx="0">
                  <c:v>Acetate</c:v>
                </c:pt>
              </c:strCache>
            </c:strRef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D$92:$D$102</c:f>
                <c:numCache>
                  <c:formatCode>General</c:formatCode>
                  <c:ptCount val="11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3.3835984626829733E-3</c:v>
                  </c:pt>
                  <c:pt idx="4">
                    <c:v>2.1251372800710551E-2</c:v>
                  </c:pt>
                  <c:pt idx="5">
                    <c:v>6.5534959698280576E-2</c:v>
                  </c:pt>
                  <c:pt idx="6">
                    <c:v>4.066254292873387E-2</c:v>
                  </c:pt>
                  <c:pt idx="7">
                    <c:v>3.0274302034531776E-2</c:v>
                  </c:pt>
                  <c:pt idx="8">
                    <c:v>2.3329020979550898E-2</c:v>
                  </c:pt>
                  <c:pt idx="9">
                    <c:v>0.19328064200869668</c:v>
                  </c:pt>
                  <c:pt idx="10">
                    <c:v>0.29692560544456487</c:v>
                  </c:pt>
                </c:numCache>
              </c:numRef>
            </c:plus>
            <c:minus>
              <c:numRef>
                <c:f>'af removing contam peak'!$D$92:$D$102</c:f>
                <c:numCache>
                  <c:formatCode>General</c:formatCode>
                  <c:ptCount val="11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3.3835984626829733E-3</c:v>
                  </c:pt>
                  <c:pt idx="4">
                    <c:v>2.1251372800710551E-2</c:v>
                  </c:pt>
                  <c:pt idx="5">
                    <c:v>6.5534959698280576E-2</c:v>
                  </c:pt>
                  <c:pt idx="6">
                    <c:v>4.066254292873387E-2</c:v>
                  </c:pt>
                  <c:pt idx="7">
                    <c:v>3.0274302034531776E-2</c:v>
                  </c:pt>
                  <c:pt idx="8">
                    <c:v>2.3329020979550898E-2</c:v>
                  </c:pt>
                  <c:pt idx="9">
                    <c:v>0.19328064200869668</c:v>
                  </c:pt>
                  <c:pt idx="10">
                    <c:v>0.2969256054445648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D$77:$D$87</c:f>
              <c:numCache>
                <c:formatCode>General</c:formatCode>
                <c:ptCount val="1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1539217085435573</c:v>
                </c:pt>
                <c:pt idx="4">
                  <c:v>0.21751357885811667</c:v>
                </c:pt>
                <c:pt idx="5">
                  <c:v>0.4080793156423409</c:v>
                </c:pt>
                <c:pt idx="6">
                  <c:v>0.57946255425247029</c:v>
                </c:pt>
                <c:pt idx="7">
                  <c:v>0.71306844416088111</c:v>
                </c:pt>
                <c:pt idx="8">
                  <c:v>0.76154937499475306</c:v>
                </c:pt>
                <c:pt idx="9">
                  <c:v>0.69904885030935449</c:v>
                </c:pt>
                <c:pt idx="10">
                  <c:v>0.4674317279359295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E79-470C-A9DD-6BFC21A8A1E0}"/>
            </c:ext>
          </c:extLst>
        </c:ser>
        <c:ser>
          <c:idx val="3"/>
          <c:order val="3"/>
          <c:tx>
            <c:strRef>
              <c:f>'af removing contam peak'!$E$76</c:f>
              <c:strCache>
                <c:ptCount val="1"/>
                <c:pt idx="0">
                  <c:v>Ethanol</c:v>
                </c:pt>
              </c:strCache>
            </c:strRef>
          </c:tx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4"/>
            <c:spPr>
              <a:solidFill>
                <a:schemeClr val="tx1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E$92:$E$102</c:f>
                <c:numCache>
                  <c:formatCode>General</c:formatCode>
                  <c:ptCount val="11"/>
                  <c:pt idx="0">
                    <c:v>0</c:v>
                  </c:pt>
                  <c:pt idx="1">
                    <c:v>4.4744774531521564E-2</c:v>
                  </c:pt>
                  <c:pt idx="2">
                    <c:v>2.0901538275970286E-2</c:v>
                  </c:pt>
                  <c:pt idx="3">
                    <c:v>0.17363759390000502</c:v>
                  </c:pt>
                  <c:pt idx="4">
                    <c:v>1.3779532641195238E-2</c:v>
                  </c:pt>
                  <c:pt idx="5">
                    <c:v>0.75864842631299589</c:v>
                  </c:pt>
                  <c:pt idx="6">
                    <c:v>0.57246990944740805</c:v>
                  </c:pt>
                  <c:pt idx="7">
                    <c:v>1.2773162279759288E-2</c:v>
                  </c:pt>
                  <c:pt idx="8">
                    <c:v>8.1283759962113115E-3</c:v>
                  </c:pt>
                  <c:pt idx="9">
                    <c:v>5.9530677534152122E-2</c:v>
                  </c:pt>
                  <c:pt idx="10">
                    <c:v>0.14468509273255031</c:v>
                  </c:pt>
                </c:numCache>
              </c:numRef>
            </c:plus>
            <c:minus>
              <c:numRef>
                <c:f>'af removing contam peak'!$E$92:$E$102</c:f>
                <c:numCache>
                  <c:formatCode>General</c:formatCode>
                  <c:ptCount val="11"/>
                  <c:pt idx="0">
                    <c:v>0</c:v>
                  </c:pt>
                  <c:pt idx="1">
                    <c:v>4.4744774531521564E-2</c:v>
                  </c:pt>
                  <c:pt idx="2">
                    <c:v>2.0901538275970286E-2</c:v>
                  </c:pt>
                  <c:pt idx="3">
                    <c:v>0.17363759390000502</c:v>
                  </c:pt>
                  <c:pt idx="4">
                    <c:v>1.3779532641195238E-2</c:v>
                  </c:pt>
                  <c:pt idx="5">
                    <c:v>0.75864842631299589</c:v>
                  </c:pt>
                  <c:pt idx="6">
                    <c:v>0.57246990944740805</c:v>
                  </c:pt>
                  <c:pt idx="7">
                    <c:v>1.2773162279759288E-2</c:v>
                  </c:pt>
                  <c:pt idx="8">
                    <c:v>8.1283759962113115E-3</c:v>
                  </c:pt>
                  <c:pt idx="9">
                    <c:v>5.9530677534152122E-2</c:v>
                  </c:pt>
                  <c:pt idx="10">
                    <c:v>0.14468509273255031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E$77:$E$87</c:f>
              <c:numCache>
                <c:formatCode>General</c:formatCode>
                <c:ptCount val="11"/>
                <c:pt idx="0">
                  <c:v>0</c:v>
                </c:pt>
                <c:pt idx="1">
                  <c:v>0.55866961529197956</c:v>
                </c:pt>
                <c:pt idx="2">
                  <c:v>2.453416829060016</c:v>
                </c:pt>
                <c:pt idx="3">
                  <c:v>4.0920387116550989</c:v>
                </c:pt>
                <c:pt idx="4">
                  <c:v>4.0849773379168397</c:v>
                </c:pt>
                <c:pt idx="5">
                  <c:v>5.5622824111580647</c:v>
                </c:pt>
                <c:pt idx="6">
                  <c:v>6.9642114251932306</c:v>
                </c:pt>
                <c:pt idx="7">
                  <c:v>6.987968294979308</c:v>
                </c:pt>
                <c:pt idx="8">
                  <c:v>6.5606730748177178</c:v>
                </c:pt>
                <c:pt idx="9">
                  <c:v>5.7406778918788728</c:v>
                </c:pt>
                <c:pt idx="10">
                  <c:v>5.076142409844321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E79-470C-A9DD-6BFC21A8A1E0}"/>
            </c:ext>
          </c:extLst>
        </c:ser>
        <c:ser>
          <c:idx val="4"/>
          <c:order val="4"/>
          <c:tx>
            <c:strRef>
              <c:f>'af removing contam peak'!$J$76</c:f>
              <c:strCache>
                <c:ptCount val="1"/>
                <c:pt idx="0">
                  <c:v>OD600</c:v>
                </c:pt>
              </c:strCache>
            </c:strRef>
          </c:tx>
          <c:spPr>
            <a:ln w="1270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circle"/>
            <c:size val="4"/>
            <c:spPr>
              <a:solidFill>
                <a:schemeClr val="tx1"/>
              </a:solidFill>
              <a:ln w="9525">
                <a:noFill/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af removing contam peak'!$J$92:$J$102</c:f>
                <c:numCache>
                  <c:formatCode>General</c:formatCode>
                  <c:ptCount val="11"/>
                  <c:pt idx="0">
                    <c:v>1.2727922061357866E-2</c:v>
                  </c:pt>
                  <c:pt idx="1">
                    <c:v>3.4648232278140859E-2</c:v>
                  </c:pt>
                  <c:pt idx="2">
                    <c:v>9.8994949366116733E-2</c:v>
                  </c:pt>
                  <c:pt idx="3">
                    <c:v>0.2474873734152917</c:v>
                  </c:pt>
                  <c:pt idx="4">
                    <c:v>0.27577164466275333</c:v>
                  </c:pt>
                  <c:pt idx="5">
                    <c:v>0.46669047558312182</c:v>
                  </c:pt>
                  <c:pt idx="6">
                    <c:v>0.37476659402887036</c:v>
                  </c:pt>
                  <c:pt idx="7">
                    <c:v>0.26162950903902232</c:v>
                  </c:pt>
                  <c:pt idx="8">
                    <c:v>0.2050609665440988</c:v>
                  </c:pt>
                  <c:pt idx="9">
                    <c:v>0.14849242404917495</c:v>
                  </c:pt>
                  <c:pt idx="10">
                    <c:v>4.2426406871192889E-2</c:v>
                  </c:pt>
                </c:numCache>
              </c:numRef>
            </c:plus>
            <c:minus>
              <c:numRef>
                <c:f>'af removing contam peak'!$J$92:$J$102</c:f>
                <c:numCache>
                  <c:formatCode>General</c:formatCode>
                  <c:ptCount val="11"/>
                  <c:pt idx="0">
                    <c:v>1.2727922061357866E-2</c:v>
                  </c:pt>
                  <c:pt idx="1">
                    <c:v>3.4648232278140859E-2</c:v>
                  </c:pt>
                  <c:pt idx="2">
                    <c:v>9.8994949366116733E-2</c:v>
                  </c:pt>
                  <c:pt idx="3">
                    <c:v>0.2474873734152917</c:v>
                  </c:pt>
                  <c:pt idx="4">
                    <c:v>0.27577164466275333</c:v>
                  </c:pt>
                  <c:pt idx="5">
                    <c:v>0.46669047558312182</c:v>
                  </c:pt>
                  <c:pt idx="6">
                    <c:v>0.37476659402887036</c:v>
                  </c:pt>
                  <c:pt idx="7">
                    <c:v>0.26162950903902232</c:v>
                  </c:pt>
                  <c:pt idx="8">
                    <c:v>0.2050609665440988</c:v>
                  </c:pt>
                  <c:pt idx="9">
                    <c:v>0.14849242404917495</c:v>
                  </c:pt>
                  <c:pt idx="10">
                    <c:v>4.2426406871192889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af removing contam peak'!$A$77:$A$87</c:f>
              <c:numCache>
                <c:formatCode>General</c:formatCode>
                <c:ptCount val="11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6</c:v>
                </c:pt>
                <c:pt idx="6">
                  <c:v>48</c:v>
                </c:pt>
                <c:pt idx="7">
                  <c:v>60</c:v>
                </c:pt>
                <c:pt idx="8">
                  <c:v>72</c:v>
                </c:pt>
                <c:pt idx="9">
                  <c:v>96</c:v>
                </c:pt>
                <c:pt idx="10">
                  <c:v>124</c:v>
                </c:pt>
              </c:numCache>
            </c:numRef>
          </c:xVal>
          <c:yVal>
            <c:numRef>
              <c:f>'af removing contam peak'!$J$77:$J$87</c:f>
              <c:numCache>
                <c:formatCode>General</c:formatCode>
                <c:ptCount val="11"/>
                <c:pt idx="0">
                  <c:v>0.161</c:v>
                </c:pt>
                <c:pt idx="1">
                  <c:v>0.66250000000000009</c:v>
                </c:pt>
                <c:pt idx="2">
                  <c:v>1.74</c:v>
                </c:pt>
                <c:pt idx="3">
                  <c:v>2.4249999999999998</c:v>
                </c:pt>
                <c:pt idx="4">
                  <c:v>2.395</c:v>
                </c:pt>
                <c:pt idx="5">
                  <c:v>2.91</c:v>
                </c:pt>
                <c:pt idx="6">
                  <c:v>3.165</c:v>
                </c:pt>
                <c:pt idx="7">
                  <c:v>2.9050000000000002</c:v>
                </c:pt>
                <c:pt idx="8">
                  <c:v>2.7749999999999999</c:v>
                </c:pt>
                <c:pt idx="9">
                  <c:v>2.5449999999999999</c:v>
                </c:pt>
                <c:pt idx="10">
                  <c:v>2.36000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4E79-470C-A9DD-6BFC21A8A1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54346064"/>
        <c:axId val="1954346480"/>
      </c:scatterChart>
      <c:valAx>
        <c:axId val="18170045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 (hr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7003296"/>
        <c:crosses val="autoZero"/>
        <c:crossBetween val="midCat"/>
        <c:majorUnit val="12"/>
      </c:valAx>
      <c:valAx>
        <c:axId val="1817003296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Glucose/Xylose (g/L)</a:t>
                </a:r>
              </a:p>
            </c:rich>
          </c:tx>
          <c:layout>
            <c:manualLayout>
              <c:xMode val="edge"/>
              <c:yMode val="edge"/>
              <c:x val="3.787878787878788E-3"/>
              <c:y val="0.1894132368589061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7004544"/>
        <c:crosses val="autoZero"/>
        <c:crossBetween val="midCat"/>
      </c:valAx>
      <c:valAx>
        <c:axId val="195434648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Acetate/ Ethanol (g/L)</a:t>
                </a:r>
              </a:p>
              <a:p>
                <a:pPr>
                  <a:defRPr/>
                </a:pPr>
                <a:r>
                  <a:rPr lang="en-IN"/>
                  <a:t>OD. 600nm</a:t>
                </a:r>
              </a:p>
            </c:rich>
          </c:tx>
          <c:layout>
            <c:manualLayout>
              <c:xMode val="edge"/>
              <c:yMode val="edge"/>
              <c:x val="0.90329545454545457"/>
              <c:y val="0.1956402638859331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bg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54346064"/>
        <c:crosses val="max"/>
        <c:crossBetween val="midCat"/>
      </c:valAx>
      <c:valAx>
        <c:axId val="1954346064"/>
        <c:scaling>
          <c:orientation val="minMax"/>
        </c:scaling>
        <c:delete val="1"/>
        <c:axPos val="t"/>
        <c:numFmt formatCode="General" sourceLinked="1"/>
        <c:majorTickMark val="out"/>
        <c:minorTickMark val="none"/>
        <c:tickLblPos val="nextTo"/>
        <c:crossAx val="1954346480"/>
        <c:crosses val="max"/>
        <c:crossBetween val="midCat"/>
        <c:majorUnit val="12"/>
      </c:valAx>
      <c:spPr>
        <a:noFill/>
        <a:ln>
          <a:solidFill>
            <a:schemeClr val="bg1">
              <a:lumMod val="50000"/>
            </a:scheme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4193395501776476"/>
          <c:y val="5.6847545219638244E-2"/>
          <c:w val="0.69935445491480441"/>
          <c:h val="0.59600743460627392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O$15</c:f>
              <c:strCache>
                <c:ptCount val="1"/>
                <c:pt idx="0">
                  <c:v>Glucose</c:v>
                </c:pt>
              </c:strCache>
            </c:strRef>
          </c:tx>
          <c:spPr>
            <a:ln w="12700" cap="rnd">
              <a:solidFill>
                <a:srgbClr val="5B9BD5">
                  <a:lumMod val="75000"/>
                </a:srgb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5B9BD5">
                  <a:lumMod val="75000"/>
                </a:srgbClr>
              </a:solidFill>
              <a:ln w="9525">
                <a:solidFill>
                  <a:srgbClr val="5B9BD5">
                    <a:lumMod val="75000"/>
                  </a:srgb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1!$S$16:$S$23</c:f>
                <c:numCache>
                  <c:formatCode>General</c:formatCode>
                  <c:ptCount val="8"/>
                  <c:pt idx="0">
                    <c:v>1.5952701546166778E-2</c:v>
                  </c:pt>
                  <c:pt idx="1">
                    <c:v>5.3876504398092002E-3</c:v>
                  </c:pt>
                  <c:pt idx="2">
                    <c:v>3.6767429098990466E-2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0</c:v>
                  </c:pt>
                  <c:pt idx="7">
                    <c:v>0</c:v>
                  </c:pt>
                </c:numCache>
              </c:numRef>
            </c:plus>
            <c:minus>
              <c:numRef>
                <c:f>Sheet1!$S$16:$S$23</c:f>
                <c:numCache>
                  <c:formatCode>General</c:formatCode>
                  <c:ptCount val="8"/>
                  <c:pt idx="0">
                    <c:v>1.5952701546166778E-2</c:v>
                  </c:pt>
                  <c:pt idx="1">
                    <c:v>5.3876504398092002E-3</c:v>
                  </c:pt>
                  <c:pt idx="2">
                    <c:v>3.6767429098990466E-2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0</c:v>
                  </c:pt>
                  <c:pt idx="7">
                    <c:v>0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1!$N$16:$N$21</c:f>
              <c:numCache>
                <c:formatCode>General</c:formatCode>
                <c:ptCount val="6"/>
                <c:pt idx="0">
                  <c:v>0</c:v>
                </c:pt>
                <c:pt idx="1">
                  <c:v>3</c:v>
                </c:pt>
                <c:pt idx="2">
                  <c:v>6</c:v>
                </c:pt>
                <c:pt idx="3">
                  <c:v>9</c:v>
                </c:pt>
                <c:pt idx="4">
                  <c:v>12</c:v>
                </c:pt>
                <c:pt idx="5">
                  <c:v>15</c:v>
                </c:pt>
              </c:numCache>
            </c:numRef>
          </c:xVal>
          <c:yVal>
            <c:numRef>
              <c:f>Sheet1!$O$16:$O$21</c:f>
              <c:numCache>
                <c:formatCode>General</c:formatCode>
                <c:ptCount val="6"/>
                <c:pt idx="0">
                  <c:v>1.5524578709106722</c:v>
                </c:pt>
                <c:pt idx="1">
                  <c:v>1.21847287161685</c:v>
                </c:pt>
                <c:pt idx="2">
                  <c:v>0.7386435436752473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DFB-4800-B81D-7A977ABC2DE4}"/>
            </c:ext>
          </c:extLst>
        </c:ser>
        <c:ser>
          <c:idx val="1"/>
          <c:order val="1"/>
          <c:tx>
            <c:strRef>
              <c:f>Sheet1!$P$15</c:f>
              <c:strCache>
                <c:ptCount val="1"/>
                <c:pt idx="0">
                  <c:v>Xylose</c:v>
                </c:pt>
              </c:strCache>
            </c:strRef>
          </c:tx>
          <c:spPr>
            <a:ln w="12700" cap="rnd">
              <a:solidFill>
                <a:srgbClr val="ED7D31">
                  <a:lumMod val="75000"/>
                </a:srgb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ED7D31">
                  <a:lumMod val="75000"/>
                </a:srgbClr>
              </a:solidFill>
              <a:ln w="9525">
                <a:solidFill>
                  <a:srgbClr val="ED7D31">
                    <a:lumMod val="75000"/>
                  </a:srgb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1!$T$16:$T$23</c:f>
                <c:numCache>
                  <c:formatCode>General</c:formatCode>
                  <c:ptCount val="8"/>
                  <c:pt idx="0">
                    <c:v>1.2352553088158297E-2</c:v>
                  </c:pt>
                  <c:pt idx="1">
                    <c:v>5.6637224740311654E-3</c:v>
                  </c:pt>
                  <c:pt idx="2">
                    <c:v>8.149609713764017E-3</c:v>
                  </c:pt>
                  <c:pt idx="3">
                    <c:v>2.2731773006631571E-2</c:v>
                  </c:pt>
                  <c:pt idx="4">
                    <c:v>7.155254817870868E-2</c:v>
                  </c:pt>
                  <c:pt idx="5">
                    <c:v>1.8836362074266075E-2</c:v>
                  </c:pt>
                  <c:pt idx="6">
                    <c:v>0</c:v>
                  </c:pt>
                  <c:pt idx="7">
                    <c:v>0</c:v>
                  </c:pt>
                </c:numCache>
              </c:numRef>
            </c:plus>
            <c:minus>
              <c:numRef>
                <c:f>Sheet1!$T$16:$T$23</c:f>
                <c:numCache>
                  <c:formatCode>General</c:formatCode>
                  <c:ptCount val="8"/>
                  <c:pt idx="0">
                    <c:v>1.2352553088158297E-2</c:v>
                  </c:pt>
                  <c:pt idx="1">
                    <c:v>5.6637224740311654E-3</c:v>
                  </c:pt>
                  <c:pt idx="2">
                    <c:v>8.149609713764017E-3</c:v>
                  </c:pt>
                  <c:pt idx="3">
                    <c:v>2.2731773006631571E-2</c:v>
                  </c:pt>
                  <c:pt idx="4">
                    <c:v>7.155254817870868E-2</c:v>
                  </c:pt>
                  <c:pt idx="5">
                    <c:v>1.8836362074266075E-2</c:v>
                  </c:pt>
                  <c:pt idx="6">
                    <c:v>0</c:v>
                  </c:pt>
                  <c:pt idx="7">
                    <c:v>0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1!$N$16:$N$21</c:f>
              <c:numCache>
                <c:formatCode>General</c:formatCode>
                <c:ptCount val="6"/>
                <c:pt idx="0">
                  <c:v>0</c:v>
                </c:pt>
                <c:pt idx="1">
                  <c:v>3</c:v>
                </c:pt>
                <c:pt idx="2">
                  <c:v>6</c:v>
                </c:pt>
                <c:pt idx="3">
                  <c:v>9</c:v>
                </c:pt>
                <c:pt idx="4">
                  <c:v>12</c:v>
                </c:pt>
                <c:pt idx="5">
                  <c:v>15</c:v>
                </c:pt>
              </c:numCache>
            </c:numRef>
          </c:xVal>
          <c:yVal>
            <c:numRef>
              <c:f>Sheet1!$P$16:$P$21</c:f>
              <c:numCache>
                <c:formatCode>General</c:formatCode>
                <c:ptCount val="6"/>
                <c:pt idx="0">
                  <c:v>1.4936846492579237</c:v>
                </c:pt>
                <c:pt idx="1">
                  <c:v>1.4256383306453075</c:v>
                </c:pt>
                <c:pt idx="2">
                  <c:v>1.3761846945617311</c:v>
                </c:pt>
                <c:pt idx="3">
                  <c:v>1.3442002065853615</c:v>
                </c:pt>
                <c:pt idx="4">
                  <c:v>0.75834949169128185</c:v>
                </c:pt>
                <c:pt idx="5">
                  <c:v>0.139372632876066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DFB-4800-B81D-7A977ABC2D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87263952"/>
        <c:axId val="1931719536"/>
      </c:scatterChart>
      <c:scatterChart>
        <c:scatterStyle val="lineMarker"/>
        <c:varyColors val="0"/>
        <c:ser>
          <c:idx val="2"/>
          <c:order val="2"/>
          <c:tx>
            <c:strRef>
              <c:f>Sheet1!$Q$15</c:f>
              <c:strCache>
                <c:ptCount val="1"/>
                <c:pt idx="0">
                  <c:v>Ethanol</c:v>
                </c:pt>
              </c:strCache>
            </c:strRef>
          </c:tx>
          <c:spPr>
            <a:ln w="1270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1!$U$16:$U$23</c:f>
                <c:numCache>
                  <c:formatCode>General</c:formatCode>
                  <c:ptCount val="8"/>
                  <c:pt idx="0">
                    <c:v>0</c:v>
                  </c:pt>
                  <c:pt idx="1">
                    <c:v>0</c:v>
                  </c:pt>
                  <c:pt idx="2">
                    <c:v>0.11774362514870909</c:v>
                  </c:pt>
                  <c:pt idx="3">
                    <c:v>7.9963279340123206E-2</c:v>
                  </c:pt>
                  <c:pt idx="4">
                    <c:v>9.2147184898989792E-2</c:v>
                  </c:pt>
                  <c:pt idx="5">
                    <c:v>0.32865829280639652</c:v>
                  </c:pt>
                  <c:pt idx="6">
                    <c:v>0.12248408588295705</c:v>
                  </c:pt>
                  <c:pt idx="7">
                    <c:v>2.4480435454831691E-2</c:v>
                  </c:pt>
                </c:numCache>
              </c:numRef>
            </c:plus>
            <c:minus>
              <c:numRef>
                <c:f>Sheet1!$U$16:$U$23</c:f>
                <c:numCache>
                  <c:formatCode>General</c:formatCode>
                  <c:ptCount val="8"/>
                  <c:pt idx="0">
                    <c:v>0</c:v>
                  </c:pt>
                  <c:pt idx="1">
                    <c:v>0</c:v>
                  </c:pt>
                  <c:pt idx="2">
                    <c:v>0.11774362514870909</c:v>
                  </c:pt>
                  <c:pt idx="3">
                    <c:v>7.9963279340123206E-2</c:v>
                  </c:pt>
                  <c:pt idx="4">
                    <c:v>9.2147184898989792E-2</c:v>
                  </c:pt>
                  <c:pt idx="5">
                    <c:v>0.32865829280639652</c:v>
                  </c:pt>
                  <c:pt idx="6">
                    <c:v>0.12248408588295705</c:v>
                  </c:pt>
                  <c:pt idx="7">
                    <c:v>2.4480435454831691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1!$N$16:$N$21</c:f>
              <c:numCache>
                <c:formatCode>General</c:formatCode>
                <c:ptCount val="6"/>
                <c:pt idx="0">
                  <c:v>0</c:v>
                </c:pt>
                <c:pt idx="1">
                  <c:v>3</c:v>
                </c:pt>
                <c:pt idx="2">
                  <c:v>6</c:v>
                </c:pt>
                <c:pt idx="3">
                  <c:v>9</c:v>
                </c:pt>
                <c:pt idx="4">
                  <c:v>12</c:v>
                </c:pt>
                <c:pt idx="5">
                  <c:v>15</c:v>
                </c:pt>
              </c:numCache>
            </c:numRef>
          </c:xVal>
          <c:yVal>
            <c:numRef>
              <c:f>Sheet1!$Q$16:$Q$21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8.3257315784139113E-2</c:v>
                </c:pt>
                <c:pt idx="3">
                  <c:v>0.46008716678974271</c:v>
                </c:pt>
                <c:pt idx="4">
                  <c:v>0.83677222246354788</c:v>
                </c:pt>
                <c:pt idx="5">
                  <c:v>0.8632697681826737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DFB-4800-B81D-7A977ABC2DE4}"/>
            </c:ext>
          </c:extLst>
        </c:ser>
        <c:ser>
          <c:idx val="3"/>
          <c:order val="3"/>
          <c:tx>
            <c:strRef>
              <c:f>Sheet1!$R$15</c:f>
              <c:strCache>
                <c:ptCount val="1"/>
                <c:pt idx="0">
                  <c:v>OD 600</c:v>
                </c:pt>
              </c:strCache>
            </c:strRef>
          </c:tx>
          <c:spPr>
            <a:ln w="12700" cap="rnd">
              <a:solidFill>
                <a:srgbClr val="E7E6E6">
                  <a:lumMod val="25000"/>
                </a:srgb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ysClr val="windowText" lastClr="000000">
                  <a:lumMod val="85000"/>
                  <a:lumOff val="15000"/>
                </a:sysClr>
              </a:solidFill>
              <a:ln w="9525">
                <a:solidFill>
                  <a:srgbClr val="E7E6E6">
                    <a:lumMod val="25000"/>
                  </a:srgb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heet1!$V$16:$V$21</c:f>
                <c:numCache>
                  <c:formatCode>General</c:formatCode>
                  <c:ptCount val="6"/>
                  <c:pt idx="0">
                    <c:v>4.9497474683058273E-3</c:v>
                  </c:pt>
                  <c:pt idx="1">
                    <c:v>2.8284271247461927E-3</c:v>
                  </c:pt>
                  <c:pt idx="2">
                    <c:v>4.2426406871192812E-2</c:v>
                  </c:pt>
                  <c:pt idx="3">
                    <c:v>4.949747468305829E-2</c:v>
                  </c:pt>
                  <c:pt idx="4">
                    <c:v>3.5355339059327411E-2</c:v>
                  </c:pt>
                  <c:pt idx="5">
                    <c:v>1.4142135623730963E-2</c:v>
                  </c:pt>
                </c:numCache>
              </c:numRef>
            </c:plus>
            <c:minus>
              <c:numRef>
                <c:f>Sheet1!$V$16:$V$21</c:f>
                <c:numCache>
                  <c:formatCode>General</c:formatCode>
                  <c:ptCount val="6"/>
                  <c:pt idx="0">
                    <c:v>4.9497474683058273E-3</c:v>
                  </c:pt>
                  <c:pt idx="1">
                    <c:v>2.8284271247461927E-3</c:v>
                  </c:pt>
                  <c:pt idx="2">
                    <c:v>4.2426406871192812E-2</c:v>
                  </c:pt>
                  <c:pt idx="3">
                    <c:v>4.949747468305829E-2</c:v>
                  </c:pt>
                  <c:pt idx="4">
                    <c:v>3.5355339059327411E-2</c:v>
                  </c:pt>
                  <c:pt idx="5">
                    <c:v>1.4142135623730963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Sheet1!$N$16:$N$21</c:f>
              <c:numCache>
                <c:formatCode>General</c:formatCode>
                <c:ptCount val="6"/>
                <c:pt idx="0">
                  <c:v>0</c:v>
                </c:pt>
                <c:pt idx="1">
                  <c:v>3</c:v>
                </c:pt>
                <c:pt idx="2">
                  <c:v>6</c:v>
                </c:pt>
                <c:pt idx="3">
                  <c:v>9</c:v>
                </c:pt>
                <c:pt idx="4">
                  <c:v>12</c:v>
                </c:pt>
                <c:pt idx="5">
                  <c:v>15</c:v>
                </c:pt>
              </c:numCache>
            </c:numRef>
          </c:xVal>
          <c:yVal>
            <c:numRef>
              <c:f>Sheet1!$R$16:$R$21</c:f>
              <c:numCache>
                <c:formatCode>General</c:formatCode>
                <c:ptCount val="6"/>
                <c:pt idx="0">
                  <c:v>0.10150000000000001</c:v>
                </c:pt>
                <c:pt idx="1">
                  <c:v>0.35399999999999998</c:v>
                </c:pt>
                <c:pt idx="2">
                  <c:v>0.55000000000000004</c:v>
                </c:pt>
                <c:pt idx="3">
                  <c:v>0.78499999999999992</c:v>
                </c:pt>
                <c:pt idx="4">
                  <c:v>1.0350000000000001</c:v>
                </c:pt>
                <c:pt idx="5">
                  <c:v>1.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DFB-4800-B81D-7A977ABC2D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6474895"/>
        <c:axId val="1716481551"/>
      </c:scatterChart>
      <c:valAx>
        <c:axId val="193171953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Sugars (g/L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87263952"/>
        <c:crosses val="autoZero"/>
        <c:crossBetween val="midCat"/>
      </c:valAx>
      <c:valAx>
        <c:axId val="1787263952"/>
        <c:scaling>
          <c:orientation val="minMax"/>
          <c:max val="15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</a:t>
                </a:r>
                <a:r>
                  <a:rPr lang="en-IN" baseline="0"/>
                  <a:t> (hr)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31719536"/>
        <c:crosses val="autoZero"/>
        <c:crossBetween val="midCat"/>
        <c:majorUnit val="3"/>
      </c:valAx>
      <c:valAx>
        <c:axId val="1716481551"/>
        <c:scaling>
          <c:orientation val="minMax"/>
          <c:max val="2"/>
          <c:min val="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Ethanol (g/L)/ OD 600</a:t>
                </a:r>
              </a:p>
            </c:rich>
          </c:tx>
          <c:layout>
            <c:manualLayout>
              <c:xMode val="edge"/>
              <c:yMode val="edge"/>
              <c:x val="0.93688236043968975"/>
              <c:y val="9.0081972594990734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ysClr val="windowText" lastClr="000000">
                <a:lumMod val="50000"/>
                <a:lumOff val="50000"/>
              </a:sys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6474895"/>
        <c:crosses val="max"/>
        <c:crossBetween val="midCat"/>
      </c:valAx>
      <c:valAx>
        <c:axId val="1716474895"/>
        <c:scaling>
          <c:orientation val="minMax"/>
          <c:max val="15"/>
        </c:scaling>
        <c:delete val="1"/>
        <c:axPos val="t"/>
        <c:numFmt formatCode="General" sourceLinked="1"/>
        <c:majorTickMark val="out"/>
        <c:minorTickMark val="none"/>
        <c:tickLblPos val="nextTo"/>
        <c:crossAx val="1716481551"/>
        <c:crosses val="max"/>
        <c:crossBetween val="midCat"/>
      </c:valAx>
      <c:spPr>
        <a:noFill/>
        <a:ln>
          <a:solidFill>
            <a:sysClr val="windowText" lastClr="000000">
              <a:lumMod val="50000"/>
              <a:lumOff val="50000"/>
            </a:sys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945663081031434"/>
          <c:y val="3.1318278929053048E-2"/>
          <c:w val="0.76369454440859896"/>
          <c:h val="0.63583005459788977"/>
        </c:manualLayout>
      </c:layout>
      <c:scatterChart>
        <c:scatterStyle val="lineMarker"/>
        <c:varyColors val="0"/>
        <c:ser>
          <c:idx val="0"/>
          <c:order val="0"/>
          <c:tx>
            <c:strRef>
              <c:f>Plot!$K$3</c:f>
              <c:strCache>
                <c:ptCount val="1"/>
                <c:pt idx="0">
                  <c:v>Acetate</c:v>
                </c:pt>
              </c:strCache>
            </c:strRef>
          </c:tx>
          <c:spPr>
            <a:ln w="12700" cap="rnd">
              <a:solidFill>
                <a:srgbClr val="FFC000">
                  <a:lumMod val="50000"/>
                </a:srgbClr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C000">
                  <a:lumMod val="50000"/>
                </a:srgbClr>
              </a:solidFill>
              <a:ln w="9525">
                <a:solidFill>
                  <a:srgbClr val="FFC000">
                    <a:lumMod val="50000"/>
                  </a:srgb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Plot!$Q$4:$Q$12</c:f>
                <c:numCache>
                  <c:formatCode>General</c:formatCode>
                  <c:ptCount val="9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1.3059502838425479E-2</c:v>
                  </c:pt>
                  <c:pt idx="5">
                    <c:v>7.9544244561318943E-3</c:v>
                  </c:pt>
                  <c:pt idx="6">
                    <c:v>2.1310734177248859E-2</c:v>
                  </c:pt>
                  <c:pt idx="7">
                    <c:v>2.2557323084553119E-2</c:v>
                  </c:pt>
                  <c:pt idx="8">
                    <c:v>3.6507246571053018E-2</c:v>
                  </c:pt>
                </c:numCache>
              </c:numRef>
            </c:plus>
            <c:minus>
              <c:numRef>
                <c:f>Plot!$Q$4:$Q$12</c:f>
                <c:numCache>
                  <c:formatCode>General</c:formatCode>
                  <c:ptCount val="9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1.3059502838425479E-2</c:v>
                  </c:pt>
                  <c:pt idx="5">
                    <c:v>7.9544244561318943E-3</c:v>
                  </c:pt>
                  <c:pt idx="6">
                    <c:v>2.1310734177248859E-2</c:v>
                  </c:pt>
                  <c:pt idx="7">
                    <c:v>2.2557323084553119E-2</c:v>
                  </c:pt>
                  <c:pt idx="8">
                    <c:v>3.6507246571053018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Plot!$H$4:$H$12</c:f>
              <c:numCache>
                <c:formatCode>General</c:formatCode>
                <c:ptCount val="9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0</c:v>
                </c:pt>
                <c:pt idx="6">
                  <c:v>36</c:v>
                </c:pt>
                <c:pt idx="7">
                  <c:v>42</c:v>
                </c:pt>
                <c:pt idx="8">
                  <c:v>48</c:v>
                </c:pt>
              </c:numCache>
            </c:numRef>
          </c:xVal>
          <c:yVal>
            <c:numRef>
              <c:f>Plot!$K$4:$K$12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.14355392506653009</c:v>
                </c:pt>
                <c:pt idx="5">
                  <c:v>0.15211679077225296</c:v>
                </c:pt>
                <c:pt idx="6">
                  <c:v>0.2119309262166405</c:v>
                </c:pt>
                <c:pt idx="7">
                  <c:v>0.2902979373567609</c:v>
                </c:pt>
                <c:pt idx="8">
                  <c:v>0.325262972321795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058-4361-9F42-09B571EBDCBF}"/>
            </c:ext>
          </c:extLst>
        </c:ser>
        <c:ser>
          <c:idx val="1"/>
          <c:order val="1"/>
          <c:tx>
            <c:strRef>
              <c:f>Plot!$M$3</c:f>
              <c:strCache>
                <c:ptCount val="1"/>
                <c:pt idx="0">
                  <c:v>Succinate</c:v>
                </c:pt>
              </c:strCache>
            </c:strRef>
          </c:tx>
          <c:spPr>
            <a:ln w="12700" cap="rnd">
              <a:solidFill>
                <a:srgbClr val="5B9BD5">
                  <a:lumMod val="60000"/>
                  <a:lumOff val="40000"/>
                </a:srgbClr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5B9BD5">
                  <a:lumMod val="60000"/>
                  <a:lumOff val="40000"/>
                </a:srgbClr>
              </a:solidFill>
              <a:ln w="9525">
                <a:solidFill>
                  <a:srgbClr val="5B9BD5">
                    <a:lumMod val="60000"/>
                    <a:lumOff val="40000"/>
                  </a:srgb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Plot!$S$4:$S$12</c:f>
                <c:numCache>
                  <c:formatCode>General</c:formatCode>
                  <c:ptCount val="9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0</c:v>
                  </c:pt>
                  <c:pt idx="7">
                    <c:v>0</c:v>
                  </c:pt>
                  <c:pt idx="8">
                    <c:v>0</c:v>
                  </c:pt>
                </c:numCache>
              </c:numRef>
            </c:plus>
            <c:minus>
              <c:numRef>
                <c:f>Plot!$S$4:$S$12</c:f>
                <c:numCache>
                  <c:formatCode>General</c:formatCode>
                  <c:ptCount val="9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0</c:v>
                  </c:pt>
                  <c:pt idx="7">
                    <c:v>0</c:v>
                  </c:pt>
                  <c:pt idx="8">
                    <c:v>0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Plot!$H$4:$H$12</c:f>
              <c:numCache>
                <c:formatCode>General</c:formatCode>
                <c:ptCount val="9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0</c:v>
                </c:pt>
                <c:pt idx="6">
                  <c:v>36</c:v>
                </c:pt>
                <c:pt idx="7">
                  <c:v>42</c:v>
                </c:pt>
                <c:pt idx="8">
                  <c:v>48</c:v>
                </c:pt>
              </c:numCache>
            </c:numRef>
          </c:xVal>
          <c:yVal>
            <c:numRef>
              <c:f>Plot!$M$4:$M$12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058-4361-9F42-09B571EBDCBF}"/>
            </c:ext>
          </c:extLst>
        </c:ser>
        <c:ser>
          <c:idx val="2"/>
          <c:order val="2"/>
          <c:tx>
            <c:strRef>
              <c:f>Plot!$K$18</c:f>
              <c:strCache>
                <c:ptCount val="1"/>
                <c:pt idx="0">
                  <c:v>Acetate</c:v>
                </c:pt>
              </c:strCache>
            </c:strRef>
          </c:tx>
          <c:spPr>
            <a:ln w="12700" cap="rnd">
              <a:solidFill>
                <a:srgbClr val="FFC000">
                  <a:lumMod val="50000"/>
                </a:srgb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C000">
                  <a:lumMod val="50000"/>
                </a:srgbClr>
              </a:solidFill>
              <a:ln w="9525">
                <a:solidFill>
                  <a:srgbClr val="FFC000">
                    <a:lumMod val="50000"/>
                  </a:srgb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Plot!$Q$19:$Q$27</c:f>
                <c:numCache>
                  <c:formatCode>General</c:formatCode>
                  <c:ptCount val="9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3.2351950213372123E-2</c:v>
                  </c:pt>
                  <c:pt idx="5">
                    <c:v>3.4488959768750965E-2</c:v>
                  </c:pt>
                  <c:pt idx="6">
                    <c:v>1.7511606078797821E-2</c:v>
                  </c:pt>
                  <c:pt idx="7">
                    <c:v>1.5671403406110514E-2</c:v>
                  </c:pt>
                  <c:pt idx="8">
                    <c:v>2.884962899761263E-2</c:v>
                  </c:pt>
                </c:numCache>
              </c:numRef>
            </c:plus>
            <c:minus>
              <c:numRef>
                <c:f>Plot!$Q$19:$Q$27</c:f>
                <c:numCache>
                  <c:formatCode>General</c:formatCode>
                  <c:ptCount val="9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3.2351950213372123E-2</c:v>
                  </c:pt>
                  <c:pt idx="5">
                    <c:v>3.4488959768750965E-2</c:v>
                  </c:pt>
                  <c:pt idx="6">
                    <c:v>1.7511606078797821E-2</c:v>
                  </c:pt>
                  <c:pt idx="7">
                    <c:v>1.5671403406110514E-2</c:v>
                  </c:pt>
                  <c:pt idx="8">
                    <c:v>2.884962899761263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Plot!$H$19:$H$27</c:f>
              <c:numCache>
                <c:formatCode>General</c:formatCode>
                <c:ptCount val="9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0</c:v>
                </c:pt>
                <c:pt idx="6">
                  <c:v>36</c:v>
                </c:pt>
                <c:pt idx="7">
                  <c:v>42</c:v>
                </c:pt>
                <c:pt idx="8">
                  <c:v>48</c:v>
                </c:pt>
              </c:numCache>
            </c:numRef>
          </c:xVal>
          <c:yVal>
            <c:numRef>
              <c:f>Plot!$K$19:$K$27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.15022792333716703</c:v>
                </c:pt>
                <c:pt idx="5">
                  <c:v>0.21125932890638771</c:v>
                </c:pt>
                <c:pt idx="6">
                  <c:v>0.27707586531115946</c:v>
                </c:pt>
                <c:pt idx="7">
                  <c:v>0.34159118192731641</c:v>
                </c:pt>
                <c:pt idx="8">
                  <c:v>0.3305937759719271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058-4361-9F42-09B571EBDCBF}"/>
            </c:ext>
          </c:extLst>
        </c:ser>
        <c:ser>
          <c:idx val="3"/>
          <c:order val="3"/>
          <c:tx>
            <c:strRef>
              <c:f>Plot!$M$18</c:f>
              <c:strCache>
                <c:ptCount val="1"/>
                <c:pt idx="0">
                  <c:v>Succinate</c:v>
                </c:pt>
              </c:strCache>
            </c:strRef>
          </c:tx>
          <c:spPr>
            <a:ln w="12700" cap="rnd">
              <a:solidFill>
                <a:srgbClr val="5B9BD5">
                  <a:lumMod val="60000"/>
                  <a:lumOff val="40000"/>
                </a:srgb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5B9BD5">
                  <a:lumMod val="60000"/>
                  <a:lumOff val="40000"/>
                </a:srgbClr>
              </a:solidFill>
              <a:ln w="9525">
                <a:solidFill>
                  <a:srgbClr val="5B9BD5">
                    <a:lumMod val="60000"/>
                    <a:lumOff val="40000"/>
                  </a:srgbClr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Plot!$S$19:$S$27</c:f>
                <c:numCache>
                  <c:formatCode>General</c:formatCode>
                  <c:ptCount val="9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2.0872283118373251E-2</c:v>
                  </c:pt>
                  <c:pt idx="7">
                    <c:v>2.0605178946839994E-2</c:v>
                  </c:pt>
                  <c:pt idx="8">
                    <c:v>2.033807477530699E-2</c:v>
                  </c:pt>
                </c:numCache>
              </c:numRef>
            </c:plus>
            <c:minus>
              <c:numRef>
                <c:f>Plot!$S$19:$S$27</c:f>
                <c:numCache>
                  <c:formatCode>General</c:formatCode>
                  <c:ptCount val="9"/>
                  <c:pt idx="0">
                    <c:v>0</c:v>
                  </c:pt>
                  <c:pt idx="1">
                    <c:v>0</c:v>
                  </c:pt>
                  <c:pt idx="2">
                    <c:v>0</c:v>
                  </c:pt>
                  <c:pt idx="3">
                    <c:v>0</c:v>
                  </c:pt>
                  <c:pt idx="4">
                    <c:v>0</c:v>
                  </c:pt>
                  <c:pt idx="5">
                    <c:v>0</c:v>
                  </c:pt>
                  <c:pt idx="6">
                    <c:v>2.0872283118373251E-2</c:v>
                  </c:pt>
                  <c:pt idx="7">
                    <c:v>2.0605178946839994E-2</c:v>
                  </c:pt>
                  <c:pt idx="8">
                    <c:v>2.033807477530699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Plot!$H$19:$H$27</c:f>
              <c:numCache>
                <c:formatCode>General</c:formatCode>
                <c:ptCount val="9"/>
                <c:pt idx="0">
                  <c:v>0</c:v>
                </c:pt>
                <c:pt idx="1">
                  <c:v>6</c:v>
                </c:pt>
                <c:pt idx="2">
                  <c:v>12</c:v>
                </c:pt>
                <c:pt idx="3">
                  <c:v>18</c:v>
                </c:pt>
                <c:pt idx="4">
                  <c:v>24</c:v>
                </c:pt>
                <c:pt idx="5">
                  <c:v>30</c:v>
                </c:pt>
                <c:pt idx="6">
                  <c:v>36</c:v>
                </c:pt>
                <c:pt idx="7">
                  <c:v>42</c:v>
                </c:pt>
                <c:pt idx="8">
                  <c:v>48</c:v>
                </c:pt>
              </c:numCache>
            </c:numRef>
          </c:xVal>
          <c:yVal>
            <c:numRef>
              <c:f>Plot!$M$19:$M$27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.11437498482285233</c:v>
                </c:pt>
                <c:pt idx="7">
                  <c:v>0.11623671493674165</c:v>
                </c:pt>
                <c:pt idx="8">
                  <c:v>0.1240343961383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058-4361-9F42-09B571EBDC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87263952"/>
        <c:axId val="1931719536"/>
      </c:scatterChart>
      <c:valAx>
        <c:axId val="1931719536"/>
        <c:scaling>
          <c:orientation val="minMax"/>
          <c:max val="0.4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Concentration (g/L)</a:t>
                </a:r>
              </a:p>
            </c:rich>
          </c:tx>
          <c:layout>
            <c:manualLayout>
              <c:xMode val="edge"/>
              <c:yMode val="edge"/>
              <c:x val="8.3022000830220016E-3"/>
              <c:y val="0.1146434469905501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87263952"/>
        <c:crosses val="autoZero"/>
        <c:crossBetween val="midCat"/>
      </c:valAx>
      <c:valAx>
        <c:axId val="1787263952"/>
        <c:scaling>
          <c:orientation val="minMax"/>
          <c:max val="5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 (hr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50000"/>
                <a:lumOff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31719536"/>
        <c:crosses val="autoZero"/>
        <c:crossBetween val="midCat"/>
        <c:majorUnit val="6"/>
      </c:valAx>
      <c:spPr>
        <a:noFill/>
        <a:ln>
          <a:solidFill>
            <a:sysClr val="windowText" lastClr="000000">
              <a:lumMod val="50000"/>
              <a:lumOff val="50000"/>
            </a:sysClr>
          </a:solidFill>
        </a:ln>
        <a:effectLst/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chemeClr val="tx1"/>
          </a:solidFill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8</Pages>
  <Words>1694</Words>
  <Characters>965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S Yazdani</dc:creator>
  <cp:keywords/>
  <dc:description/>
  <cp:lastModifiedBy>Chandra Dev</cp:lastModifiedBy>
  <cp:revision>52</cp:revision>
  <dcterms:created xsi:type="dcterms:W3CDTF">2022-04-15T11:49:00Z</dcterms:created>
  <dcterms:modified xsi:type="dcterms:W3CDTF">2022-05-19T09:54:00Z</dcterms:modified>
</cp:coreProperties>
</file>